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5B9B2" w14:textId="2A8B3EFD" w:rsidR="00E03846" w:rsidRPr="00EC2AEA" w:rsidRDefault="00C401FE" w:rsidP="005F6BDF">
      <w:pPr>
        <w:tabs>
          <w:tab w:val="left" w:pos="720"/>
          <w:tab w:val="left" w:pos="1440"/>
          <w:tab w:val="left" w:pos="9372"/>
        </w:tabs>
        <w:rPr>
          <w:rFonts w:ascii="Arial Narrow" w:hAnsi="Arial Narrow"/>
        </w:rPr>
      </w:pPr>
      <w:r w:rsidRPr="00EC2AEA">
        <w:rPr>
          <w:rFonts w:ascii="Arial Narrow" w:hAnsi="Arial Narrow"/>
        </w:rPr>
        <w:t xml:space="preserve"> </w:t>
      </w:r>
      <w:r w:rsidR="002642A5" w:rsidRPr="00EC2AEA">
        <w:rPr>
          <w:rFonts w:ascii="Arial Narrow" w:hAnsi="Arial Narrow"/>
        </w:rPr>
        <w:tab/>
      </w:r>
      <w:r w:rsidR="00057968" w:rsidRPr="00EC2AEA">
        <w:rPr>
          <w:rFonts w:ascii="Arial Narrow" w:hAnsi="Arial Narrow"/>
        </w:rPr>
        <w:t xml:space="preserve">   </w:t>
      </w:r>
      <w:r w:rsidR="00553F87" w:rsidRPr="00EC2AEA">
        <w:rPr>
          <w:rFonts w:ascii="Arial Narrow" w:hAnsi="Arial Narrow"/>
        </w:rPr>
        <w:tab/>
      </w:r>
      <w:r w:rsidR="005F6BDF">
        <w:rPr>
          <w:rFonts w:ascii="Arial Narrow" w:hAnsi="Arial Narrow"/>
        </w:rPr>
        <w:tab/>
      </w:r>
    </w:p>
    <w:p w14:paraId="1731ACBF" w14:textId="77777777" w:rsidR="00553F87" w:rsidRPr="00EC2AEA" w:rsidRDefault="00E03846">
      <w:pPr>
        <w:tabs>
          <w:tab w:val="center" w:pos="5040"/>
          <w:tab w:val="right" w:pos="10440"/>
        </w:tabs>
        <w:jc w:val="both"/>
        <w:rPr>
          <w:rFonts w:ascii="Arial Narrow" w:hAnsi="Arial Narrow"/>
          <w:b/>
        </w:rPr>
      </w:pPr>
      <w:r w:rsidRPr="00EC2AEA">
        <w:rPr>
          <w:rFonts w:ascii="Arial Narrow" w:hAnsi="Arial Narrow"/>
          <w:b/>
          <w:caps/>
        </w:rPr>
        <w:tab/>
      </w:r>
      <w:r w:rsidR="00553F87" w:rsidRPr="00EC2AEA">
        <w:rPr>
          <w:rFonts w:ascii="Arial Narrow" w:hAnsi="Arial Narrow"/>
          <w:b/>
          <w:caps/>
        </w:rPr>
        <w:t>Universiti Teknologi Malaysia</w:t>
      </w:r>
      <w:r w:rsidR="00553F87" w:rsidRPr="00EC2AEA">
        <w:rPr>
          <w:rFonts w:ascii="Arial Narrow" w:hAnsi="Arial Narrow"/>
          <w:b/>
          <w:caps/>
        </w:rPr>
        <w:tab/>
      </w:r>
    </w:p>
    <w:p w14:paraId="67BCE603" w14:textId="77777777" w:rsidR="00553F87" w:rsidRPr="00EC2AEA" w:rsidRDefault="00553F87">
      <w:pPr>
        <w:jc w:val="both"/>
        <w:rPr>
          <w:rFonts w:ascii="Arial Narrow" w:hAnsi="Arial Narrow"/>
        </w:rPr>
      </w:pPr>
    </w:p>
    <w:p w14:paraId="54D0FDFF" w14:textId="77777777" w:rsidR="00553F87" w:rsidRPr="00EC2AEA" w:rsidRDefault="00080BAA">
      <w:pPr>
        <w:jc w:val="both"/>
        <w:rPr>
          <w:rFonts w:ascii="Arial Narrow" w:hAnsi="Arial Narrow"/>
          <w:b/>
        </w:rPr>
      </w:pPr>
      <w:r w:rsidRPr="00EC2AEA">
        <w:rPr>
          <w:rFonts w:ascii="Arial Narrow" w:hAnsi="Arial Narrow"/>
          <w:b/>
        </w:rPr>
        <w:t>SARJANA PENYELIDIKAN</w:t>
      </w:r>
      <w:r w:rsidR="00553F87" w:rsidRPr="00EC2AEA">
        <w:rPr>
          <w:rFonts w:ascii="Arial Narrow" w:hAnsi="Arial Narrow"/>
          <w:b/>
        </w:rPr>
        <w:t xml:space="preserve"> </w:t>
      </w:r>
      <w:r w:rsidR="00553F87" w:rsidRPr="00EC2AEA">
        <w:rPr>
          <w:rFonts w:ascii="Arial Narrow" w:hAnsi="Arial Narrow"/>
          <w:b/>
          <w:i/>
        </w:rPr>
        <w:t>(</w:t>
      </w:r>
      <w:r w:rsidRPr="00EC2AEA">
        <w:rPr>
          <w:rFonts w:ascii="Arial Narrow" w:hAnsi="Arial Narrow"/>
          <w:b/>
          <w:i/>
        </w:rPr>
        <w:t>MASTER BY RESEARCH</w:t>
      </w:r>
      <w:r w:rsidR="00553F87" w:rsidRPr="00EC2AEA">
        <w:rPr>
          <w:rFonts w:ascii="Arial Narrow" w:hAnsi="Arial Narrow"/>
          <w:b/>
          <w:i/>
        </w:rPr>
        <w:t>)</w:t>
      </w:r>
    </w:p>
    <w:p w14:paraId="70ACF19B" w14:textId="76BD4251" w:rsidR="00553F87" w:rsidRPr="00EC2AEA" w:rsidRDefault="00BE5B2D">
      <w:pPr>
        <w:jc w:val="both"/>
        <w:rPr>
          <w:rFonts w:ascii="Arial Narrow" w:hAnsi="Arial Narrow"/>
        </w:rPr>
      </w:pPr>
      <w:r>
        <w:rPr>
          <w:rFonts w:ascii="Arial Narrow" w:hAnsi="Arial Narrow" w:cs="Arial"/>
          <w:b/>
        </w:rPr>
        <w:t>LAPORAN PENILAIAN TESIS OLEH PEMERIKSA</w:t>
      </w:r>
      <w:r w:rsidR="00553F87" w:rsidRPr="00EC2AEA">
        <w:rPr>
          <w:rFonts w:ascii="Arial Narrow" w:hAnsi="Arial Narrow"/>
          <w:b/>
        </w:rPr>
        <w:t xml:space="preserve"> </w:t>
      </w:r>
      <w:r w:rsidR="00553F87" w:rsidRPr="00EC2AEA">
        <w:rPr>
          <w:rFonts w:ascii="Arial Narrow" w:hAnsi="Arial Narrow"/>
          <w:b/>
          <w:i/>
        </w:rPr>
        <w:t>(EXAMINER’S REPORT ON THESIS)</w:t>
      </w:r>
    </w:p>
    <w:p w14:paraId="35BDBC93" w14:textId="77777777" w:rsidR="00553F87" w:rsidRPr="00EC2AEA" w:rsidRDefault="00553F87">
      <w:pPr>
        <w:tabs>
          <w:tab w:val="right" w:pos="10440"/>
        </w:tabs>
        <w:rPr>
          <w:rFonts w:ascii="Arial Narrow" w:hAnsi="Arial Narrow"/>
          <w:sz w:val="18"/>
          <w:u w:val="single"/>
        </w:rPr>
      </w:pPr>
      <w:r w:rsidRPr="00EC2AEA">
        <w:rPr>
          <w:rFonts w:ascii="Arial Narrow" w:hAnsi="Arial Narrow"/>
          <w:sz w:val="18"/>
          <w:u w:val="single"/>
        </w:rPr>
        <w:tab/>
      </w:r>
    </w:p>
    <w:p w14:paraId="29B96591" w14:textId="77777777" w:rsidR="000B3B38" w:rsidRPr="00EC2AEA" w:rsidRDefault="000B3B38">
      <w:pPr>
        <w:tabs>
          <w:tab w:val="right" w:pos="10440"/>
        </w:tabs>
        <w:jc w:val="both"/>
        <w:rPr>
          <w:rFonts w:ascii="Arial Narrow" w:hAnsi="Arial Narrow"/>
          <w:sz w:val="18"/>
          <w:u w:val="single"/>
        </w:rPr>
      </w:pPr>
    </w:p>
    <w:p w14:paraId="311C0322" w14:textId="77777777" w:rsidR="00DF1415" w:rsidRPr="005A662F" w:rsidRDefault="00DF1415" w:rsidP="00DF1415">
      <w:pPr>
        <w:tabs>
          <w:tab w:val="right" w:pos="10440"/>
        </w:tabs>
        <w:jc w:val="both"/>
        <w:rPr>
          <w:rFonts w:ascii="Arial Narrow" w:hAnsi="Arial Narrow" w:cs="Arial"/>
          <w:sz w:val="12"/>
          <w:u w:val="single"/>
        </w:rPr>
      </w:pPr>
    </w:p>
    <w:tbl>
      <w:tblPr>
        <w:tblW w:w="7508" w:type="dxa"/>
        <w:tblLayout w:type="fixed"/>
        <w:tblLook w:val="0000" w:firstRow="0" w:lastRow="0" w:firstColumn="0" w:lastColumn="0" w:noHBand="0" w:noVBand="0"/>
      </w:tblPr>
      <w:tblGrid>
        <w:gridCol w:w="1818"/>
        <w:gridCol w:w="3766"/>
        <w:gridCol w:w="1924"/>
      </w:tblGrid>
      <w:tr w:rsidR="00DF1415" w:rsidRPr="005A662F" w14:paraId="6B57F810" w14:textId="77777777" w:rsidTr="00FC5118">
        <w:tc>
          <w:tcPr>
            <w:tcW w:w="1818" w:type="dxa"/>
          </w:tcPr>
          <w:p w14:paraId="1AB10539" w14:textId="77777777" w:rsidR="00DF1415" w:rsidRPr="005A662F" w:rsidRDefault="00DF1415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sz w:val="18"/>
              </w:rPr>
              <w:t>Nama Calon</w:t>
            </w:r>
            <w:r w:rsidRPr="005A662F">
              <w:rPr>
                <w:rFonts w:ascii="Arial Narrow" w:hAnsi="Arial Narrow" w:cs="Arial"/>
                <w:sz w:val="18"/>
              </w:rPr>
              <w:tab/>
              <w:t>:</w:t>
            </w:r>
          </w:p>
          <w:p w14:paraId="142223B7" w14:textId="77777777" w:rsidR="00DF1415" w:rsidRPr="005A662F" w:rsidRDefault="00DF1415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i/>
                <w:sz w:val="18"/>
              </w:rPr>
              <w:t>(Name of Candidate)</w:t>
            </w:r>
          </w:p>
          <w:p w14:paraId="7CC0EC4F" w14:textId="77777777" w:rsidR="00DF1415" w:rsidRPr="005A662F" w:rsidRDefault="00DF1415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</w:p>
          <w:p w14:paraId="103681D2" w14:textId="77777777" w:rsidR="00DF1415" w:rsidRPr="005A662F" w:rsidRDefault="00DF1415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  <w:proofErr w:type="spellStart"/>
            <w:r w:rsidRPr="005A662F">
              <w:rPr>
                <w:rFonts w:ascii="Arial Narrow" w:hAnsi="Arial Narrow" w:cs="Arial"/>
                <w:sz w:val="18"/>
              </w:rPr>
              <w:t>Fakulti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ab/>
              <w:t>:</w:t>
            </w:r>
          </w:p>
          <w:p w14:paraId="161F1727" w14:textId="77777777" w:rsidR="00DF1415" w:rsidRPr="005A662F" w:rsidRDefault="00DF1415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i/>
                <w:sz w:val="18"/>
              </w:rPr>
              <w:t>(Faculty)</w:t>
            </w:r>
          </w:p>
        </w:tc>
        <w:tc>
          <w:tcPr>
            <w:tcW w:w="3766" w:type="dxa"/>
          </w:tcPr>
          <w:p w14:paraId="41C8000B" w14:textId="77777777" w:rsidR="00DF1415" w:rsidRPr="005A662F" w:rsidRDefault="00DF1415" w:rsidP="00FC5118">
            <w:pPr>
              <w:tabs>
                <w:tab w:val="left" w:pos="3492"/>
              </w:tabs>
              <w:rPr>
                <w:rFonts w:ascii="Arial Narrow" w:hAnsi="Arial Narrow" w:cs="Arial"/>
                <w:b/>
                <w:sz w:val="18"/>
                <w:u w:val="dotted"/>
              </w:rPr>
            </w:pPr>
          </w:p>
          <w:p w14:paraId="30B68DC6" w14:textId="77777777" w:rsidR="00DF1415" w:rsidRPr="005A662F" w:rsidRDefault="00DF1415" w:rsidP="00FC5118">
            <w:pPr>
              <w:tabs>
                <w:tab w:val="left" w:pos="3492"/>
              </w:tabs>
              <w:rPr>
                <w:rFonts w:ascii="Arial Narrow" w:hAnsi="Arial Narrow" w:cs="Arial"/>
                <w:b/>
                <w:sz w:val="18"/>
                <w:u w:val="dotted"/>
              </w:rPr>
            </w:pPr>
          </w:p>
          <w:p w14:paraId="6669AE5B" w14:textId="77777777" w:rsidR="00DF1415" w:rsidRPr="005A662F" w:rsidRDefault="00DF1415" w:rsidP="00FC5118">
            <w:pPr>
              <w:tabs>
                <w:tab w:val="left" w:pos="3492"/>
              </w:tabs>
              <w:rPr>
                <w:rFonts w:ascii="Arial Narrow" w:hAnsi="Arial Narrow" w:cs="Arial"/>
                <w:b/>
                <w:sz w:val="18"/>
                <w:u w:val="dotted"/>
              </w:rPr>
            </w:pPr>
          </w:p>
        </w:tc>
        <w:tc>
          <w:tcPr>
            <w:tcW w:w="1924" w:type="dxa"/>
          </w:tcPr>
          <w:p w14:paraId="7F52D98F" w14:textId="77777777" w:rsidR="00DF1415" w:rsidRPr="005A662F" w:rsidRDefault="00DF1415" w:rsidP="00FC5118">
            <w:pPr>
              <w:tabs>
                <w:tab w:val="right" w:pos="1335"/>
              </w:tabs>
              <w:jc w:val="both"/>
              <w:rPr>
                <w:rFonts w:ascii="Arial Narrow" w:hAnsi="Arial Narrow" w:cs="Arial"/>
                <w:sz w:val="18"/>
              </w:rPr>
            </w:pPr>
            <w:proofErr w:type="spellStart"/>
            <w:r w:rsidRPr="005A662F">
              <w:rPr>
                <w:rFonts w:ascii="Arial Narrow" w:hAnsi="Arial Narrow" w:cs="Arial"/>
                <w:sz w:val="18"/>
              </w:rPr>
              <w:t>Tajuk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 xml:space="preserve"> </w:t>
            </w:r>
            <w:proofErr w:type="spellStart"/>
            <w:r w:rsidRPr="005A662F">
              <w:rPr>
                <w:rFonts w:ascii="Arial Narrow" w:hAnsi="Arial Narrow" w:cs="Arial"/>
                <w:sz w:val="18"/>
              </w:rPr>
              <w:t>Tesis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ab/>
              <w:t>:</w:t>
            </w:r>
          </w:p>
          <w:p w14:paraId="2871307F" w14:textId="77777777" w:rsidR="00DF1415" w:rsidRDefault="00DF1415" w:rsidP="00FC5118">
            <w:pPr>
              <w:tabs>
                <w:tab w:val="right" w:pos="1335"/>
              </w:tabs>
              <w:jc w:val="both"/>
              <w:rPr>
                <w:rFonts w:ascii="Arial Narrow" w:hAnsi="Arial Narrow" w:cs="Arial"/>
                <w:i/>
                <w:sz w:val="18"/>
              </w:rPr>
            </w:pPr>
            <w:r w:rsidRPr="005A662F">
              <w:rPr>
                <w:rFonts w:ascii="Arial Narrow" w:hAnsi="Arial Narrow" w:cs="Arial"/>
                <w:i/>
                <w:sz w:val="18"/>
              </w:rPr>
              <w:t>(Title of Thesis)</w:t>
            </w:r>
          </w:p>
          <w:p w14:paraId="195E4132" w14:textId="77777777" w:rsidR="00DF1415" w:rsidRDefault="00DF1415" w:rsidP="00FC5118">
            <w:pPr>
              <w:tabs>
                <w:tab w:val="right" w:pos="1335"/>
              </w:tabs>
              <w:jc w:val="both"/>
              <w:rPr>
                <w:rFonts w:ascii="Arial Narrow" w:hAnsi="Arial Narrow" w:cs="Arial"/>
                <w:i/>
                <w:sz w:val="18"/>
              </w:rPr>
            </w:pPr>
          </w:p>
          <w:p w14:paraId="4FF7D276" w14:textId="77777777" w:rsidR="00DF1415" w:rsidRPr="0030652E" w:rsidRDefault="00DF1415" w:rsidP="00FC5118">
            <w:pPr>
              <w:tabs>
                <w:tab w:val="left" w:pos="7272"/>
              </w:tabs>
              <w:rPr>
                <w:rFonts w:ascii="Arial Narrow" w:hAnsi="Arial Narrow"/>
                <w:sz w:val="18"/>
                <w:szCs w:val="18"/>
              </w:rPr>
            </w:pPr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Tarikh Masuk        </w:t>
            </w:r>
            <w:proofErr w:type="gram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 </w:t>
            </w:r>
            <w:r w:rsidRPr="0030652E">
              <w:rPr>
                <w:rFonts w:ascii="Arial Narrow" w:hAnsi="Arial Narrow"/>
                <w:sz w:val="18"/>
                <w:szCs w:val="18"/>
              </w:rPr>
              <w:t>:</w:t>
            </w:r>
            <w:proofErr w:type="gramEnd"/>
          </w:p>
          <w:p w14:paraId="7151D4A7" w14:textId="77777777" w:rsidR="00DF1415" w:rsidRPr="0030652E" w:rsidRDefault="00DF1415" w:rsidP="00FC5118">
            <w:pPr>
              <w:tabs>
                <w:tab w:val="left" w:pos="7272"/>
              </w:tabs>
              <w:rPr>
                <w:rFonts w:ascii="Arial Narrow" w:hAnsi="Arial Narrow"/>
                <w:bCs/>
                <w:i/>
                <w:iCs/>
                <w:sz w:val="18"/>
                <w:szCs w:val="18"/>
              </w:rPr>
            </w:pPr>
            <w:r w:rsidRPr="0030652E">
              <w:rPr>
                <w:rFonts w:ascii="Arial Narrow" w:hAnsi="Arial Narrow"/>
                <w:i/>
                <w:iCs/>
                <w:sz w:val="18"/>
                <w:szCs w:val="18"/>
              </w:rPr>
              <w:t>(Entry Date)</w:t>
            </w:r>
          </w:p>
        </w:tc>
      </w:tr>
    </w:tbl>
    <w:p w14:paraId="28D45F25" w14:textId="77777777" w:rsidR="00DF1415" w:rsidRPr="005A662F" w:rsidRDefault="00DF1415" w:rsidP="00DF1415">
      <w:pPr>
        <w:jc w:val="both"/>
        <w:rPr>
          <w:rFonts w:ascii="Arial Narrow" w:hAnsi="Arial Narrow" w:cs="Arial"/>
          <w:sz w:val="10"/>
        </w:rPr>
      </w:pPr>
    </w:p>
    <w:tbl>
      <w:tblPr>
        <w:tblW w:w="10638" w:type="dxa"/>
        <w:tblLayout w:type="fixed"/>
        <w:tblLook w:val="0000" w:firstRow="0" w:lastRow="0" w:firstColumn="0" w:lastColumn="0" w:noHBand="0" w:noVBand="0"/>
      </w:tblPr>
      <w:tblGrid>
        <w:gridCol w:w="2988"/>
        <w:gridCol w:w="2550"/>
        <w:gridCol w:w="2679"/>
        <w:gridCol w:w="2421"/>
      </w:tblGrid>
      <w:tr w:rsidR="00DF1415" w:rsidRPr="005A662F" w14:paraId="2760C22E" w14:textId="77777777" w:rsidTr="00FC5118">
        <w:tc>
          <w:tcPr>
            <w:tcW w:w="2988" w:type="dxa"/>
          </w:tcPr>
          <w:p w14:paraId="7652E67B" w14:textId="77777777" w:rsidR="00DF1415" w:rsidRPr="005A662F" w:rsidRDefault="00DF1415" w:rsidP="00FC5118">
            <w:pPr>
              <w:tabs>
                <w:tab w:val="right" w:pos="270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sz w:val="18"/>
              </w:rPr>
              <w:t xml:space="preserve">Nama </w:t>
            </w:r>
            <w:proofErr w:type="spellStart"/>
            <w:r w:rsidRPr="005A662F">
              <w:rPr>
                <w:rFonts w:ascii="Arial Narrow" w:hAnsi="Arial Narrow" w:cs="Arial"/>
                <w:sz w:val="18"/>
              </w:rPr>
              <w:t>Pemeriksa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 xml:space="preserve"> dan </w:t>
            </w:r>
            <w:proofErr w:type="spellStart"/>
            <w:r w:rsidRPr="005A662F">
              <w:rPr>
                <w:rFonts w:ascii="Arial Narrow" w:hAnsi="Arial Narrow" w:cs="Arial"/>
                <w:sz w:val="18"/>
              </w:rPr>
              <w:t>Institusi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ab/>
              <w:t>:</w:t>
            </w:r>
          </w:p>
          <w:p w14:paraId="6560E6EE" w14:textId="77777777" w:rsidR="00DF1415" w:rsidRPr="005A662F" w:rsidRDefault="00DF1415" w:rsidP="00FC5118">
            <w:pPr>
              <w:tabs>
                <w:tab w:val="right" w:pos="270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i/>
                <w:sz w:val="18"/>
              </w:rPr>
              <w:t>(Name of Examiner and Institution)</w:t>
            </w:r>
          </w:p>
        </w:tc>
        <w:tc>
          <w:tcPr>
            <w:tcW w:w="2550" w:type="dxa"/>
          </w:tcPr>
          <w:p w14:paraId="5188282E" w14:textId="77777777" w:rsidR="00DF1415" w:rsidRPr="005A662F" w:rsidRDefault="00DF1415" w:rsidP="00FC5118">
            <w:pPr>
              <w:tabs>
                <w:tab w:val="left" w:pos="7272"/>
              </w:tabs>
              <w:jc w:val="both"/>
              <w:rPr>
                <w:rFonts w:ascii="Arial Narrow" w:hAnsi="Arial Narrow" w:cs="Arial"/>
                <w:b/>
                <w:noProof/>
                <w:sz w:val="18"/>
                <w:u w:val="dotted"/>
              </w:rPr>
            </w:pPr>
          </w:p>
        </w:tc>
        <w:tc>
          <w:tcPr>
            <w:tcW w:w="2679" w:type="dxa"/>
          </w:tcPr>
          <w:p w14:paraId="6F7A3FE1" w14:textId="77777777" w:rsidR="00DF1415" w:rsidRPr="0030652E" w:rsidRDefault="00DF1415" w:rsidP="00FC5118">
            <w:pPr>
              <w:tabs>
                <w:tab w:val="left" w:pos="7272"/>
              </w:tabs>
              <w:rPr>
                <w:rFonts w:ascii="Arial Narrow" w:hAnsi="Arial Narrow"/>
                <w:bCs/>
                <w:sz w:val="18"/>
                <w:szCs w:val="18"/>
              </w:rPr>
            </w:pPr>
            <w:proofErr w:type="spell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>Tempoh</w:t>
            </w:r>
            <w:proofErr w:type="spellEnd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Pengajian </w:t>
            </w:r>
            <w:proofErr w:type="spell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>sehingga</w:t>
            </w:r>
            <w:proofErr w:type="spellEnd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r w:rsidRPr="0030652E">
              <w:rPr>
                <w:rFonts w:ascii="Arial Narrow" w:hAnsi="Arial Narrow"/>
                <w:bCs/>
                <w:sz w:val="18"/>
                <w:szCs w:val="18"/>
              </w:rPr>
              <w:br/>
              <w:t xml:space="preserve">Tarikh </w:t>
            </w:r>
            <w:proofErr w:type="spell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>Hantar</w:t>
            </w:r>
            <w:proofErr w:type="spellEnd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proofErr w:type="spell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>Tesis</w:t>
            </w:r>
            <w:proofErr w:type="spellEnd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                     </w:t>
            </w:r>
            <w:proofErr w:type="gram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 :</w:t>
            </w:r>
            <w:proofErr w:type="gramEnd"/>
          </w:p>
          <w:p w14:paraId="3FF18C68" w14:textId="77777777" w:rsidR="00DF1415" w:rsidRPr="0030652E" w:rsidRDefault="00DF1415" w:rsidP="00FC5118">
            <w:pPr>
              <w:tabs>
                <w:tab w:val="left" w:pos="7272"/>
              </w:tabs>
              <w:rPr>
                <w:rFonts w:ascii="Arial Narrow" w:hAnsi="Arial Narrow" w:cs="Arial"/>
                <w:b/>
                <w:noProof/>
                <w:sz w:val="18"/>
                <w:szCs w:val="18"/>
                <w:u w:val="dotted"/>
              </w:rPr>
            </w:pPr>
            <w:r w:rsidRPr="0030652E">
              <w:rPr>
                <w:rFonts w:ascii="Arial Narrow" w:hAnsi="Arial Narrow"/>
                <w:bCs/>
                <w:i/>
                <w:iCs/>
                <w:sz w:val="18"/>
                <w:szCs w:val="18"/>
              </w:rPr>
              <w:t>(Duration of Study until Thesis Submission Date)</w:t>
            </w:r>
          </w:p>
        </w:tc>
        <w:tc>
          <w:tcPr>
            <w:tcW w:w="2421" w:type="dxa"/>
          </w:tcPr>
          <w:p w14:paraId="30A43A63" w14:textId="77777777" w:rsidR="00DF1415" w:rsidRPr="005A662F" w:rsidRDefault="00DF1415" w:rsidP="00FC5118">
            <w:pPr>
              <w:tabs>
                <w:tab w:val="left" w:pos="7272"/>
              </w:tabs>
              <w:jc w:val="both"/>
              <w:rPr>
                <w:rFonts w:ascii="Arial Narrow" w:hAnsi="Arial Narrow" w:cs="Arial"/>
                <w:b/>
                <w:noProof/>
                <w:sz w:val="18"/>
                <w:u w:val="dotted"/>
              </w:rPr>
            </w:pPr>
          </w:p>
        </w:tc>
      </w:tr>
    </w:tbl>
    <w:p w14:paraId="6298AA0C" w14:textId="77777777" w:rsidR="00DF1415" w:rsidRDefault="00DF1415" w:rsidP="00C52594">
      <w:pPr>
        <w:pStyle w:val="Heading1"/>
        <w:rPr>
          <w:rFonts w:ascii="Arial Narrow" w:hAnsi="Arial Narrow"/>
        </w:rPr>
      </w:pPr>
    </w:p>
    <w:p w14:paraId="412F2139" w14:textId="549B3DA4" w:rsidR="00C52594" w:rsidRPr="00C52594" w:rsidRDefault="00553F87" w:rsidP="00C52594">
      <w:pPr>
        <w:pStyle w:val="Heading1"/>
        <w:rPr>
          <w:rFonts w:ascii="Arial Narrow" w:hAnsi="Arial Narrow"/>
        </w:rPr>
      </w:pPr>
      <w:r w:rsidRPr="00EC2AEA">
        <w:rPr>
          <w:rFonts w:ascii="Arial Narrow" w:hAnsi="Arial Narrow"/>
        </w:rPr>
        <w:t>Sila tandatangan di dalam ruang yang disediakan UNTUK PERAKUAN</w:t>
      </w:r>
      <w:proofErr w:type="gramStart"/>
      <w:r w:rsidRPr="00EC2AEA">
        <w:rPr>
          <w:rFonts w:ascii="Arial Narrow" w:hAnsi="Arial Narrow"/>
        </w:rPr>
        <w:tab/>
        <w:t xml:space="preserve">  tandatangan</w:t>
      </w:r>
      <w:proofErr w:type="gramEnd"/>
    </w:p>
    <w:p w14:paraId="570B10B6" w14:textId="56C969A0" w:rsidR="00553F87" w:rsidRPr="00C52594" w:rsidRDefault="00380764" w:rsidP="00C52594">
      <w:pPr>
        <w:ind w:right="-21"/>
        <w:jc w:val="both"/>
        <w:rPr>
          <w:rFonts w:ascii="Arial Narrow" w:hAnsi="Arial Narrow"/>
          <w:sz w:val="18"/>
        </w:rPr>
      </w:pPr>
      <w:r w:rsidRPr="00EC2AEA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51584" behindDoc="0" locked="1" layoutInCell="1" allowOverlap="1" wp14:anchorId="2EA49258" wp14:editId="2D9067E8">
                <wp:simplePos x="0" y="0"/>
                <wp:positionH relativeFrom="margin">
                  <wp:posOffset>6414770</wp:posOffset>
                </wp:positionH>
                <wp:positionV relativeFrom="margin">
                  <wp:posOffset>2751455</wp:posOffset>
                </wp:positionV>
                <wp:extent cx="0" cy="228600"/>
                <wp:effectExtent l="76200" t="0" r="57150" b="57150"/>
                <wp:wrapNone/>
                <wp:docPr id="17" name="L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stealth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2C4DAD" id="Line 5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from="505.1pt,216.65pt" to="505.1pt,23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" strokeweight="1.25pt">
                <v:stroke endarrow="classic"/>
                <o:lock v:ext="edit" aspectratio="t"/>
                <w10:wrap anchorx="margin" anchory="margin"/>
                <w10:anchorlock/>
              </v:line>
            </w:pict>
          </mc:Fallback>
        </mc:AlternateContent>
      </w:r>
      <w:r w:rsidR="00553F87" w:rsidRPr="00EC2AEA">
        <w:rPr>
          <w:rFonts w:ascii="Arial Narrow" w:hAnsi="Arial Narrow"/>
          <w:sz w:val="18"/>
        </w:rPr>
        <w:t>(</w:t>
      </w:r>
      <w:r w:rsidR="00553F87" w:rsidRPr="00EC2AEA">
        <w:rPr>
          <w:rFonts w:ascii="Arial Narrow" w:hAnsi="Arial Narrow"/>
          <w:i/>
          <w:iCs/>
          <w:sz w:val="18"/>
        </w:rPr>
        <w:t xml:space="preserve">Please </w:t>
      </w:r>
      <w:r w:rsidR="00D81B24">
        <w:rPr>
          <w:rFonts w:ascii="Arial Narrow" w:hAnsi="Arial Narrow"/>
          <w:i/>
          <w:iCs/>
          <w:sz w:val="18"/>
        </w:rPr>
        <w:t>sign</w:t>
      </w:r>
      <w:r w:rsidR="00D81B24" w:rsidRPr="00EC2AEA">
        <w:rPr>
          <w:rFonts w:ascii="Arial Narrow" w:hAnsi="Arial Narrow"/>
          <w:i/>
          <w:iCs/>
          <w:sz w:val="18"/>
        </w:rPr>
        <w:t xml:space="preserve"> </w:t>
      </w:r>
      <w:r w:rsidR="00553F87" w:rsidRPr="00EC2AEA">
        <w:rPr>
          <w:rFonts w:ascii="Arial Narrow" w:hAnsi="Arial Narrow"/>
          <w:i/>
          <w:iCs/>
          <w:sz w:val="18"/>
        </w:rPr>
        <w:t xml:space="preserve">in </w:t>
      </w:r>
      <w:r w:rsidR="00D81B24">
        <w:rPr>
          <w:rFonts w:ascii="Arial Narrow" w:hAnsi="Arial Narrow"/>
          <w:i/>
          <w:iCs/>
          <w:sz w:val="18"/>
        </w:rPr>
        <w:t xml:space="preserve">the </w:t>
      </w:r>
      <w:r w:rsidR="00553F87" w:rsidRPr="00EC2AEA">
        <w:rPr>
          <w:rFonts w:ascii="Arial Narrow" w:hAnsi="Arial Narrow"/>
          <w:i/>
          <w:iCs/>
          <w:sz w:val="18"/>
        </w:rPr>
        <w:t>space provided for the recommendation</w:t>
      </w:r>
      <w:r w:rsidR="00553F87" w:rsidRPr="00EC2AEA">
        <w:rPr>
          <w:rFonts w:ascii="Arial Narrow" w:hAnsi="Arial Narrow"/>
          <w:sz w:val="18"/>
        </w:rPr>
        <w:t>)</w:t>
      </w:r>
      <w:r w:rsidR="00C52594">
        <w:rPr>
          <w:rFonts w:ascii="Arial Narrow" w:hAnsi="Arial Narrow"/>
          <w:sz w:val="18"/>
        </w:rPr>
        <w:tab/>
      </w:r>
      <w:r w:rsidR="00C52594">
        <w:rPr>
          <w:rFonts w:ascii="Arial Narrow" w:hAnsi="Arial Narrow"/>
          <w:sz w:val="18"/>
        </w:rPr>
        <w:tab/>
      </w:r>
      <w:r w:rsidR="00C52594">
        <w:rPr>
          <w:rFonts w:ascii="Arial Narrow" w:hAnsi="Arial Narrow"/>
          <w:sz w:val="18"/>
        </w:rPr>
        <w:tab/>
      </w:r>
      <w:r w:rsidR="00C52594">
        <w:rPr>
          <w:rFonts w:ascii="Arial Narrow" w:hAnsi="Arial Narrow"/>
          <w:sz w:val="18"/>
        </w:rPr>
        <w:tab/>
      </w:r>
      <w:r w:rsidR="00C52594">
        <w:rPr>
          <w:rFonts w:ascii="Arial Narrow" w:hAnsi="Arial Narrow"/>
          <w:sz w:val="18"/>
        </w:rPr>
        <w:tab/>
      </w:r>
      <w:r w:rsidR="00C52594">
        <w:rPr>
          <w:rFonts w:ascii="Arial Narrow" w:hAnsi="Arial Narrow"/>
          <w:sz w:val="18"/>
        </w:rPr>
        <w:tab/>
      </w:r>
      <w:r w:rsidR="00C52594">
        <w:rPr>
          <w:rFonts w:ascii="Arial Narrow" w:hAnsi="Arial Narrow"/>
          <w:sz w:val="18"/>
        </w:rPr>
        <w:tab/>
        <w:t xml:space="preserve">               </w:t>
      </w:r>
      <w:proofErr w:type="gramStart"/>
      <w:r w:rsidR="00C52594">
        <w:rPr>
          <w:rFonts w:ascii="Arial Narrow" w:hAnsi="Arial Narrow"/>
          <w:sz w:val="18"/>
        </w:rPr>
        <w:t xml:space="preserve">   </w:t>
      </w:r>
      <w:r w:rsidR="00C52594" w:rsidRPr="00EC2AEA">
        <w:rPr>
          <w:rFonts w:ascii="Arial Narrow" w:hAnsi="Arial Narrow"/>
          <w:sz w:val="18"/>
        </w:rPr>
        <w:t>(</w:t>
      </w:r>
      <w:proofErr w:type="gramEnd"/>
      <w:r w:rsidR="00C52594">
        <w:rPr>
          <w:rFonts w:ascii="Arial Narrow" w:hAnsi="Arial Narrow"/>
          <w:i/>
          <w:iCs/>
          <w:sz w:val="18"/>
        </w:rPr>
        <w:t>SIG</w:t>
      </w:r>
      <w:r w:rsidR="00A51FA6">
        <w:rPr>
          <w:rFonts w:ascii="Arial Narrow" w:hAnsi="Arial Narrow"/>
          <w:i/>
          <w:iCs/>
          <w:sz w:val="18"/>
        </w:rPr>
        <w:t>N</w:t>
      </w:r>
      <w:r w:rsidR="00C52594">
        <w:rPr>
          <w:rFonts w:ascii="Arial Narrow" w:hAnsi="Arial Narrow"/>
          <w:i/>
          <w:iCs/>
          <w:sz w:val="18"/>
        </w:rPr>
        <w:t>ATURE</w:t>
      </w:r>
      <w:r w:rsidR="00C52594" w:rsidRPr="00EC2AEA">
        <w:rPr>
          <w:rFonts w:ascii="Arial Narrow" w:hAnsi="Arial Narrow"/>
          <w:i/>
          <w:iCs/>
          <w:sz w:val="18"/>
        </w:rPr>
        <w:t>)</w:t>
      </w:r>
      <w:r w:rsidR="00553F87" w:rsidRPr="00EC2AEA">
        <w:rPr>
          <w:rFonts w:ascii="Arial Narrow" w:hAnsi="Arial Narrow"/>
          <w:sz w:val="18"/>
        </w:rPr>
        <w:tab/>
      </w:r>
      <w:r w:rsidR="00553F87" w:rsidRPr="00EC2AEA">
        <w:rPr>
          <w:rFonts w:ascii="Arial Narrow" w:hAnsi="Arial Narrow"/>
          <w:sz w:val="18"/>
        </w:rPr>
        <w:tab/>
      </w:r>
      <w:r w:rsidR="00553F87" w:rsidRPr="00EC2AEA">
        <w:rPr>
          <w:rFonts w:ascii="Arial Narrow" w:hAnsi="Arial Narrow"/>
          <w:sz w:val="18"/>
        </w:rPr>
        <w:tab/>
      </w:r>
      <w:r w:rsidR="00553F87" w:rsidRPr="00EC2AEA">
        <w:rPr>
          <w:rFonts w:ascii="Arial Narrow" w:hAnsi="Arial Narrow"/>
          <w:sz w:val="18"/>
        </w:rPr>
        <w:tab/>
      </w:r>
      <w:r w:rsidR="00553F87" w:rsidRPr="00EC2AEA">
        <w:rPr>
          <w:rFonts w:ascii="Arial Narrow" w:hAnsi="Arial Narrow"/>
          <w:sz w:val="18"/>
        </w:rPr>
        <w:tab/>
      </w:r>
      <w:r w:rsidR="00553F87" w:rsidRPr="00EC2AEA">
        <w:rPr>
          <w:rFonts w:ascii="Arial Narrow" w:hAnsi="Arial Narrow"/>
          <w:sz w:val="18"/>
        </w:rPr>
        <w:tab/>
      </w:r>
      <w:r w:rsidR="00553F87" w:rsidRPr="00EC2AEA">
        <w:rPr>
          <w:rFonts w:ascii="Arial Narrow" w:hAnsi="Arial Narrow"/>
          <w:sz w:val="18"/>
        </w:rPr>
        <w:tab/>
        <w:t xml:space="preserve">     </w:t>
      </w:r>
    </w:p>
    <w:p w14:paraId="5E8CEEC1" w14:textId="77777777" w:rsidR="00553F87" w:rsidRPr="00EC2AEA" w:rsidRDefault="00553F87">
      <w:pPr>
        <w:ind w:left="900" w:right="-151" w:hanging="900"/>
        <w:jc w:val="both"/>
        <w:rPr>
          <w:rFonts w:ascii="Arial Narrow" w:hAnsi="Arial Narrow"/>
          <w:sz w:val="18"/>
        </w:rPr>
      </w:pPr>
      <w:r w:rsidRPr="00EC2AEA">
        <w:rPr>
          <w:rFonts w:ascii="Arial Narrow" w:hAnsi="Arial Narrow"/>
          <w:sz w:val="18"/>
        </w:rPr>
        <w:t>1.</w:t>
      </w:r>
      <w:r w:rsidRPr="00EC2AEA">
        <w:rPr>
          <w:rFonts w:ascii="Arial Narrow" w:hAnsi="Arial Narrow"/>
          <w:sz w:val="18"/>
        </w:rPr>
        <w:tab/>
      </w:r>
      <w:proofErr w:type="spellStart"/>
      <w:r w:rsidRPr="00EC2AEA">
        <w:rPr>
          <w:rFonts w:ascii="Arial Narrow" w:hAnsi="Arial Narrow"/>
          <w:b/>
          <w:sz w:val="18"/>
        </w:rPr>
        <w:t>Perakuan</w:t>
      </w:r>
      <w:proofErr w:type="spellEnd"/>
      <w:r w:rsidRPr="00EC2AEA">
        <w:rPr>
          <w:rFonts w:ascii="Arial Narrow" w:hAnsi="Arial Narrow"/>
          <w:b/>
          <w:sz w:val="18"/>
        </w:rPr>
        <w:t xml:space="preserve"> </w:t>
      </w:r>
      <w:r w:rsidRPr="00EC2AEA">
        <w:rPr>
          <w:rFonts w:ascii="Arial Narrow" w:hAnsi="Arial Narrow"/>
          <w:b/>
          <w:i/>
          <w:sz w:val="18"/>
        </w:rPr>
        <w:t>(Recommendation)</w:t>
      </w:r>
      <w:r w:rsidRPr="00EC2AEA">
        <w:rPr>
          <w:rFonts w:ascii="Arial Narrow" w:hAnsi="Arial Narrow"/>
          <w:b/>
          <w:i/>
          <w:sz w:val="18"/>
        </w:rPr>
        <w:tab/>
      </w:r>
      <w:r w:rsidRPr="00EC2AEA">
        <w:rPr>
          <w:rFonts w:ascii="Arial Narrow" w:hAnsi="Arial Narrow"/>
          <w:b/>
          <w:i/>
          <w:sz w:val="18"/>
        </w:rPr>
        <w:tab/>
      </w:r>
      <w:r w:rsidRPr="00EC2AEA">
        <w:rPr>
          <w:rFonts w:ascii="Arial Narrow" w:hAnsi="Arial Narrow"/>
          <w:b/>
          <w:i/>
          <w:sz w:val="18"/>
        </w:rPr>
        <w:tab/>
      </w:r>
      <w:r w:rsidRPr="00EC2AEA">
        <w:rPr>
          <w:rFonts w:ascii="Arial Narrow" w:hAnsi="Arial Narrow"/>
          <w:b/>
          <w:i/>
          <w:sz w:val="18"/>
        </w:rPr>
        <w:tab/>
      </w:r>
      <w:r w:rsidRPr="00EC2AEA">
        <w:rPr>
          <w:rFonts w:ascii="Arial Narrow" w:hAnsi="Arial Narrow"/>
          <w:b/>
          <w:i/>
          <w:sz w:val="18"/>
        </w:rPr>
        <w:tab/>
      </w:r>
      <w:r w:rsidRPr="00EC2AEA">
        <w:rPr>
          <w:rFonts w:ascii="Arial Narrow" w:hAnsi="Arial Narrow"/>
          <w:b/>
          <w:i/>
          <w:sz w:val="18"/>
        </w:rPr>
        <w:tab/>
      </w:r>
      <w:r w:rsidRPr="00EC2AEA">
        <w:rPr>
          <w:rFonts w:ascii="Arial Narrow" w:hAnsi="Arial Narrow"/>
          <w:b/>
          <w:i/>
          <w:sz w:val="18"/>
        </w:rPr>
        <w:tab/>
      </w:r>
      <w:r w:rsidRPr="00EC2AEA">
        <w:rPr>
          <w:rFonts w:ascii="Arial Narrow" w:hAnsi="Arial Narrow"/>
          <w:b/>
          <w:i/>
          <w:sz w:val="18"/>
        </w:rPr>
        <w:tab/>
      </w:r>
      <w:r w:rsidRPr="00EC2AEA">
        <w:rPr>
          <w:rFonts w:ascii="Arial Narrow" w:hAnsi="Arial Narrow"/>
          <w:b/>
          <w:i/>
          <w:sz w:val="18"/>
        </w:rPr>
        <w:tab/>
      </w:r>
    </w:p>
    <w:p w14:paraId="5FB05DBE" w14:textId="69EB6FDF" w:rsidR="00553F87" w:rsidRPr="00EC2AEA" w:rsidRDefault="00553F87" w:rsidP="00E84C03">
      <w:pPr>
        <w:ind w:left="900" w:right="1109"/>
        <w:jc w:val="both"/>
        <w:rPr>
          <w:rFonts w:ascii="Arial Narrow" w:hAnsi="Arial Narrow"/>
          <w:sz w:val="18"/>
        </w:rPr>
      </w:pPr>
      <w:proofErr w:type="spellStart"/>
      <w:r w:rsidRPr="00EC2AEA">
        <w:rPr>
          <w:rFonts w:ascii="Arial Narrow" w:hAnsi="Arial Narrow"/>
          <w:sz w:val="18"/>
        </w:rPr>
        <w:t>Setel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memeriksa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tesis</w:t>
      </w:r>
      <w:proofErr w:type="spellEnd"/>
      <w:r w:rsidRPr="00EC2AEA">
        <w:rPr>
          <w:rFonts w:ascii="Arial Narrow" w:hAnsi="Arial Narrow"/>
          <w:sz w:val="18"/>
        </w:rPr>
        <w:t xml:space="preserve">, </w:t>
      </w:r>
      <w:proofErr w:type="spellStart"/>
      <w:r w:rsidRPr="00EC2AEA">
        <w:rPr>
          <w:rFonts w:ascii="Arial Narrow" w:hAnsi="Arial Narrow"/>
          <w:sz w:val="18"/>
        </w:rPr>
        <w:t>saya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="00D81B24">
        <w:rPr>
          <w:rFonts w:ascii="Arial Narrow" w:hAnsi="Arial Narrow"/>
          <w:sz w:val="18"/>
        </w:rPr>
        <w:t>mem</w:t>
      </w:r>
      <w:r w:rsidRPr="00EC2AEA">
        <w:rPr>
          <w:rFonts w:ascii="Arial Narrow" w:hAnsi="Arial Narrow"/>
          <w:sz w:val="18"/>
        </w:rPr>
        <w:t>peraku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="00D81B24">
        <w:rPr>
          <w:rFonts w:ascii="Arial Narrow" w:hAnsi="Arial Narrow"/>
          <w:sz w:val="18"/>
        </w:rPr>
        <w:t>bahawa</w:t>
      </w:r>
      <w:proofErr w:type="spellEnd"/>
      <w:r w:rsidR="00D81B24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After examining the thesis, I recommend that)</w:t>
      </w:r>
    </w:p>
    <w:p w14:paraId="0C0936FD" w14:textId="2BD30CDB" w:rsidR="00553F87" w:rsidRPr="00EC2AEA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i/>
          <w:sz w:val="18"/>
        </w:rPr>
      </w:pPr>
      <w:r w:rsidRPr="00EC2AEA">
        <w:rPr>
          <w:rFonts w:ascii="Arial Narrow" w:hAnsi="Arial Narrow"/>
          <w:sz w:val="18"/>
        </w:rPr>
        <w:tab/>
        <w:t>a)</w:t>
      </w:r>
      <w:r w:rsidRPr="00EC2AEA">
        <w:rPr>
          <w:rFonts w:ascii="Arial Narrow" w:hAnsi="Arial Narrow"/>
          <w:sz w:val="18"/>
        </w:rPr>
        <w:tab/>
        <w:t xml:space="preserve">Calon </w:t>
      </w:r>
      <w:proofErr w:type="spellStart"/>
      <w:r w:rsidRPr="00EC2AEA">
        <w:rPr>
          <w:rFonts w:ascii="Arial Narrow" w:hAnsi="Arial Narrow"/>
          <w:sz w:val="18"/>
        </w:rPr>
        <w:t>dianugerah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="00080BAA" w:rsidRPr="00EC2AEA">
        <w:rPr>
          <w:rFonts w:ascii="Arial Narrow" w:hAnsi="Arial Narrow"/>
          <w:sz w:val="18"/>
        </w:rPr>
        <w:t xml:space="preserve">Sarjana </w:t>
      </w:r>
      <w:proofErr w:type="spellStart"/>
      <w:r w:rsidR="00080BAA" w:rsidRPr="00EC2AEA">
        <w:rPr>
          <w:rFonts w:ascii="Arial Narrow" w:hAnsi="Arial Narrow"/>
          <w:sz w:val="18"/>
        </w:rPr>
        <w:t>Falsaf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="00631426" w:rsidRPr="00EC2AEA">
        <w:rPr>
          <w:rFonts w:ascii="Arial Narrow" w:hAnsi="Arial Narrow"/>
          <w:i/>
          <w:sz w:val="18"/>
        </w:rPr>
        <w:t xml:space="preserve">(The candidate be awarded the degree of </w:t>
      </w:r>
      <w:r w:rsidR="00080BAA" w:rsidRPr="00EC2AEA">
        <w:rPr>
          <w:rFonts w:ascii="Arial Narrow" w:hAnsi="Arial Narrow"/>
          <w:i/>
          <w:sz w:val="18"/>
        </w:rPr>
        <w:t>Master by Research</w:t>
      </w:r>
      <w:r w:rsidRPr="00EC2AEA">
        <w:rPr>
          <w:rFonts w:ascii="Arial Narrow" w:hAnsi="Arial Narrow"/>
          <w:i/>
          <w:sz w:val="18"/>
        </w:rPr>
        <w:t>)</w:t>
      </w:r>
      <w:r w:rsidRPr="00EC2AEA">
        <w:rPr>
          <w:rFonts w:ascii="Arial Narrow" w:hAnsi="Arial Narrow"/>
          <w:iCs/>
          <w:sz w:val="18"/>
        </w:rPr>
        <w:t>;</w:t>
      </w:r>
      <w:r w:rsidRPr="00EC2AEA">
        <w:rPr>
          <w:rFonts w:ascii="Arial Narrow" w:hAnsi="Arial Narrow"/>
          <w:i/>
          <w:sz w:val="18"/>
        </w:rPr>
        <w:t>…………………………………………………………………………………………………………………</w:t>
      </w:r>
      <w:r w:rsidR="00BD5036">
        <w:rPr>
          <w:rFonts w:ascii="Arial Narrow" w:hAnsi="Arial Narrow"/>
          <w:i/>
          <w:sz w:val="18"/>
        </w:rPr>
        <w:t>……………..</w:t>
      </w:r>
      <w:r w:rsidRPr="00EC2AEA">
        <w:rPr>
          <w:rFonts w:ascii="Arial Narrow" w:hAnsi="Arial Narrow"/>
          <w:i/>
          <w:sz w:val="18"/>
        </w:rPr>
        <w:tab/>
      </w:r>
      <w:r w:rsidRPr="00EC2AEA">
        <w:rPr>
          <w:rFonts w:ascii="Arial Narrow" w:hAnsi="Arial Narrow"/>
          <w:i/>
          <w:sz w:val="18"/>
        </w:rPr>
        <w:tab/>
      </w:r>
      <w:bookmarkStart w:id="0" w:name="_Hlk128648472"/>
      <w:r w:rsidRPr="00EC2AEA">
        <w:rPr>
          <w:rFonts w:ascii="Arial Narrow" w:hAnsi="Arial Narrow"/>
          <w:i/>
          <w:sz w:val="18"/>
        </w:rPr>
        <w:t>________</w:t>
      </w:r>
      <w:bookmarkEnd w:id="0"/>
    </w:p>
    <w:p w14:paraId="588F5024" w14:textId="77777777" w:rsidR="00553F87" w:rsidRPr="00EC2AEA" w:rsidRDefault="00553F87">
      <w:pPr>
        <w:tabs>
          <w:tab w:val="right" w:pos="10440"/>
        </w:tabs>
        <w:jc w:val="both"/>
        <w:rPr>
          <w:rFonts w:ascii="Arial Narrow" w:hAnsi="Arial Narrow"/>
          <w:sz w:val="18"/>
        </w:rPr>
      </w:pPr>
    </w:p>
    <w:p w14:paraId="0D0252D1" w14:textId="561AB9E9" w:rsidR="00553F87" w:rsidRPr="00EC2AEA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sz w:val="18"/>
        </w:rPr>
      </w:pPr>
      <w:proofErr w:type="spellStart"/>
      <w:r w:rsidRPr="00EC2AEA">
        <w:rPr>
          <w:rFonts w:ascii="Arial Narrow" w:hAnsi="Arial Narrow"/>
          <w:sz w:val="18"/>
        </w:rPr>
        <w:t>atau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or)</w:t>
      </w:r>
      <w:r w:rsidRPr="00EC2AEA">
        <w:rPr>
          <w:rFonts w:ascii="Arial Narrow" w:hAnsi="Arial Narrow"/>
          <w:sz w:val="18"/>
        </w:rPr>
        <w:tab/>
        <w:t>b</w:t>
      </w:r>
      <w:r w:rsidR="00481F7A" w:rsidRPr="00EC2AEA">
        <w:rPr>
          <w:rFonts w:ascii="Arial Narrow" w:hAnsi="Arial Narrow"/>
          <w:sz w:val="18"/>
        </w:rPr>
        <w:t>1</w:t>
      </w:r>
      <w:r w:rsidRPr="00EC2AEA">
        <w:rPr>
          <w:rFonts w:ascii="Arial Narrow" w:hAnsi="Arial Narrow"/>
          <w:sz w:val="18"/>
        </w:rPr>
        <w:t>)</w:t>
      </w:r>
      <w:r w:rsidRPr="00EC2AEA">
        <w:rPr>
          <w:rFonts w:ascii="Arial Narrow" w:hAnsi="Arial Narrow"/>
          <w:sz w:val="18"/>
        </w:rPr>
        <w:tab/>
        <w:t xml:space="preserve">Calon </w:t>
      </w:r>
      <w:proofErr w:type="spellStart"/>
      <w:r w:rsidRPr="00EC2AEA">
        <w:rPr>
          <w:rFonts w:ascii="Arial Narrow" w:hAnsi="Arial Narrow"/>
          <w:sz w:val="18"/>
        </w:rPr>
        <w:t>dianugerah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="00080BAA" w:rsidRPr="00EC2AEA">
        <w:rPr>
          <w:rFonts w:ascii="Arial Narrow" w:hAnsi="Arial Narrow"/>
          <w:sz w:val="18"/>
        </w:rPr>
        <w:t xml:space="preserve">Sarjana </w:t>
      </w:r>
      <w:proofErr w:type="spellStart"/>
      <w:r w:rsidR="00080BAA" w:rsidRPr="00EC2AEA">
        <w:rPr>
          <w:rFonts w:ascii="Arial Narrow" w:hAnsi="Arial Narrow"/>
          <w:sz w:val="18"/>
        </w:rPr>
        <w:t>Falsaf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setel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membuat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pembetul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kecil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sz w:val="18"/>
        </w:rPr>
        <w:t>kepada</w:t>
      </w:r>
      <w:proofErr w:type="spellEnd"/>
      <w:r w:rsidR="003304A1" w:rsidRPr="00EC2AEA">
        <w:rPr>
          <w:rFonts w:ascii="Arial Narrow" w:hAnsi="Arial Narrow"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sz w:val="18"/>
        </w:rPr>
        <w:t>tesis</w:t>
      </w:r>
      <w:proofErr w:type="spellEnd"/>
      <w:r w:rsidR="003304A1" w:rsidRPr="00EC2AEA">
        <w:rPr>
          <w:rFonts w:ascii="Arial Narrow" w:hAnsi="Arial Narrow"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sz w:val="18"/>
        </w:rPr>
        <w:t>seperti</w:t>
      </w:r>
      <w:proofErr w:type="spellEnd"/>
      <w:r w:rsidR="003304A1" w:rsidRPr="00EC2AEA">
        <w:rPr>
          <w:rFonts w:ascii="Arial Narrow" w:hAnsi="Arial Narrow"/>
          <w:sz w:val="18"/>
        </w:rPr>
        <w:t xml:space="preserve"> yang </w:t>
      </w:r>
      <w:proofErr w:type="spellStart"/>
      <w:r w:rsidR="003304A1" w:rsidRPr="00EC2AEA">
        <w:rPr>
          <w:rFonts w:ascii="Arial Narrow" w:hAnsi="Arial Narrow"/>
          <w:sz w:val="18"/>
        </w:rPr>
        <w:t>disenaraikan</w:t>
      </w:r>
      <w:proofErr w:type="spellEnd"/>
      <w:r w:rsidR="003304A1" w:rsidRPr="00EC2AEA">
        <w:rPr>
          <w:rFonts w:ascii="Arial Narrow" w:hAnsi="Arial Narrow"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sz w:val="18"/>
        </w:rPr>
        <w:t>dalam</w:t>
      </w:r>
      <w:proofErr w:type="spellEnd"/>
      <w:r w:rsidR="003304A1" w:rsidRPr="00EC2AEA">
        <w:rPr>
          <w:rFonts w:ascii="Arial Narrow" w:hAnsi="Arial Narrow"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sz w:val="18"/>
        </w:rPr>
        <w:t>laporan</w:t>
      </w:r>
      <w:proofErr w:type="spellEnd"/>
      <w:r w:rsidR="003304A1" w:rsidRPr="00EC2AEA">
        <w:rPr>
          <w:rFonts w:ascii="Arial Narrow" w:hAnsi="Arial Narrow"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sz w:val="18"/>
        </w:rPr>
        <w:t>ini</w:t>
      </w:r>
      <w:proofErr w:type="spellEnd"/>
      <w:r w:rsidR="003304A1" w:rsidRPr="00EC2AEA">
        <w:rPr>
          <w:rFonts w:ascii="Arial Narrow" w:hAnsi="Arial Narrow"/>
          <w:sz w:val="18"/>
        </w:rPr>
        <w:t xml:space="preserve"> dan </w:t>
      </w:r>
      <w:proofErr w:type="spellStart"/>
      <w:r w:rsidR="003304A1" w:rsidRPr="00EC2AEA">
        <w:rPr>
          <w:rFonts w:ascii="Arial Narrow" w:hAnsi="Arial Narrow"/>
          <w:sz w:val="18"/>
        </w:rPr>
        <w:t>disahkan</w:t>
      </w:r>
      <w:proofErr w:type="spellEnd"/>
      <w:r w:rsidR="003304A1" w:rsidRPr="00EC2AEA">
        <w:rPr>
          <w:rFonts w:ascii="Arial Narrow" w:hAnsi="Arial Narrow"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sz w:val="18"/>
        </w:rPr>
        <w:t>telah</w:t>
      </w:r>
      <w:proofErr w:type="spellEnd"/>
      <w:r w:rsidR="003304A1" w:rsidRPr="00EC2AEA">
        <w:rPr>
          <w:rFonts w:ascii="Arial Narrow" w:hAnsi="Arial Narrow"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sz w:val="18"/>
        </w:rPr>
        <w:t>berbuat</w:t>
      </w:r>
      <w:proofErr w:type="spellEnd"/>
      <w:r w:rsidR="003304A1" w:rsidRPr="00EC2AEA">
        <w:rPr>
          <w:rFonts w:ascii="Arial Narrow" w:hAnsi="Arial Narrow"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sz w:val="18"/>
        </w:rPr>
        <w:t>demikian</w:t>
      </w:r>
      <w:proofErr w:type="spellEnd"/>
      <w:r w:rsidR="003304A1" w:rsidRPr="00EC2AEA">
        <w:rPr>
          <w:rFonts w:ascii="Arial Narrow" w:hAnsi="Arial Narrow"/>
          <w:sz w:val="18"/>
        </w:rPr>
        <w:t xml:space="preserve"> oleh</w:t>
      </w:r>
      <w:r w:rsidR="003304A1" w:rsidRPr="00EC2AEA">
        <w:rPr>
          <w:rFonts w:ascii="Arial Narrow" w:hAnsi="Arial Narrow"/>
          <w:i/>
          <w:iCs/>
          <w:sz w:val="18"/>
        </w:rPr>
        <w:t xml:space="preserve"> </w:t>
      </w:r>
      <w:proofErr w:type="spellStart"/>
      <w:r w:rsidR="003304A1" w:rsidRPr="00EC2AEA">
        <w:rPr>
          <w:rFonts w:ascii="Arial Narrow" w:hAnsi="Arial Narrow"/>
          <w:iCs/>
          <w:sz w:val="18"/>
        </w:rPr>
        <w:t>Penyelia</w:t>
      </w:r>
      <w:proofErr w:type="spellEnd"/>
      <w:r w:rsidR="004E2CF8" w:rsidRPr="00EC2AEA">
        <w:rPr>
          <w:rFonts w:ascii="Arial Narrow" w:hAnsi="Arial Narrow"/>
          <w:iCs/>
          <w:sz w:val="18"/>
        </w:rPr>
        <w:t xml:space="preserve"> </w:t>
      </w:r>
      <w:r w:rsidRPr="005F6BDF">
        <w:rPr>
          <w:rFonts w:ascii="Arial Narrow" w:hAnsi="Arial Narrow"/>
          <w:i/>
          <w:iCs/>
          <w:sz w:val="18"/>
          <w:szCs w:val="18"/>
        </w:rPr>
        <w:t xml:space="preserve">(The candidate be awarded the </w:t>
      </w:r>
      <w:r w:rsidR="00631426" w:rsidRPr="005F6BDF">
        <w:rPr>
          <w:rFonts w:ascii="Arial Narrow" w:hAnsi="Arial Narrow"/>
          <w:i/>
          <w:sz w:val="18"/>
          <w:szCs w:val="18"/>
        </w:rPr>
        <w:t xml:space="preserve">degree of </w:t>
      </w:r>
      <w:r w:rsidR="00080BAA" w:rsidRPr="005F6BDF">
        <w:rPr>
          <w:rFonts w:ascii="Arial Narrow" w:hAnsi="Arial Narrow"/>
          <w:i/>
          <w:iCs/>
          <w:sz w:val="18"/>
          <w:szCs w:val="18"/>
        </w:rPr>
        <w:t>Master by Research</w:t>
      </w:r>
      <w:r w:rsidR="00631426" w:rsidRPr="005F6BDF">
        <w:rPr>
          <w:rFonts w:ascii="Arial Narrow" w:hAnsi="Arial Narrow"/>
          <w:i/>
          <w:sz w:val="18"/>
          <w:szCs w:val="18"/>
        </w:rPr>
        <w:t xml:space="preserve"> </w:t>
      </w:r>
      <w:r w:rsidRPr="005F6BDF">
        <w:rPr>
          <w:rFonts w:ascii="Arial Narrow" w:hAnsi="Arial Narrow"/>
          <w:i/>
          <w:iCs/>
          <w:sz w:val="18"/>
          <w:szCs w:val="18"/>
        </w:rPr>
        <w:t>subject to minor corrections</w:t>
      </w:r>
      <w:r w:rsidR="00E404CA" w:rsidRPr="005F6BDF">
        <w:rPr>
          <w:rFonts w:ascii="Arial Narrow" w:hAnsi="Arial Narrow"/>
          <w:i/>
          <w:iCs/>
          <w:sz w:val="18"/>
          <w:szCs w:val="18"/>
        </w:rPr>
        <w:t xml:space="preserve"> </w:t>
      </w:r>
      <w:r w:rsidR="00E404CA" w:rsidRPr="005F6BDF">
        <w:rPr>
          <w:rFonts w:ascii="Arial Narrow" w:hAnsi="Arial Narrow"/>
          <w:i/>
          <w:sz w:val="18"/>
          <w:szCs w:val="18"/>
        </w:rPr>
        <w:t>as listed elsewhere in this report</w:t>
      </w:r>
      <w:r w:rsidR="00E404CA" w:rsidRPr="00EC2AEA">
        <w:rPr>
          <w:rFonts w:ascii="Arial Narrow" w:hAnsi="Arial Narrow"/>
          <w:i/>
          <w:sz w:val="18"/>
        </w:rPr>
        <w:t xml:space="preserve"> being made in the thesis to the satisfaction of the Supervisor</w:t>
      </w:r>
      <w:r w:rsidRPr="00EC2AEA">
        <w:rPr>
          <w:rFonts w:ascii="Arial Narrow" w:hAnsi="Arial Narrow"/>
          <w:i/>
          <w:iCs/>
        </w:rPr>
        <w:t>)</w:t>
      </w:r>
      <w:r w:rsidRPr="00EC2AEA">
        <w:rPr>
          <w:rFonts w:ascii="Arial Narrow" w:hAnsi="Arial Narrow"/>
        </w:rPr>
        <w:t>;</w:t>
      </w:r>
      <w:r w:rsidRPr="00EC2AEA">
        <w:rPr>
          <w:rFonts w:ascii="Arial Narrow" w:hAnsi="Arial Narrow"/>
          <w:i/>
          <w:sz w:val="18"/>
        </w:rPr>
        <w:t>………………………………...</w:t>
      </w:r>
      <w:r w:rsidR="00BD5036">
        <w:rPr>
          <w:rFonts w:ascii="Arial Narrow" w:hAnsi="Arial Narrow"/>
          <w:i/>
          <w:sz w:val="18"/>
        </w:rPr>
        <w:t>...............................................................................................................................</w:t>
      </w:r>
      <w:r w:rsidRPr="00EC2AEA">
        <w:rPr>
          <w:rFonts w:ascii="Arial Narrow" w:hAnsi="Arial Narrow"/>
          <w:i/>
          <w:sz w:val="18"/>
        </w:rPr>
        <w:tab/>
      </w:r>
      <w:r w:rsidRPr="00EC2AEA">
        <w:rPr>
          <w:rFonts w:ascii="Arial Narrow" w:hAnsi="Arial Narrow"/>
          <w:i/>
          <w:sz w:val="18"/>
        </w:rPr>
        <w:tab/>
      </w:r>
      <w:r w:rsidR="00BD5036" w:rsidRPr="00EC2AEA">
        <w:rPr>
          <w:rFonts w:ascii="Arial Narrow" w:hAnsi="Arial Narrow"/>
          <w:i/>
          <w:sz w:val="18"/>
        </w:rPr>
        <w:t>________</w:t>
      </w:r>
    </w:p>
    <w:p w14:paraId="2D2FD852" w14:textId="77777777" w:rsidR="00553F87" w:rsidRPr="00EC2AEA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sz w:val="18"/>
        </w:rPr>
      </w:pPr>
    </w:p>
    <w:p w14:paraId="1F8A84B4" w14:textId="72C531D0" w:rsidR="00553F87" w:rsidRPr="00EC2AEA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i/>
          <w:sz w:val="18"/>
        </w:rPr>
      </w:pPr>
      <w:proofErr w:type="spellStart"/>
      <w:r w:rsidRPr="00EC2AEA">
        <w:rPr>
          <w:rFonts w:ascii="Arial Narrow" w:hAnsi="Arial Narrow"/>
          <w:sz w:val="18"/>
        </w:rPr>
        <w:t>atau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or)</w:t>
      </w:r>
      <w:r w:rsidR="00481F7A" w:rsidRPr="00EC2AEA">
        <w:rPr>
          <w:rFonts w:ascii="Arial Narrow" w:hAnsi="Arial Narrow"/>
          <w:sz w:val="18"/>
        </w:rPr>
        <w:tab/>
        <w:t>b2</w:t>
      </w:r>
      <w:r w:rsidRPr="00EC2AEA">
        <w:rPr>
          <w:rFonts w:ascii="Arial Narrow" w:hAnsi="Arial Narrow"/>
          <w:sz w:val="18"/>
        </w:rPr>
        <w:t>)</w:t>
      </w:r>
      <w:r w:rsidRPr="00EC2AEA">
        <w:rPr>
          <w:rFonts w:ascii="Arial Narrow" w:hAnsi="Arial Narrow"/>
          <w:sz w:val="18"/>
        </w:rPr>
        <w:tab/>
        <w:t xml:space="preserve">Calon </w:t>
      </w:r>
      <w:proofErr w:type="spellStart"/>
      <w:r w:rsidRPr="00EC2AEA">
        <w:rPr>
          <w:rFonts w:ascii="Arial Narrow" w:hAnsi="Arial Narrow"/>
          <w:sz w:val="18"/>
        </w:rPr>
        <w:t>dianugerah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="00080BAA" w:rsidRPr="00EC2AEA">
        <w:rPr>
          <w:rFonts w:ascii="Arial Narrow" w:hAnsi="Arial Narrow"/>
          <w:sz w:val="18"/>
        </w:rPr>
        <w:t xml:space="preserve">Sarjana </w:t>
      </w:r>
      <w:proofErr w:type="spellStart"/>
      <w:r w:rsidR="00080BAA" w:rsidRPr="00EC2AEA">
        <w:rPr>
          <w:rFonts w:ascii="Arial Narrow" w:hAnsi="Arial Narrow"/>
          <w:sz w:val="18"/>
        </w:rPr>
        <w:t>Falsaf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setel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membuat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pindaan</w:t>
      </w:r>
      <w:proofErr w:type="spellEnd"/>
      <w:r w:rsidRPr="00EC2AEA">
        <w:rPr>
          <w:rFonts w:ascii="Arial Narrow" w:hAnsi="Arial Narrow"/>
          <w:sz w:val="18"/>
        </w:rPr>
        <w:t xml:space="preserve"> dan </w:t>
      </w:r>
      <w:proofErr w:type="spellStart"/>
      <w:r w:rsidRPr="00EC2AEA">
        <w:rPr>
          <w:rFonts w:ascii="Arial Narrow" w:hAnsi="Arial Narrow"/>
          <w:sz w:val="18"/>
        </w:rPr>
        <w:t>pembetul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kepada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tesis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seperti</w:t>
      </w:r>
      <w:proofErr w:type="spellEnd"/>
      <w:r w:rsidRPr="00EC2AEA">
        <w:rPr>
          <w:rFonts w:ascii="Arial Narrow" w:hAnsi="Arial Narrow"/>
          <w:sz w:val="18"/>
        </w:rPr>
        <w:t xml:space="preserve"> yang </w:t>
      </w:r>
      <w:proofErr w:type="spellStart"/>
      <w:r w:rsidRPr="00EC2AEA">
        <w:rPr>
          <w:rFonts w:ascii="Arial Narrow" w:hAnsi="Arial Narrow"/>
          <w:sz w:val="18"/>
        </w:rPr>
        <w:t>disenarai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alam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lapor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ini</w:t>
      </w:r>
      <w:proofErr w:type="spellEnd"/>
      <w:r w:rsidRPr="00EC2AEA">
        <w:rPr>
          <w:rFonts w:ascii="Arial Narrow" w:hAnsi="Arial Narrow"/>
          <w:sz w:val="18"/>
        </w:rPr>
        <w:t xml:space="preserve"> dan </w:t>
      </w:r>
      <w:proofErr w:type="spellStart"/>
      <w:r w:rsidRPr="00EC2AEA">
        <w:rPr>
          <w:rFonts w:ascii="Arial Narrow" w:hAnsi="Arial Narrow"/>
          <w:sz w:val="18"/>
        </w:rPr>
        <w:t>disah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tel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berbuat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emikian</w:t>
      </w:r>
      <w:proofErr w:type="spellEnd"/>
      <w:r w:rsidRPr="00EC2AEA">
        <w:rPr>
          <w:rFonts w:ascii="Arial Narrow" w:hAnsi="Arial Narrow"/>
          <w:sz w:val="18"/>
        </w:rPr>
        <w:t xml:space="preserve"> oleh</w:t>
      </w:r>
      <w:r w:rsidR="004E2CF8" w:rsidRPr="00EC2AEA">
        <w:rPr>
          <w:rFonts w:ascii="Arial Narrow" w:hAnsi="Arial Narrow"/>
          <w:sz w:val="18"/>
        </w:rPr>
        <w:t xml:space="preserve"> </w:t>
      </w:r>
      <w:proofErr w:type="spellStart"/>
      <w:r w:rsidR="004E2CF8" w:rsidRPr="00EC2AEA">
        <w:rPr>
          <w:rFonts w:ascii="Arial Narrow" w:hAnsi="Arial Narrow"/>
          <w:sz w:val="18"/>
        </w:rPr>
        <w:t>Pemeriksa</w:t>
      </w:r>
      <w:proofErr w:type="spellEnd"/>
      <w:r w:rsidR="004E2CF8" w:rsidRPr="00EC2AEA">
        <w:rPr>
          <w:rFonts w:ascii="Arial Narrow" w:hAnsi="Arial Narrow"/>
          <w:sz w:val="18"/>
        </w:rPr>
        <w:t xml:space="preserve"> Dalam/Luar </w:t>
      </w:r>
      <w:proofErr w:type="spellStart"/>
      <w:r w:rsidR="004E2CF8" w:rsidRPr="00EC2AEA">
        <w:rPr>
          <w:rFonts w:ascii="Arial Narrow" w:hAnsi="Arial Narrow"/>
          <w:sz w:val="18"/>
        </w:rPr>
        <w:t>berkena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 xml:space="preserve">(The candidate be awarded the degree of </w:t>
      </w:r>
      <w:r w:rsidR="00080BAA" w:rsidRPr="00EC2AEA">
        <w:rPr>
          <w:rFonts w:ascii="Arial Narrow" w:hAnsi="Arial Narrow"/>
          <w:i/>
          <w:sz w:val="18"/>
        </w:rPr>
        <w:t>Master by Research</w:t>
      </w:r>
      <w:r w:rsidR="00631426" w:rsidRPr="00EC2AEA">
        <w:rPr>
          <w:rFonts w:ascii="Arial Narrow" w:hAnsi="Arial Narrow"/>
          <w:i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subject to the amendments and corrections as listed elsewhere in this report being made in the thesis to the satisfaction of the Internal/External Examiner(s))</w:t>
      </w:r>
      <w:r w:rsidRPr="00EC2AEA">
        <w:rPr>
          <w:rFonts w:ascii="Arial Narrow" w:hAnsi="Arial Narrow"/>
          <w:iCs/>
          <w:sz w:val="18"/>
        </w:rPr>
        <w:t>;……………………</w:t>
      </w:r>
      <w:r w:rsidRPr="00EC2AEA">
        <w:rPr>
          <w:rFonts w:ascii="Arial Narrow" w:hAnsi="Arial Narrow"/>
          <w:i/>
          <w:sz w:val="18"/>
        </w:rPr>
        <w:t>…………………………………………………………………</w:t>
      </w:r>
      <w:r w:rsidR="00BD5036">
        <w:rPr>
          <w:rFonts w:ascii="Arial Narrow" w:hAnsi="Arial Narrow"/>
          <w:i/>
          <w:sz w:val="18"/>
        </w:rPr>
        <w:t>……………………………………..</w:t>
      </w:r>
      <w:r w:rsidRPr="00EC2AEA">
        <w:rPr>
          <w:rFonts w:ascii="Arial Narrow" w:hAnsi="Arial Narrow"/>
          <w:i/>
          <w:sz w:val="18"/>
        </w:rPr>
        <w:tab/>
      </w:r>
      <w:r w:rsidRPr="00EC2AEA">
        <w:rPr>
          <w:rFonts w:ascii="Arial Narrow" w:hAnsi="Arial Narrow"/>
          <w:i/>
          <w:sz w:val="18"/>
        </w:rPr>
        <w:tab/>
      </w:r>
      <w:r w:rsidR="00BD5036" w:rsidRPr="00EC2AEA">
        <w:rPr>
          <w:rFonts w:ascii="Arial Narrow" w:hAnsi="Arial Narrow"/>
          <w:i/>
          <w:sz w:val="18"/>
        </w:rPr>
        <w:t>________</w:t>
      </w:r>
    </w:p>
    <w:p w14:paraId="2011A8BC" w14:textId="77777777" w:rsidR="00553F87" w:rsidRPr="00EC2AEA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sz w:val="18"/>
        </w:rPr>
      </w:pPr>
    </w:p>
    <w:p w14:paraId="1DF32FB3" w14:textId="4AA67CCB" w:rsidR="00553F87" w:rsidRPr="00EC2AEA" w:rsidRDefault="00553F87" w:rsidP="00BD5036">
      <w:pPr>
        <w:tabs>
          <w:tab w:val="right" w:pos="1080"/>
          <w:tab w:val="left" w:pos="765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sz w:val="18"/>
        </w:rPr>
      </w:pPr>
      <w:proofErr w:type="spellStart"/>
      <w:r w:rsidRPr="00EC2AEA">
        <w:rPr>
          <w:rFonts w:ascii="Arial Narrow" w:hAnsi="Arial Narrow"/>
          <w:sz w:val="18"/>
        </w:rPr>
        <w:t>atau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or)</w:t>
      </w:r>
      <w:r w:rsidR="00481F7A" w:rsidRPr="00EC2AEA">
        <w:rPr>
          <w:rFonts w:ascii="Arial Narrow" w:hAnsi="Arial Narrow"/>
          <w:sz w:val="18"/>
        </w:rPr>
        <w:tab/>
        <w:t>c</w:t>
      </w:r>
      <w:r w:rsidRPr="00EC2AEA">
        <w:rPr>
          <w:rFonts w:ascii="Arial Narrow" w:hAnsi="Arial Narrow"/>
          <w:sz w:val="18"/>
        </w:rPr>
        <w:t>)</w:t>
      </w:r>
      <w:r w:rsidRPr="00EC2AEA">
        <w:rPr>
          <w:rFonts w:ascii="Arial Narrow" w:hAnsi="Arial Narrow"/>
          <w:sz w:val="18"/>
        </w:rPr>
        <w:tab/>
        <w:t xml:space="preserve">Calon </w:t>
      </w:r>
      <w:proofErr w:type="spellStart"/>
      <w:r w:rsidRPr="00EC2AEA">
        <w:rPr>
          <w:rFonts w:ascii="Arial Narrow" w:hAnsi="Arial Narrow"/>
          <w:sz w:val="18"/>
        </w:rPr>
        <w:t>tidak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ianugerah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="00080BAA" w:rsidRPr="00EC2AEA">
        <w:rPr>
          <w:rFonts w:ascii="Arial Narrow" w:hAnsi="Arial Narrow"/>
          <w:sz w:val="18"/>
        </w:rPr>
        <w:t xml:space="preserve">Sarjana </w:t>
      </w:r>
      <w:proofErr w:type="spellStart"/>
      <w:r w:rsidR="00080BAA" w:rsidRPr="00EC2AEA">
        <w:rPr>
          <w:rFonts w:ascii="Arial Narrow" w:hAnsi="Arial Narrow"/>
          <w:sz w:val="18"/>
        </w:rPr>
        <w:t>Falsaf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tetapi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ibenar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menghantar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semula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tesis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untuk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pemeriksa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setel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="00D81B24" w:rsidRPr="00EC2AEA">
        <w:rPr>
          <w:rFonts w:ascii="Arial Narrow" w:hAnsi="Arial Narrow"/>
          <w:sz w:val="18"/>
        </w:rPr>
        <w:t>me</w:t>
      </w:r>
      <w:r w:rsidR="00D81B24">
        <w:rPr>
          <w:rFonts w:ascii="Arial Narrow" w:hAnsi="Arial Narrow"/>
          <w:sz w:val="18"/>
        </w:rPr>
        <w:t>lakukan</w:t>
      </w:r>
      <w:proofErr w:type="spellEnd"/>
      <w:r w:rsidR="00D81B24"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kajian</w:t>
      </w:r>
      <w:proofErr w:type="spellEnd"/>
      <w:r w:rsidRPr="00EC2AEA">
        <w:rPr>
          <w:rFonts w:ascii="Arial Narrow" w:hAnsi="Arial Narrow"/>
          <w:sz w:val="18"/>
        </w:rPr>
        <w:t xml:space="preserve"> dan </w:t>
      </w:r>
      <w:proofErr w:type="spellStart"/>
      <w:r w:rsidRPr="00EC2AEA">
        <w:rPr>
          <w:rFonts w:ascii="Arial Narrow" w:hAnsi="Arial Narrow"/>
          <w:sz w:val="18"/>
        </w:rPr>
        <w:t>penyelidi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lanjut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 xml:space="preserve">(The candidate not be awarded the degree of </w:t>
      </w:r>
      <w:r w:rsidR="00080BAA" w:rsidRPr="00EC2AEA">
        <w:rPr>
          <w:rFonts w:ascii="Arial Narrow" w:hAnsi="Arial Narrow"/>
          <w:i/>
          <w:sz w:val="18"/>
        </w:rPr>
        <w:t>Master by Research</w:t>
      </w:r>
      <w:r w:rsidRPr="00EC2AEA">
        <w:rPr>
          <w:rFonts w:ascii="Arial Narrow" w:hAnsi="Arial Narrow"/>
          <w:i/>
          <w:sz w:val="18"/>
        </w:rPr>
        <w:t xml:space="preserve"> but be permitted to resubmit the thesis for further examination in a revised form after a further period of study and research)</w:t>
      </w:r>
      <w:r w:rsidRPr="00EC2AEA">
        <w:rPr>
          <w:rFonts w:ascii="Arial Narrow" w:hAnsi="Arial Narrow"/>
          <w:iCs/>
          <w:sz w:val="18"/>
        </w:rPr>
        <w:t>;</w:t>
      </w:r>
      <w:r w:rsidRPr="00EC2AEA">
        <w:rPr>
          <w:rFonts w:ascii="Arial Narrow" w:hAnsi="Arial Narrow"/>
          <w:i/>
          <w:sz w:val="18"/>
        </w:rPr>
        <w:t>………………...…………………………………………………………</w:t>
      </w:r>
      <w:r w:rsidR="00BD5036">
        <w:rPr>
          <w:rFonts w:ascii="Arial Narrow" w:hAnsi="Arial Narrow"/>
          <w:i/>
          <w:sz w:val="18"/>
        </w:rPr>
        <w:t>…………………………………………………….</w:t>
      </w:r>
      <w:r w:rsidRPr="00EC2AEA">
        <w:rPr>
          <w:rFonts w:ascii="Arial Narrow" w:hAnsi="Arial Narrow"/>
          <w:i/>
          <w:sz w:val="18"/>
        </w:rPr>
        <w:tab/>
      </w:r>
      <w:r w:rsidRPr="00EC2AEA">
        <w:rPr>
          <w:rFonts w:ascii="Arial Narrow" w:hAnsi="Arial Narrow"/>
          <w:i/>
          <w:sz w:val="18"/>
        </w:rPr>
        <w:tab/>
      </w:r>
      <w:r w:rsidR="00BD5036" w:rsidRPr="00EC2AEA">
        <w:rPr>
          <w:rFonts w:ascii="Arial Narrow" w:hAnsi="Arial Narrow"/>
          <w:i/>
          <w:sz w:val="18"/>
        </w:rPr>
        <w:t>________</w:t>
      </w:r>
    </w:p>
    <w:p w14:paraId="5EF38AC0" w14:textId="77777777" w:rsidR="00A04322" w:rsidRDefault="00A04322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sz w:val="18"/>
        </w:rPr>
      </w:pPr>
    </w:p>
    <w:p w14:paraId="1579B53B" w14:textId="788E840E" w:rsidR="00553F87" w:rsidRPr="00EC2AEA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i/>
          <w:sz w:val="18"/>
        </w:rPr>
      </w:pPr>
      <w:proofErr w:type="spellStart"/>
      <w:r w:rsidRPr="00EC2AEA">
        <w:rPr>
          <w:rFonts w:ascii="Arial Narrow" w:hAnsi="Arial Narrow"/>
          <w:sz w:val="18"/>
        </w:rPr>
        <w:t>atau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or)</w:t>
      </w:r>
      <w:r w:rsidR="00481F7A" w:rsidRPr="00EC2AEA">
        <w:rPr>
          <w:rFonts w:ascii="Arial Narrow" w:hAnsi="Arial Narrow"/>
          <w:sz w:val="18"/>
        </w:rPr>
        <w:tab/>
        <w:t>e</w:t>
      </w:r>
      <w:r w:rsidRPr="00EC2AEA">
        <w:rPr>
          <w:rFonts w:ascii="Arial Narrow" w:hAnsi="Arial Narrow"/>
          <w:sz w:val="18"/>
        </w:rPr>
        <w:t>)</w:t>
      </w:r>
      <w:r w:rsidRPr="00EC2AEA">
        <w:rPr>
          <w:rFonts w:ascii="Arial Narrow" w:hAnsi="Arial Narrow"/>
          <w:sz w:val="18"/>
        </w:rPr>
        <w:tab/>
        <w:t xml:space="preserve">Calon </w:t>
      </w:r>
      <w:proofErr w:type="spellStart"/>
      <w:r w:rsidRPr="00EC2AEA">
        <w:rPr>
          <w:rFonts w:ascii="Arial Narrow" w:hAnsi="Arial Narrow"/>
          <w:sz w:val="18"/>
        </w:rPr>
        <w:t>tidak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ianugerah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="00080BAA" w:rsidRPr="00EC2AEA">
        <w:rPr>
          <w:rFonts w:ascii="Arial Narrow" w:hAnsi="Arial Narrow"/>
          <w:sz w:val="18"/>
        </w:rPr>
        <w:t xml:space="preserve">Sarjana </w:t>
      </w:r>
      <w:proofErr w:type="spellStart"/>
      <w:r w:rsidR="00080BAA" w:rsidRPr="00EC2AEA">
        <w:rPr>
          <w:rFonts w:ascii="Arial Narrow" w:hAnsi="Arial Narrow"/>
          <w:sz w:val="18"/>
        </w:rPr>
        <w:t>Falsafah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 xml:space="preserve">(The candidate not be awarded the degree of </w:t>
      </w:r>
      <w:r w:rsidR="00631426" w:rsidRPr="00EC2AEA">
        <w:rPr>
          <w:rFonts w:ascii="Arial Narrow" w:hAnsi="Arial Narrow"/>
          <w:i/>
          <w:sz w:val="18"/>
        </w:rPr>
        <w:t>Master</w:t>
      </w:r>
      <w:r w:rsidR="006C5D1E">
        <w:rPr>
          <w:rFonts w:ascii="Arial Narrow" w:hAnsi="Arial Narrow"/>
          <w:i/>
          <w:sz w:val="18"/>
        </w:rPr>
        <w:t xml:space="preserve"> by </w:t>
      </w:r>
      <w:proofErr w:type="gramStart"/>
      <w:r w:rsidR="006C5D1E">
        <w:rPr>
          <w:rFonts w:ascii="Arial Narrow" w:hAnsi="Arial Narrow"/>
          <w:i/>
          <w:sz w:val="18"/>
        </w:rPr>
        <w:t>Research</w:t>
      </w:r>
      <w:r w:rsidRPr="00EC2AEA">
        <w:rPr>
          <w:rFonts w:ascii="Arial Narrow" w:hAnsi="Arial Narrow"/>
          <w:i/>
          <w:sz w:val="18"/>
        </w:rPr>
        <w:t>)…</w:t>
      </w:r>
      <w:proofErr w:type="gramEnd"/>
      <w:r w:rsidRPr="00EC2AEA">
        <w:rPr>
          <w:rFonts w:ascii="Arial Narrow" w:hAnsi="Arial Narrow"/>
          <w:i/>
          <w:sz w:val="18"/>
        </w:rPr>
        <w:t>………</w:t>
      </w:r>
      <w:r w:rsidR="006C5D1E">
        <w:rPr>
          <w:rFonts w:ascii="Arial Narrow" w:hAnsi="Arial Narrow"/>
          <w:i/>
          <w:sz w:val="18"/>
        </w:rPr>
        <w:tab/>
      </w:r>
      <w:r w:rsidRPr="00EC2AEA">
        <w:rPr>
          <w:rFonts w:ascii="Arial Narrow" w:hAnsi="Arial Narrow"/>
          <w:i/>
          <w:sz w:val="18"/>
        </w:rPr>
        <w:tab/>
      </w:r>
      <w:r w:rsidR="00BD5036" w:rsidRPr="00EC2AEA">
        <w:rPr>
          <w:rFonts w:ascii="Arial Narrow" w:hAnsi="Arial Narrow"/>
          <w:i/>
          <w:sz w:val="18"/>
        </w:rPr>
        <w:t>________</w:t>
      </w:r>
    </w:p>
    <w:p w14:paraId="792A4BAE" w14:textId="0E6CFE9B" w:rsidR="00553F87" w:rsidRDefault="00553F87">
      <w:pPr>
        <w:tabs>
          <w:tab w:val="right" w:pos="1080"/>
        </w:tabs>
        <w:ind w:right="1109"/>
        <w:jc w:val="both"/>
        <w:rPr>
          <w:rFonts w:ascii="Arial Narrow" w:hAnsi="Arial Narrow"/>
          <w:sz w:val="18"/>
        </w:rPr>
      </w:pPr>
    </w:p>
    <w:p w14:paraId="06703AFB" w14:textId="77777777" w:rsidR="006C5D1E" w:rsidRPr="00EC2AEA" w:rsidRDefault="006C5D1E">
      <w:pPr>
        <w:tabs>
          <w:tab w:val="right" w:pos="1080"/>
        </w:tabs>
        <w:ind w:right="1109"/>
        <w:jc w:val="both"/>
        <w:rPr>
          <w:rFonts w:ascii="Arial Narrow" w:hAnsi="Arial Narrow"/>
          <w:sz w:val="18"/>
        </w:rPr>
      </w:pPr>
    </w:p>
    <w:p w14:paraId="66A65BB4" w14:textId="77777777" w:rsidR="00553F87" w:rsidRPr="00EC2AEA" w:rsidRDefault="00553F87">
      <w:pPr>
        <w:ind w:left="900" w:right="1109" w:hanging="900"/>
        <w:jc w:val="both"/>
        <w:rPr>
          <w:rFonts w:ascii="Arial Narrow" w:hAnsi="Arial Narrow"/>
          <w:sz w:val="18"/>
        </w:rPr>
      </w:pPr>
      <w:r w:rsidRPr="00EC2AEA">
        <w:rPr>
          <w:rFonts w:ascii="Arial Narrow" w:hAnsi="Arial Narrow"/>
          <w:sz w:val="18"/>
        </w:rPr>
        <w:t>2.</w:t>
      </w:r>
      <w:r w:rsidRPr="00EC2AEA">
        <w:rPr>
          <w:rFonts w:ascii="Arial Narrow" w:hAnsi="Arial Narrow"/>
          <w:sz w:val="18"/>
        </w:rPr>
        <w:tab/>
      </w:r>
      <w:proofErr w:type="spellStart"/>
      <w:r w:rsidRPr="00EC2AEA">
        <w:rPr>
          <w:rFonts w:ascii="Arial Narrow" w:hAnsi="Arial Narrow"/>
          <w:b/>
          <w:sz w:val="18"/>
        </w:rPr>
        <w:t>Pendapat</w:t>
      </w:r>
      <w:proofErr w:type="spellEnd"/>
      <w:r w:rsidRPr="00EC2AEA">
        <w:rPr>
          <w:rFonts w:ascii="Arial Narrow" w:hAnsi="Arial Narrow"/>
          <w:b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Opinion)</w:t>
      </w:r>
    </w:p>
    <w:p w14:paraId="1718EE39" w14:textId="77777777" w:rsidR="004E2CF8" w:rsidRPr="00EC2AEA" w:rsidRDefault="00553F87" w:rsidP="004E2CF8">
      <w:pPr>
        <w:ind w:left="900" w:right="1109"/>
        <w:jc w:val="both"/>
        <w:rPr>
          <w:rFonts w:ascii="Arial Narrow" w:hAnsi="Arial Narrow"/>
          <w:i/>
          <w:sz w:val="18"/>
        </w:rPr>
      </w:pPr>
      <w:r w:rsidRPr="00EC2AEA">
        <w:rPr>
          <w:rFonts w:ascii="Arial Narrow" w:hAnsi="Arial Narrow"/>
          <w:sz w:val="18"/>
        </w:rPr>
        <w:t xml:space="preserve">Saya </w:t>
      </w:r>
      <w:proofErr w:type="spellStart"/>
      <w:r w:rsidRPr="00EC2AEA">
        <w:rPr>
          <w:rFonts w:ascii="Arial Narrow" w:hAnsi="Arial Narrow"/>
          <w:sz w:val="18"/>
        </w:rPr>
        <w:t>berpendapat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In my opinion</w:t>
      </w:r>
      <w:r w:rsidR="004E2CF8" w:rsidRPr="00EC2AEA">
        <w:rPr>
          <w:rFonts w:ascii="Arial Narrow" w:hAnsi="Arial Narrow"/>
          <w:i/>
          <w:sz w:val="18"/>
        </w:rPr>
        <w:t xml:space="preserve">), </w:t>
      </w:r>
    </w:p>
    <w:p w14:paraId="3277AE6A" w14:textId="1B57103F" w:rsidR="004E2CF8" w:rsidRPr="00EC2AEA" w:rsidRDefault="004E2CF8" w:rsidP="00E84C03">
      <w:pPr>
        <w:ind w:left="900" w:right="1109"/>
        <w:jc w:val="both"/>
        <w:rPr>
          <w:rFonts w:ascii="Arial Narrow" w:hAnsi="Arial Narrow"/>
          <w:i/>
          <w:sz w:val="16"/>
          <w:szCs w:val="16"/>
        </w:rPr>
      </w:pPr>
      <w:r w:rsidRPr="00EC2AEA">
        <w:rPr>
          <w:rFonts w:ascii="Arial Narrow" w:hAnsi="Arial Narrow"/>
          <w:i/>
          <w:sz w:val="16"/>
          <w:szCs w:val="16"/>
        </w:rPr>
        <w:t xml:space="preserve">* </w:t>
      </w:r>
      <w:r w:rsidRPr="005F6BDF">
        <w:rPr>
          <w:rFonts w:ascii="Arial Narrow" w:hAnsi="Arial Narrow"/>
          <w:iCs/>
          <w:sz w:val="16"/>
          <w:szCs w:val="16"/>
        </w:rPr>
        <w:t>(</w:t>
      </w:r>
      <w:proofErr w:type="spellStart"/>
      <w:r w:rsidRPr="00EC2AEA">
        <w:rPr>
          <w:rFonts w:ascii="Arial Narrow" w:hAnsi="Arial Narrow"/>
          <w:sz w:val="16"/>
          <w:szCs w:val="16"/>
        </w:rPr>
        <w:t>Dibenarkan</w:t>
      </w:r>
      <w:proofErr w:type="spellEnd"/>
      <w:r w:rsidRPr="00EC2AEA">
        <w:rPr>
          <w:rFonts w:ascii="Arial Narrow" w:hAnsi="Arial Narrow"/>
          <w:sz w:val="16"/>
          <w:szCs w:val="16"/>
        </w:rPr>
        <w:t xml:space="preserve"> </w:t>
      </w:r>
      <w:proofErr w:type="spellStart"/>
      <w:r w:rsidRPr="00EC2AEA">
        <w:rPr>
          <w:rFonts w:ascii="Arial Narrow" w:hAnsi="Arial Narrow"/>
          <w:sz w:val="16"/>
          <w:szCs w:val="16"/>
        </w:rPr>
        <w:t>tanda</w:t>
      </w:r>
      <w:proofErr w:type="spellEnd"/>
      <w:r w:rsidRPr="00EC2AEA">
        <w:rPr>
          <w:rFonts w:ascii="Arial Narrow" w:hAnsi="Arial Narrow"/>
          <w:sz w:val="16"/>
          <w:szCs w:val="16"/>
        </w:rPr>
        <w:t xml:space="preserve"> (√) </w:t>
      </w:r>
      <w:proofErr w:type="spellStart"/>
      <w:r w:rsidRPr="00EC2AEA">
        <w:rPr>
          <w:rFonts w:ascii="Arial Narrow" w:hAnsi="Arial Narrow"/>
          <w:sz w:val="16"/>
          <w:szCs w:val="16"/>
        </w:rPr>
        <w:t>lebih</w:t>
      </w:r>
      <w:proofErr w:type="spellEnd"/>
      <w:r w:rsidRPr="00EC2AEA">
        <w:rPr>
          <w:rFonts w:ascii="Arial Narrow" w:hAnsi="Arial Narrow"/>
          <w:sz w:val="16"/>
          <w:szCs w:val="16"/>
        </w:rPr>
        <w:t xml:space="preserve"> </w:t>
      </w:r>
      <w:proofErr w:type="spellStart"/>
      <w:r w:rsidRPr="00EC2AEA">
        <w:rPr>
          <w:rFonts w:ascii="Arial Narrow" w:hAnsi="Arial Narrow"/>
          <w:sz w:val="16"/>
          <w:szCs w:val="16"/>
        </w:rPr>
        <w:t>dari</w:t>
      </w:r>
      <w:r w:rsidR="004C237B">
        <w:rPr>
          <w:rFonts w:ascii="Arial Narrow" w:hAnsi="Arial Narrow"/>
          <w:sz w:val="16"/>
          <w:szCs w:val="16"/>
        </w:rPr>
        <w:t>pada</w:t>
      </w:r>
      <w:proofErr w:type="spellEnd"/>
      <w:r w:rsidRPr="00EC2AEA">
        <w:rPr>
          <w:rFonts w:ascii="Arial Narrow" w:hAnsi="Arial Narrow"/>
          <w:sz w:val="16"/>
          <w:szCs w:val="16"/>
        </w:rPr>
        <w:t xml:space="preserve"> </w:t>
      </w:r>
      <w:proofErr w:type="spellStart"/>
      <w:r w:rsidRPr="00EC2AEA">
        <w:rPr>
          <w:rFonts w:ascii="Arial Narrow" w:hAnsi="Arial Narrow"/>
          <w:sz w:val="16"/>
          <w:szCs w:val="16"/>
        </w:rPr>
        <w:t>satu</w:t>
      </w:r>
      <w:proofErr w:type="spellEnd"/>
      <w:r w:rsidRPr="00EC2AEA">
        <w:rPr>
          <w:rFonts w:ascii="Arial Narrow" w:hAnsi="Arial Narrow"/>
          <w:sz w:val="16"/>
          <w:szCs w:val="16"/>
        </w:rPr>
        <w:t xml:space="preserve"> </w:t>
      </w:r>
      <w:proofErr w:type="spellStart"/>
      <w:r w:rsidRPr="00EC2AEA">
        <w:rPr>
          <w:rFonts w:ascii="Arial Narrow" w:hAnsi="Arial Narrow"/>
          <w:sz w:val="16"/>
          <w:szCs w:val="16"/>
        </w:rPr>
        <w:t>kriteria</w:t>
      </w:r>
      <w:proofErr w:type="spellEnd"/>
      <w:r w:rsidRPr="00EC2AEA">
        <w:rPr>
          <w:rFonts w:ascii="Arial Narrow" w:hAnsi="Arial Narrow"/>
          <w:sz w:val="16"/>
          <w:szCs w:val="16"/>
        </w:rPr>
        <w:t xml:space="preserve"> </w:t>
      </w:r>
      <w:r w:rsidRPr="00EC2AEA">
        <w:rPr>
          <w:rFonts w:ascii="Arial Narrow" w:hAnsi="Arial Narrow"/>
          <w:i/>
          <w:sz w:val="16"/>
          <w:szCs w:val="16"/>
        </w:rPr>
        <w:t xml:space="preserve">/ You may tick (√) more than one </w:t>
      </w:r>
      <w:r w:rsidR="004C237B" w:rsidRPr="00EC2AEA">
        <w:rPr>
          <w:rFonts w:ascii="Arial Narrow" w:hAnsi="Arial Narrow"/>
          <w:i/>
          <w:sz w:val="16"/>
          <w:szCs w:val="16"/>
        </w:rPr>
        <w:t>criterion</w:t>
      </w:r>
      <w:r w:rsidRPr="005F6BDF">
        <w:rPr>
          <w:rFonts w:ascii="Arial Narrow" w:hAnsi="Arial Narrow"/>
          <w:iCs/>
          <w:sz w:val="16"/>
          <w:szCs w:val="16"/>
        </w:rPr>
        <w:t>)</w:t>
      </w:r>
      <w:r w:rsidR="00092244" w:rsidRPr="00EC2AEA">
        <w:rPr>
          <w:rFonts w:ascii="Arial Narrow" w:hAnsi="Arial Narrow"/>
          <w:i/>
          <w:sz w:val="16"/>
          <w:szCs w:val="16"/>
        </w:rPr>
        <w:t>.</w:t>
      </w:r>
    </w:p>
    <w:p w14:paraId="346AEAB5" w14:textId="77777777" w:rsidR="00092244" w:rsidRPr="00EC2AEA" w:rsidRDefault="00092244" w:rsidP="00E84C03">
      <w:pPr>
        <w:ind w:left="900" w:right="1109"/>
        <w:jc w:val="both"/>
        <w:rPr>
          <w:rFonts w:ascii="Arial Narrow" w:hAnsi="Arial Narrow"/>
          <w:sz w:val="18"/>
        </w:rPr>
      </w:pPr>
    </w:p>
    <w:p w14:paraId="04BADF33" w14:textId="30E33C02" w:rsidR="00553F87" w:rsidRPr="00EC2AEA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i/>
          <w:sz w:val="18"/>
        </w:rPr>
      </w:pPr>
      <w:r w:rsidRPr="00EC2AEA">
        <w:rPr>
          <w:rFonts w:ascii="Arial Narrow" w:hAnsi="Arial Narrow"/>
          <w:sz w:val="18"/>
        </w:rPr>
        <w:tab/>
        <w:t>a)</w:t>
      </w:r>
      <w:r w:rsidRPr="00EC2AEA">
        <w:rPr>
          <w:rFonts w:ascii="Arial Narrow" w:hAnsi="Arial Narrow"/>
          <w:sz w:val="18"/>
        </w:rPr>
        <w:tab/>
      </w:r>
      <w:proofErr w:type="spellStart"/>
      <w:r w:rsidRPr="00EC2AEA">
        <w:rPr>
          <w:rFonts w:ascii="Arial Narrow" w:hAnsi="Arial Narrow"/>
          <w:sz w:val="18"/>
        </w:rPr>
        <w:t>Tesis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ini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mengandungi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banyak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sumbang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asli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ke</w:t>
      </w:r>
      <w:r w:rsidR="004C237B">
        <w:rPr>
          <w:rFonts w:ascii="Arial Narrow" w:hAnsi="Arial Narrow"/>
          <w:sz w:val="18"/>
        </w:rPr>
        <w:t>pada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pembangun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ilmu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alam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bidang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berkenaan</w:t>
      </w:r>
      <w:proofErr w:type="spellEnd"/>
      <w:r w:rsidRPr="00EC2AEA">
        <w:rPr>
          <w:rFonts w:ascii="Arial Narrow" w:hAnsi="Arial Narrow"/>
          <w:i/>
          <w:sz w:val="18"/>
        </w:rPr>
        <w:t xml:space="preserve"> (The thesis has substantial original contribution</w:t>
      </w:r>
      <w:r w:rsidR="004C237B">
        <w:rPr>
          <w:rFonts w:ascii="Arial Narrow" w:hAnsi="Arial Narrow"/>
          <w:i/>
          <w:sz w:val="18"/>
        </w:rPr>
        <w:t>s</w:t>
      </w:r>
      <w:r w:rsidRPr="00EC2AEA">
        <w:rPr>
          <w:rFonts w:ascii="Arial Narrow" w:hAnsi="Arial Narrow"/>
          <w:i/>
          <w:sz w:val="18"/>
        </w:rPr>
        <w:t xml:space="preserve"> to the knowledge of the subject concerned</w:t>
      </w:r>
      <w:proofErr w:type="gramStart"/>
      <w:r w:rsidRPr="00EC2AEA">
        <w:rPr>
          <w:rFonts w:ascii="Arial Narrow" w:hAnsi="Arial Narrow"/>
          <w:i/>
          <w:sz w:val="18"/>
        </w:rPr>
        <w:t>)</w:t>
      </w:r>
      <w:r w:rsidRPr="00EC2AEA">
        <w:rPr>
          <w:rFonts w:ascii="Arial Narrow" w:hAnsi="Arial Narrow"/>
          <w:iCs/>
          <w:sz w:val="18"/>
        </w:rPr>
        <w:t>;…</w:t>
      </w:r>
      <w:proofErr w:type="gramEnd"/>
      <w:r w:rsidRPr="00EC2AEA">
        <w:rPr>
          <w:rFonts w:ascii="Arial Narrow" w:hAnsi="Arial Narrow"/>
          <w:iCs/>
          <w:sz w:val="18"/>
        </w:rPr>
        <w:t>……………………</w:t>
      </w:r>
      <w:r w:rsidR="00BD5036">
        <w:rPr>
          <w:rFonts w:ascii="Arial Narrow" w:hAnsi="Arial Narrow"/>
          <w:iCs/>
          <w:sz w:val="18"/>
        </w:rPr>
        <w:t>…………………………..</w:t>
      </w:r>
      <w:r w:rsidRPr="00EC2AEA">
        <w:rPr>
          <w:rFonts w:ascii="Arial Narrow" w:hAnsi="Arial Narrow"/>
          <w:iCs/>
          <w:sz w:val="18"/>
        </w:rPr>
        <w:tab/>
      </w:r>
      <w:r w:rsidRPr="00EC2AEA">
        <w:rPr>
          <w:rFonts w:ascii="Arial Narrow" w:hAnsi="Arial Narrow"/>
          <w:iCs/>
          <w:sz w:val="18"/>
        </w:rPr>
        <w:tab/>
      </w:r>
      <w:r w:rsidR="00BD5036" w:rsidRPr="00EC2AEA">
        <w:rPr>
          <w:rFonts w:ascii="Arial Narrow" w:hAnsi="Arial Narrow"/>
          <w:i/>
          <w:sz w:val="18"/>
        </w:rPr>
        <w:t>________</w:t>
      </w:r>
    </w:p>
    <w:p w14:paraId="101158E9" w14:textId="77777777" w:rsidR="00553F87" w:rsidRPr="00EC2AEA" w:rsidRDefault="00380764">
      <w:pPr>
        <w:tabs>
          <w:tab w:val="right" w:pos="1080"/>
        </w:tabs>
        <w:jc w:val="both"/>
        <w:rPr>
          <w:rFonts w:ascii="Arial Narrow" w:hAnsi="Arial Narrow"/>
          <w:sz w:val="18"/>
        </w:rPr>
      </w:pPr>
      <w:r w:rsidRPr="00EC2AEA">
        <w:rPr>
          <w:rFonts w:ascii="Arial Narrow" w:hAnsi="Arial Narrow"/>
          <w:noProof/>
          <w:sz w:val="18"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5D25E74F" wp14:editId="1227BB76">
                <wp:simplePos x="0" y="0"/>
                <wp:positionH relativeFrom="margin">
                  <wp:posOffset>7132320</wp:posOffset>
                </wp:positionH>
                <wp:positionV relativeFrom="margin">
                  <wp:posOffset>6126480</wp:posOffset>
                </wp:positionV>
                <wp:extent cx="366395" cy="274955"/>
                <wp:effectExtent l="0" t="0" r="0" b="0"/>
                <wp:wrapNone/>
                <wp:docPr id="1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6395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19905D" id="Rectangle 2" o:spid="_x0000_s1026" style="position:absolute;margin-left:561.6pt;margin-top:482.4pt;width:28.85pt;height:21.65pt;z-index:25164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" o:allowincell="f" strokecolor="blue" strokeweight="2pt">
                <w10:wrap anchorx="margin" anchory="margin"/>
              </v:rect>
            </w:pict>
          </mc:Fallback>
        </mc:AlternateContent>
      </w:r>
    </w:p>
    <w:p w14:paraId="1EB028B9" w14:textId="77E8ACA8" w:rsidR="00553F87" w:rsidRPr="00EC2AEA" w:rsidRDefault="00553F87" w:rsidP="00BD5036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i/>
          <w:sz w:val="18"/>
        </w:rPr>
      </w:pPr>
      <w:r w:rsidRPr="00EC2AEA">
        <w:rPr>
          <w:rFonts w:ascii="Arial Narrow" w:hAnsi="Arial Narrow"/>
          <w:sz w:val="18"/>
        </w:rPr>
        <w:tab/>
        <w:t>b)</w:t>
      </w:r>
      <w:r w:rsidRPr="00EC2AEA">
        <w:rPr>
          <w:rFonts w:ascii="Arial Narrow" w:hAnsi="Arial Narrow"/>
          <w:sz w:val="18"/>
        </w:rPr>
        <w:tab/>
      </w:r>
      <w:proofErr w:type="spellStart"/>
      <w:r w:rsidRPr="00EC2AEA">
        <w:rPr>
          <w:rFonts w:ascii="Arial Narrow" w:hAnsi="Arial Narrow"/>
          <w:sz w:val="18"/>
        </w:rPr>
        <w:t>Keasli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tesis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ibukti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eng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penemu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fakta-fakta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b</w:t>
      </w:r>
      <w:r w:rsidR="004C237B">
        <w:rPr>
          <w:rFonts w:ascii="Arial Narrow" w:hAnsi="Arial Narrow"/>
          <w:sz w:val="18"/>
        </w:rPr>
        <w:t>ah</w:t>
      </w:r>
      <w:r w:rsidRPr="00EC2AEA">
        <w:rPr>
          <w:rFonts w:ascii="Arial Narrow" w:hAnsi="Arial Narrow"/>
          <w:sz w:val="18"/>
        </w:rPr>
        <w:t>aru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The thesis affords evidence of originality by the discovery of new facts)</w:t>
      </w:r>
      <w:r w:rsidRPr="00EC2AEA">
        <w:rPr>
          <w:rFonts w:ascii="Arial Narrow" w:hAnsi="Arial Narrow"/>
          <w:iCs/>
          <w:sz w:val="18"/>
        </w:rPr>
        <w:t>;</w:t>
      </w:r>
      <w:r w:rsidR="00BD5036" w:rsidRPr="00BD5036">
        <w:rPr>
          <w:rFonts w:ascii="Arial Narrow" w:hAnsi="Arial Narrow"/>
          <w:iCs/>
          <w:sz w:val="18"/>
        </w:rPr>
        <w:t xml:space="preserve"> </w:t>
      </w:r>
      <w:r w:rsidR="00BD5036" w:rsidRPr="00EC2AEA">
        <w:rPr>
          <w:rFonts w:ascii="Arial Narrow" w:hAnsi="Arial Narrow"/>
          <w:iCs/>
          <w:sz w:val="18"/>
        </w:rPr>
        <w:t>………………………</w:t>
      </w:r>
      <w:r w:rsidR="00BD5036">
        <w:rPr>
          <w:rFonts w:ascii="Arial Narrow" w:hAnsi="Arial Narrow"/>
          <w:iCs/>
          <w:sz w:val="18"/>
        </w:rPr>
        <w:t xml:space="preserve">…………………………………………………………………………………………………… </w:t>
      </w:r>
      <w:r w:rsidR="00BD5036">
        <w:rPr>
          <w:rFonts w:ascii="Arial Narrow" w:hAnsi="Arial Narrow"/>
          <w:iCs/>
          <w:sz w:val="18"/>
        </w:rPr>
        <w:tab/>
      </w:r>
      <w:r w:rsidR="006C5D1E" w:rsidRPr="00EC2AEA">
        <w:rPr>
          <w:rFonts w:ascii="Arial Narrow" w:hAnsi="Arial Narrow"/>
          <w:iCs/>
          <w:sz w:val="18"/>
        </w:rPr>
        <w:tab/>
      </w:r>
      <w:r w:rsidR="006C5D1E" w:rsidRPr="00EC2AEA">
        <w:rPr>
          <w:rFonts w:ascii="Arial Narrow" w:hAnsi="Arial Narrow"/>
          <w:i/>
          <w:sz w:val="18"/>
        </w:rPr>
        <w:t>________</w:t>
      </w:r>
    </w:p>
    <w:p w14:paraId="61F085E6" w14:textId="77777777" w:rsidR="00A04322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sz w:val="18"/>
        </w:rPr>
      </w:pPr>
      <w:r w:rsidRPr="00EC2AEA">
        <w:rPr>
          <w:rFonts w:ascii="Arial Narrow" w:hAnsi="Arial Narrow"/>
          <w:sz w:val="18"/>
        </w:rPr>
        <w:tab/>
      </w:r>
    </w:p>
    <w:p w14:paraId="671704F1" w14:textId="638991C0" w:rsidR="00553F87" w:rsidRPr="00EC2AEA" w:rsidRDefault="00A04322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i/>
          <w:sz w:val="18"/>
        </w:rPr>
      </w:pPr>
      <w:r>
        <w:rPr>
          <w:rFonts w:ascii="Arial Narrow" w:hAnsi="Arial Narrow"/>
          <w:sz w:val="18"/>
        </w:rPr>
        <w:tab/>
      </w:r>
      <w:r w:rsidR="00553F87" w:rsidRPr="00EC2AEA">
        <w:rPr>
          <w:rFonts w:ascii="Arial Narrow" w:hAnsi="Arial Narrow"/>
          <w:sz w:val="18"/>
        </w:rPr>
        <w:t>c)</w:t>
      </w:r>
      <w:r w:rsidR="00553F87" w:rsidRPr="00EC2AEA">
        <w:rPr>
          <w:rFonts w:ascii="Arial Narrow" w:hAnsi="Arial Narrow"/>
          <w:sz w:val="18"/>
        </w:rPr>
        <w:tab/>
      </w:r>
      <w:proofErr w:type="spellStart"/>
      <w:r w:rsidR="00553F87" w:rsidRPr="00EC2AEA">
        <w:rPr>
          <w:rFonts w:ascii="Arial Narrow" w:hAnsi="Arial Narrow"/>
          <w:sz w:val="18"/>
        </w:rPr>
        <w:t>Keaslian</w:t>
      </w:r>
      <w:proofErr w:type="spellEnd"/>
      <w:r w:rsidR="00553F87" w:rsidRPr="00EC2AEA">
        <w:rPr>
          <w:rFonts w:ascii="Arial Narrow" w:hAnsi="Arial Narrow"/>
          <w:sz w:val="18"/>
        </w:rPr>
        <w:t xml:space="preserve"> </w:t>
      </w:r>
      <w:proofErr w:type="spellStart"/>
      <w:r w:rsidR="00553F87" w:rsidRPr="00EC2AEA">
        <w:rPr>
          <w:rFonts w:ascii="Arial Narrow" w:hAnsi="Arial Narrow"/>
          <w:sz w:val="18"/>
        </w:rPr>
        <w:t>tesis</w:t>
      </w:r>
      <w:proofErr w:type="spellEnd"/>
      <w:r w:rsidR="00553F87" w:rsidRPr="00EC2AEA">
        <w:rPr>
          <w:rFonts w:ascii="Arial Narrow" w:hAnsi="Arial Narrow"/>
          <w:sz w:val="18"/>
        </w:rPr>
        <w:t xml:space="preserve"> </w:t>
      </w:r>
      <w:proofErr w:type="spellStart"/>
      <w:r w:rsidR="00553F87" w:rsidRPr="00EC2AEA">
        <w:rPr>
          <w:rFonts w:ascii="Arial Narrow" w:hAnsi="Arial Narrow"/>
          <w:sz w:val="18"/>
        </w:rPr>
        <w:t>dibuktikan</w:t>
      </w:r>
      <w:proofErr w:type="spellEnd"/>
      <w:r w:rsidR="00553F87" w:rsidRPr="00EC2AEA">
        <w:rPr>
          <w:rFonts w:ascii="Arial Narrow" w:hAnsi="Arial Narrow"/>
          <w:sz w:val="18"/>
        </w:rPr>
        <w:t xml:space="preserve"> </w:t>
      </w:r>
      <w:proofErr w:type="spellStart"/>
      <w:r w:rsidR="00553F87" w:rsidRPr="00EC2AEA">
        <w:rPr>
          <w:rFonts w:ascii="Arial Narrow" w:hAnsi="Arial Narrow"/>
          <w:sz w:val="18"/>
        </w:rPr>
        <w:t>dengan</w:t>
      </w:r>
      <w:proofErr w:type="spellEnd"/>
      <w:r w:rsidR="00553F87" w:rsidRPr="00EC2AEA">
        <w:rPr>
          <w:rFonts w:ascii="Arial Narrow" w:hAnsi="Arial Narrow"/>
          <w:sz w:val="18"/>
        </w:rPr>
        <w:t xml:space="preserve"> </w:t>
      </w:r>
      <w:proofErr w:type="spellStart"/>
      <w:r w:rsidR="00553F87" w:rsidRPr="00EC2AEA">
        <w:rPr>
          <w:rFonts w:ascii="Arial Narrow" w:hAnsi="Arial Narrow"/>
          <w:sz w:val="18"/>
        </w:rPr>
        <w:t>kebolehan</w:t>
      </w:r>
      <w:proofErr w:type="spellEnd"/>
      <w:r w:rsidR="00553F87" w:rsidRPr="00EC2AEA">
        <w:rPr>
          <w:rFonts w:ascii="Arial Narrow" w:hAnsi="Arial Narrow"/>
          <w:sz w:val="18"/>
        </w:rPr>
        <w:t xml:space="preserve"> </w:t>
      </w:r>
      <w:proofErr w:type="spellStart"/>
      <w:r w:rsidR="00553F87" w:rsidRPr="00EC2AEA">
        <w:rPr>
          <w:rFonts w:ascii="Arial Narrow" w:hAnsi="Arial Narrow"/>
          <w:sz w:val="18"/>
        </w:rPr>
        <w:t>memberi</w:t>
      </w:r>
      <w:proofErr w:type="spellEnd"/>
      <w:r w:rsidR="00553F87" w:rsidRPr="00EC2AEA">
        <w:rPr>
          <w:rFonts w:ascii="Arial Narrow" w:hAnsi="Arial Narrow"/>
          <w:sz w:val="18"/>
        </w:rPr>
        <w:t xml:space="preserve"> </w:t>
      </w:r>
      <w:proofErr w:type="spellStart"/>
      <w:r w:rsidR="00553F87" w:rsidRPr="00EC2AEA">
        <w:rPr>
          <w:rFonts w:ascii="Arial Narrow" w:hAnsi="Arial Narrow"/>
          <w:sz w:val="18"/>
        </w:rPr>
        <w:t>kritikan</w:t>
      </w:r>
      <w:proofErr w:type="spellEnd"/>
      <w:r w:rsidR="00553F87" w:rsidRPr="00EC2AEA">
        <w:rPr>
          <w:rFonts w:ascii="Arial Narrow" w:hAnsi="Arial Narrow"/>
          <w:sz w:val="18"/>
        </w:rPr>
        <w:t xml:space="preserve"> yang </w:t>
      </w:r>
      <w:proofErr w:type="spellStart"/>
      <w:r w:rsidR="00553F87" w:rsidRPr="00EC2AEA">
        <w:rPr>
          <w:rFonts w:ascii="Arial Narrow" w:hAnsi="Arial Narrow"/>
          <w:sz w:val="18"/>
        </w:rPr>
        <w:t>bernas</w:t>
      </w:r>
      <w:proofErr w:type="spellEnd"/>
      <w:r w:rsidR="00553F87" w:rsidRPr="00EC2AEA">
        <w:rPr>
          <w:rFonts w:ascii="Arial Narrow" w:hAnsi="Arial Narrow"/>
          <w:sz w:val="18"/>
        </w:rPr>
        <w:t xml:space="preserve"> dan </w:t>
      </w:r>
      <w:proofErr w:type="spellStart"/>
      <w:r w:rsidR="00553F87" w:rsidRPr="00EC2AEA">
        <w:rPr>
          <w:rFonts w:ascii="Arial Narrow" w:hAnsi="Arial Narrow"/>
          <w:sz w:val="18"/>
        </w:rPr>
        <w:t>jelas</w:t>
      </w:r>
      <w:proofErr w:type="spellEnd"/>
      <w:r w:rsidR="00553F87" w:rsidRPr="00EC2AEA">
        <w:rPr>
          <w:rFonts w:ascii="Arial Narrow" w:hAnsi="Arial Narrow"/>
          <w:sz w:val="18"/>
        </w:rPr>
        <w:t xml:space="preserve"> </w:t>
      </w:r>
      <w:r w:rsidR="00553F87" w:rsidRPr="00EC2AEA">
        <w:rPr>
          <w:rFonts w:ascii="Arial Narrow" w:hAnsi="Arial Narrow"/>
          <w:i/>
          <w:iCs/>
          <w:sz w:val="18"/>
        </w:rPr>
        <w:t>(</w:t>
      </w:r>
      <w:r w:rsidR="00553F87" w:rsidRPr="00EC2AEA">
        <w:rPr>
          <w:rFonts w:ascii="Arial Narrow" w:hAnsi="Arial Narrow"/>
          <w:i/>
          <w:sz w:val="18"/>
        </w:rPr>
        <w:t xml:space="preserve">The thesis affords evidence of originality by </w:t>
      </w:r>
      <w:r w:rsidR="004C237B" w:rsidRPr="004C237B">
        <w:rPr>
          <w:rFonts w:ascii="Arial Narrow" w:hAnsi="Arial Narrow"/>
          <w:i/>
          <w:sz w:val="18"/>
        </w:rPr>
        <w:t>the ability to give thoughtful and clear criticism</w:t>
      </w:r>
      <w:r w:rsidR="00553F87" w:rsidRPr="00EC2AEA">
        <w:rPr>
          <w:rFonts w:ascii="Arial Narrow" w:hAnsi="Arial Narrow"/>
          <w:i/>
          <w:sz w:val="18"/>
        </w:rPr>
        <w:t>)</w:t>
      </w:r>
      <w:r w:rsidR="005F6BDF">
        <w:rPr>
          <w:rFonts w:ascii="Arial Narrow" w:hAnsi="Arial Narrow"/>
          <w:iCs/>
          <w:sz w:val="18"/>
        </w:rPr>
        <w:t>;</w:t>
      </w:r>
      <w:r w:rsidR="00553F87" w:rsidRPr="00EC2AEA">
        <w:rPr>
          <w:rFonts w:ascii="Arial Narrow" w:hAnsi="Arial Narrow"/>
          <w:sz w:val="18"/>
        </w:rPr>
        <w:t xml:space="preserve"> </w:t>
      </w:r>
      <w:r w:rsidR="00BD5036" w:rsidRPr="00EC2AEA">
        <w:rPr>
          <w:rFonts w:ascii="Arial Narrow" w:hAnsi="Arial Narrow"/>
          <w:iCs/>
          <w:sz w:val="18"/>
        </w:rPr>
        <w:t>………………………</w:t>
      </w:r>
      <w:r w:rsidR="00BD5036">
        <w:rPr>
          <w:rFonts w:ascii="Arial Narrow" w:hAnsi="Arial Narrow"/>
          <w:iCs/>
          <w:sz w:val="18"/>
        </w:rPr>
        <w:t>…………………………</w:t>
      </w:r>
      <w:r>
        <w:rPr>
          <w:rFonts w:ascii="Arial Narrow" w:hAnsi="Arial Narrow"/>
          <w:iCs/>
          <w:sz w:val="18"/>
        </w:rPr>
        <w:t>…………………</w:t>
      </w:r>
      <w:r w:rsidR="006C5D1E">
        <w:rPr>
          <w:rFonts w:ascii="Arial Narrow" w:hAnsi="Arial Narrow"/>
          <w:iCs/>
          <w:sz w:val="18"/>
        </w:rPr>
        <w:t>.</w:t>
      </w:r>
      <w:r>
        <w:rPr>
          <w:rFonts w:ascii="Arial Narrow" w:hAnsi="Arial Narrow"/>
          <w:sz w:val="18"/>
        </w:rPr>
        <w:tab/>
      </w:r>
      <w:r w:rsidR="006C5D1E" w:rsidRPr="00EC2AEA">
        <w:rPr>
          <w:rFonts w:ascii="Arial Narrow" w:hAnsi="Arial Narrow"/>
          <w:iCs/>
          <w:sz w:val="18"/>
        </w:rPr>
        <w:tab/>
      </w:r>
      <w:r w:rsidR="006C5D1E" w:rsidRPr="00EC2AEA">
        <w:rPr>
          <w:rFonts w:ascii="Arial Narrow" w:hAnsi="Arial Narrow"/>
          <w:i/>
          <w:sz w:val="18"/>
        </w:rPr>
        <w:t>________</w:t>
      </w:r>
    </w:p>
    <w:p w14:paraId="7925732E" w14:textId="77777777" w:rsidR="00553F87" w:rsidRPr="00EC2AEA" w:rsidRDefault="00553F87">
      <w:pPr>
        <w:tabs>
          <w:tab w:val="right" w:pos="1080"/>
        </w:tabs>
        <w:jc w:val="both"/>
        <w:rPr>
          <w:rFonts w:ascii="Arial Narrow" w:hAnsi="Arial Narrow"/>
          <w:sz w:val="18"/>
        </w:rPr>
      </w:pPr>
    </w:p>
    <w:p w14:paraId="2CC09F8D" w14:textId="1121FE09" w:rsidR="00553F87" w:rsidRPr="00EC2AEA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i/>
          <w:sz w:val="18"/>
        </w:rPr>
      </w:pPr>
      <w:r w:rsidRPr="00EC2AEA">
        <w:rPr>
          <w:rFonts w:ascii="Arial Narrow" w:hAnsi="Arial Narrow"/>
          <w:sz w:val="18"/>
        </w:rPr>
        <w:tab/>
        <w:t>d)</w:t>
      </w:r>
      <w:r w:rsidRPr="00EC2AEA">
        <w:rPr>
          <w:rFonts w:ascii="Arial Narrow" w:hAnsi="Arial Narrow"/>
          <w:sz w:val="18"/>
        </w:rPr>
        <w:tab/>
      </w:r>
      <w:proofErr w:type="spellStart"/>
      <w:r w:rsidRPr="00EC2AEA">
        <w:rPr>
          <w:rFonts w:ascii="Arial Narrow" w:hAnsi="Arial Narrow"/>
          <w:sz w:val="18"/>
        </w:rPr>
        <w:t>Tesis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ini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memuas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ari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segi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penyampaian</w:t>
      </w:r>
      <w:proofErr w:type="spellEnd"/>
      <w:r w:rsidR="004C237B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The thesis is satisfactory in regards to literary presentation</w:t>
      </w:r>
      <w:proofErr w:type="gramStart"/>
      <w:r w:rsidRPr="00EC2AEA">
        <w:rPr>
          <w:rFonts w:ascii="Arial Narrow" w:hAnsi="Arial Narrow"/>
          <w:i/>
          <w:sz w:val="18"/>
        </w:rPr>
        <w:t>)</w:t>
      </w:r>
      <w:r w:rsidR="005F6BDF">
        <w:rPr>
          <w:rFonts w:ascii="Arial Narrow" w:hAnsi="Arial Narrow"/>
          <w:iCs/>
          <w:sz w:val="18"/>
        </w:rPr>
        <w:t>;</w:t>
      </w:r>
      <w:r w:rsidR="00A04322">
        <w:rPr>
          <w:rFonts w:ascii="Arial Narrow" w:hAnsi="Arial Narrow"/>
          <w:iCs/>
          <w:sz w:val="18"/>
        </w:rPr>
        <w:t>…</w:t>
      </w:r>
      <w:proofErr w:type="gramEnd"/>
      <w:r w:rsidR="00A04322">
        <w:rPr>
          <w:rFonts w:ascii="Arial Narrow" w:hAnsi="Arial Narrow"/>
          <w:iCs/>
          <w:sz w:val="18"/>
        </w:rPr>
        <w:t>……………...</w:t>
      </w:r>
      <w:r w:rsidR="00A04322">
        <w:rPr>
          <w:rFonts w:ascii="Arial Narrow" w:hAnsi="Arial Narrow"/>
          <w:iCs/>
          <w:sz w:val="18"/>
        </w:rPr>
        <w:tab/>
      </w:r>
      <w:r w:rsidR="006C5D1E" w:rsidRPr="00EC2AEA">
        <w:rPr>
          <w:rFonts w:ascii="Arial Narrow" w:hAnsi="Arial Narrow"/>
          <w:iCs/>
          <w:sz w:val="18"/>
        </w:rPr>
        <w:tab/>
      </w:r>
      <w:r w:rsidR="006C5D1E" w:rsidRPr="00EC2AEA">
        <w:rPr>
          <w:rFonts w:ascii="Arial Narrow" w:hAnsi="Arial Narrow"/>
          <w:i/>
          <w:sz w:val="18"/>
        </w:rPr>
        <w:t>________</w:t>
      </w:r>
    </w:p>
    <w:p w14:paraId="74B5B72A" w14:textId="77777777" w:rsidR="00553F87" w:rsidRPr="00EC2AEA" w:rsidRDefault="00380764">
      <w:pPr>
        <w:tabs>
          <w:tab w:val="right" w:pos="1080"/>
        </w:tabs>
        <w:jc w:val="both"/>
        <w:rPr>
          <w:rFonts w:ascii="Arial Narrow" w:hAnsi="Arial Narrow"/>
          <w:sz w:val="18"/>
        </w:rPr>
      </w:pPr>
      <w:r w:rsidRPr="00EC2AEA">
        <w:rPr>
          <w:rFonts w:ascii="Arial Narrow" w:hAnsi="Arial Narrow"/>
          <w:noProof/>
          <w:sz w:val="18"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194F57B7" wp14:editId="13E4C3A7">
                <wp:simplePos x="0" y="0"/>
                <wp:positionH relativeFrom="margin">
                  <wp:posOffset>7132320</wp:posOffset>
                </wp:positionH>
                <wp:positionV relativeFrom="margin">
                  <wp:posOffset>7772400</wp:posOffset>
                </wp:positionV>
                <wp:extent cx="366395" cy="274955"/>
                <wp:effectExtent l="0" t="0" r="0" b="0"/>
                <wp:wrapNone/>
                <wp:docPr id="1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6395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96C5A" id="Rectangle 3" o:spid="_x0000_s1026" style="position:absolute;margin-left:561.6pt;margin-top:612pt;width:28.85pt;height:21.65pt;z-index:251650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" o:allowincell="f" strokecolor="blue" strokeweight="2pt">
                <w10:wrap anchorx="margin" anchory="margin"/>
              </v:rect>
            </w:pict>
          </mc:Fallback>
        </mc:AlternateContent>
      </w:r>
    </w:p>
    <w:p w14:paraId="7A40C961" w14:textId="09C51681" w:rsidR="00553F87" w:rsidRPr="00EC2AEA" w:rsidRDefault="00553F87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i/>
          <w:sz w:val="18"/>
        </w:rPr>
      </w:pPr>
      <w:r w:rsidRPr="00EC2AEA">
        <w:rPr>
          <w:rFonts w:ascii="Arial Narrow" w:hAnsi="Arial Narrow"/>
          <w:sz w:val="18"/>
        </w:rPr>
        <w:tab/>
        <w:t>e)</w:t>
      </w:r>
      <w:r w:rsidRPr="00EC2AEA">
        <w:rPr>
          <w:rFonts w:ascii="Arial Narrow" w:hAnsi="Arial Narrow"/>
          <w:sz w:val="18"/>
        </w:rPr>
        <w:tab/>
      </w:r>
      <w:proofErr w:type="spellStart"/>
      <w:r w:rsidR="004C237B">
        <w:rPr>
          <w:rFonts w:ascii="Arial Narrow" w:hAnsi="Arial Narrow"/>
          <w:sz w:val="18"/>
        </w:rPr>
        <w:t>Sebahagian</w:t>
      </w:r>
      <w:proofErr w:type="spellEnd"/>
      <w:r w:rsidR="004C237B">
        <w:rPr>
          <w:rFonts w:ascii="Arial Narrow" w:hAnsi="Arial Narrow"/>
          <w:sz w:val="18"/>
        </w:rPr>
        <w:t xml:space="preserve"> </w:t>
      </w:r>
      <w:proofErr w:type="spellStart"/>
      <w:r w:rsidR="004C237B">
        <w:rPr>
          <w:rFonts w:ascii="Arial Narrow" w:hAnsi="Arial Narrow"/>
          <w:sz w:val="18"/>
        </w:rPr>
        <w:t>besar</w:t>
      </w:r>
      <w:proofErr w:type="spellEnd"/>
      <w:r w:rsidR="004C237B">
        <w:rPr>
          <w:rFonts w:ascii="Arial Narrow" w:hAnsi="Arial Narrow"/>
          <w:sz w:val="18"/>
        </w:rPr>
        <w:t xml:space="preserve"> </w:t>
      </w:r>
      <w:proofErr w:type="spellStart"/>
      <w:r w:rsidR="004C237B">
        <w:rPr>
          <w:rFonts w:ascii="Arial Narrow" w:hAnsi="Arial Narrow"/>
          <w:sz w:val="18"/>
        </w:rPr>
        <w:t>dapat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kaji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alam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tesis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sesuai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untuk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iterbit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i/>
          <w:sz w:val="18"/>
        </w:rPr>
        <w:t>(A significant amount of findings in the thesis are worthy of publication)</w:t>
      </w:r>
      <w:r w:rsidR="005F6BDF">
        <w:rPr>
          <w:rFonts w:ascii="Arial Narrow" w:hAnsi="Arial Narrow"/>
          <w:iCs/>
          <w:sz w:val="18"/>
        </w:rPr>
        <w:t>;</w:t>
      </w:r>
      <w:r w:rsidRPr="00EC2AEA">
        <w:rPr>
          <w:rFonts w:ascii="Arial Narrow" w:hAnsi="Arial Narrow"/>
          <w:sz w:val="18"/>
        </w:rPr>
        <w:t xml:space="preserve"> </w:t>
      </w:r>
      <w:r w:rsidR="00BD5036" w:rsidRPr="00EC2AEA">
        <w:rPr>
          <w:rFonts w:ascii="Arial Narrow" w:hAnsi="Arial Narrow"/>
          <w:iCs/>
          <w:sz w:val="18"/>
        </w:rPr>
        <w:t>………………………</w:t>
      </w:r>
      <w:r w:rsidR="00BD5036">
        <w:rPr>
          <w:rFonts w:ascii="Arial Narrow" w:hAnsi="Arial Narrow"/>
          <w:iCs/>
          <w:sz w:val="18"/>
        </w:rPr>
        <w:t>…………………………</w:t>
      </w:r>
      <w:r w:rsidR="00A04322">
        <w:rPr>
          <w:rFonts w:ascii="Arial Narrow" w:hAnsi="Arial Narrow"/>
          <w:iCs/>
          <w:sz w:val="18"/>
        </w:rPr>
        <w:t>……………………………………………………</w:t>
      </w:r>
      <w:r w:rsidR="006C5D1E">
        <w:rPr>
          <w:rFonts w:ascii="Arial Narrow" w:hAnsi="Arial Narrow"/>
          <w:iCs/>
          <w:sz w:val="18"/>
        </w:rPr>
        <w:t>…………..</w:t>
      </w:r>
      <w:r w:rsidR="006C5D1E">
        <w:rPr>
          <w:rFonts w:ascii="Arial Narrow" w:hAnsi="Arial Narrow"/>
          <w:iCs/>
          <w:sz w:val="18"/>
        </w:rPr>
        <w:tab/>
      </w:r>
      <w:r w:rsidR="006C5D1E">
        <w:rPr>
          <w:rFonts w:ascii="Arial Narrow" w:hAnsi="Arial Narrow"/>
          <w:iCs/>
          <w:sz w:val="18"/>
        </w:rPr>
        <w:tab/>
      </w:r>
      <w:r w:rsidR="00C52594">
        <w:rPr>
          <w:rFonts w:ascii="Arial Narrow" w:hAnsi="Arial Narrow"/>
          <w:sz w:val="18"/>
        </w:rPr>
        <w:t xml:space="preserve"> </w:t>
      </w:r>
      <w:r w:rsidR="00BD5036" w:rsidRPr="00EC2AEA">
        <w:rPr>
          <w:rFonts w:ascii="Arial Narrow" w:hAnsi="Arial Narrow"/>
          <w:i/>
          <w:sz w:val="18"/>
        </w:rPr>
        <w:t>________</w:t>
      </w:r>
    </w:p>
    <w:p w14:paraId="227A89A6" w14:textId="1A936B47" w:rsidR="00553F87" w:rsidRDefault="00553F87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/>
          <w:sz w:val="18"/>
        </w:rPr>
      </w:pPr>
    </w:p>
    <w:p w14:paraId="24875032" w14:textId="77777777" w:rsidR="006C5D1E" w:rsidRPr="00EC2AEA" w:rsidRDefault="006C5D1E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/>
          <w:sz w:val="18"/>
        </w:rPr>
      </w:pPr>
    </w:p>
    <w:p w14:paraId="1D8E8B54" w14:textId="77777777" w:rsidR="00DF1415" w:rsidRDefault="00DF1415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br w:type="page"/>
      </w:r>
    </w:p>
    <w:p w14:paraId="51FF5F13" w14:textId="44BCE449" w:rsidR="00037E82" w:rsidRPr="00EC2AEA" w:rsidRDefault="00037E82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/>
          <w:sz w:val="18"/>
        </w:rPr>
      </w:pPr>
      <w:r w:rsidRPr="00EC2AEA">
        <w:rPr>
          <w:rFonts w:ascii="Arial Narrow" w:hAnsi="Arial Narrow"/>
          <w:sz w:val="18"/>
        </w:rPr>
        <w:lastRenderedPageBreak/>
        <w:t>3.</w:t>
      </w:r>
      <w:r w:rsidRPr="00EC2AEA">
        <w:rPr>
          <w:rFonts w:ascii="Arial Narrow" w:hAnsi="Arial Narrow"/>
          <w:sz w:val="18"/>
        </w:rPr>
        <w:tab/>
      </w:r>
      <w:r w:rsidRPr="00EC2AEA">
        <w:rPr>
          <w:rFonts w:ascii="Arial Narrow" w:hAnsi="Arial Narrow"/>
          <w:b/>
          <w:bCs/>
          <w:sz w:val="18"/>
        </w:rPr>
        <w:t>Merit</w:t>
      </w:r>
      <w:r w:rsidR="00080BAA" w:rsidRPr="00EC2AEA">
        <w:rPr>
          <w:rFonts w:ascii="Arial Narrow" w:hAnsi="Arial Narrow"/>
          <w:b/>
          <w:bCs/>
          <w:sz w:val="18"/>
        </w:rPr>
        <w:t xml:space="preserve"> </w:t>
      </w:r>
      <w:r w:rsidRPr="005F6BDF">
        <w:rPr>
          <w:rFonts w:ascii="Arial Narrow" w:hAnsi="Arial Narrow"/>
          <w:i/>
          <w:iCs/>
          <w:sz w:val="18"/>
        </w:rPr>
        <w:t>(</w:t>
      </w:r>
      <w:r w:rsidRPr="00EC2AEA">
        <w:rPr>
          <w:rFonts w:ascii="Arial Narrow" w:hAnsi="Arial Narrow"/>
          <w:i/>
          <w:iCs/>
          <w:sz w:val="18"/>
        </w:rPr>
        <w:t>Merit</w:t>
      </w:r>
      <w:r w:rsidRPr="00EC2AEA">
        <w:rPr>
          <w:rFonts w:ascii="Arial Narrow" w:hAnsi="Arial Narrow"/>
          <w:sz w:val="18"/>
        </w:rPr>
        <w:t>)</w:t>
      </w:r>
      <w:r w:rsidR="004E2CF8" w:rsidRPr="00EC2AEA">
        <w:rPr>
          <w:rFonts w:ascii="Arial Narrow" w:hAnsi="Arial Narrow"/>
          <w:sz w:val="18"/>
        </w:rPr>
        <w:t xml:space="preserve"> </w:t>
      </w:r>
    </w:p>
    <w:p w14:paraId="4CEF3777" w14:textId="5FA2607B" w:rsidR="004E2CF8" w:rsidRPr="00EC2AEA" w:rsidRDefault="004E2CF8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/>
          <w:sz w:val="16"/>
          <w:szCs w:val="16"/>
        </w:rPr>
      </w:pPr>
      <w:r w:rsidRPr="00EC2AEA">
        <w:rPr>
          <w:rFonts w:ascii="Arial Narrow" w:hAnsi="Arial Narrow"/>
          <w:sz w:val="18"/>
        </w:rPr>
        <w:tab/>
      </w:r>
      <w:r w:rsidR="00B01425" w:rsidRPr="00EC2AEA">
        <w:rPr>
          <w:rFonts w:ascii="Arial Narrow" w:hAnsi="Arial Narrow"/>
          <w:sz w:val="16"/>
          <w:szCs w:val="16"/>
        </w:rPr>
        <w:t>C</w:t>
      </w:r>
      <w:r w:rsidRPr="00EC2AEA">
        <w:rPr>
          <w:rFonts w:ascii="Arial Narrow" w:hAnsi="Arial Narrow"/>
          <w:sz w:val="16"/>
          <w:szCs w:val="16"/>
        </w:rPr>
        <w:t xml:space="preserve">alon </w:t>
      </w:r>
      <w:proofErr w:type="spellStart"/>
      <w:r w:rsidR="00B01425" w:rsidRPr="00EC2AEA">
        <w:rPr>
          <w:rFonts w:ascii="Arial Narrow" w:hAnsi="Arial Narrow"/>
          <w:sz w:val="16"/>
          <w:szCs w:val="16"/>
        </w:rPr>
        <w:t>layak</w:t>
      </w:r>
      <w:proofErr w:type="spellEnd"/>
      <w:r w:rsidR="00B01425" w:rsidRPr="00EC2AEA">
        <w:rPr>
          <w:rFonts w:ascii="Arial Narrow" w:hAnsi="Arial Narrow"/>
          <w:sz w:val="16"/>
          <w:szCs w:val="16"/>
        </w:rPr>
        <w:t xml:space="preserve"> </w:t>
      </w:r>
      <w:proofErr w:type="spellStart"/>
      <w:r w:rsidR="00B01425" w:rsidRPr="00EC2AEA">
        <w:rPr>
          <w:rFonts w:ascii="Arial Narrow" w:hAnsi="Arial Narrow"/>
          <w:sz w:val="16"/>
          <w:szCs w:val="16"/>
        </w:rPr>
        <w:t>dianugerahkan</w:t>
      </w:r>
      <w:proofErr w:type="spellEnd"/>
      <w:r w:rsidR="00B01425" w:rsidRPr="00EC2AEA">
        <w:rPr>
          <w:rFonts w:ascii="Arial Narrow" w:hAnsi="Arial Narrow"/>
          <w:sz w:val="16"/>
          <w:szCs w:val="16"/>
        </w:rPr>
        <w:t xml:space="preserve"> ‘merit’ </w:t>
      </w:r>
      <w:proofErr w:type="spellStart"/>
      <w:r w:rsidR="00B01425" w:rsidRPr="00EC2AEA">
        <w:rPr>
          <w:rFonts w:ascii="Arial Narrow" w:hAnsi="Arial Narrow"/>
          <w:sz w:val="16"/>
          <w:szCs w:val="16"/>
        </w:rPr>
        <w:t>sekiranya</w:t>
      </w:r>
      <w:proofErr w:type="spellEnd"/>
      <w:r w:rsidR="00B01425" w:rsidRPr="00EC2AEA">
        <w:rPr>
          <w:rFonts w:ascii="Arial Narrow" w:hAnsi="Arial Narrow"/>
          <w:sz w:val="16"/>
          <w:szCs w:val="16"/>
        </w:rPr>
        <w:t xml:space="preserve"> </w:t>
      </w:r>
      <w:proofErr w:type="spellStart"/>
      <w:r w:rsidRPr="00EC2AEA">
        <w:rPr>
          <w:rFonts w:ascii="Arial Narrow" w:hAnsi="Arial Narrow"/>
          <w:sz w:val="16"/>
          <w:szCs w:val="16"/>
        </w:rPr>
        <w:t>keputusan</w:t>
      </w:r>
      <w:proofErr w:type="spellEnd"/>
      <w:r w:rsidR="00B01425" w:rsidRPr="00EC2AEA">
        <w:rPr>
          <w:rFonts w:ascii="Arial Narrow" w:hAnsi="Arial Narrow"/>
          <w:sz w:val="16"/>
          <w:szCs w:val="16"/>
        </w:rPr>
        <w:t xml:space="preserve"> </w:t>
      </w:r>
      <w:proofErr w:type="spellStart"/>
      <w:r w:rsidR="00B01425" w:rsidRPr="00EC2AEA">
        <w:rPr>
          <w:rFonts w:ascii="Arial Narrow" w:hAnsi="Arial Narrow"/>
          <w:sz w:val="16"/>
          <w:szCs w:val="16"/>
        </w:rPr>
        <w:t>pemeriksaan</w:t>
      </w:r>
      <w:proofErr w:type="spellEnd"/>
      <w:r w:rsidR="00B01425" w:rsidRPr="00EC2AEA">
        <w:rPr>
          <w:rFonts w:ascii="Arial Narrow" w:hAnsi="Arial Narrow"/>
          <w:sz w:val="16"/>
          <w:szCs w:val="16"/>
        </w:rPr>
        <w:t xml:space="preserve"> </w:t>
      </w:r>
      <w:proofErr w:type="spellStart"/>
      <w:r w:rsidR="00B01425" w:rsidRPr="00EC2AEA">
        <w:rPr>
          <w:rFonts w:ascii="Arial Narrow" w:hAnsi="Arial Narrow"/>
          <w:sz w:val="16"/>
          <w:szCs w:val="16"/>
        </w:rPr>
        <w:t>tesis</w:t>
      </w:r>
      <w:proofErr w:type="spellEnd"/>
      <w:r w:rsidR="00B01425" w:rsidRPr="00EC2AEA">
        <w:rPr>
          <w:rFonts w:ascii="Arial Narrow" w:hAnsi="Arial Narrow"/>
          <w:sz w:val="16"/>
          <w:szCs w:val="16"/>
        </w:rPr>
        <w:t xml:space="preserve"> pada </w:t>
      </w:r>
      <w:proofErr w:type="spellStart"/>
      <w:r w:rsidR="00B01425" w:rsidRPr="00EC2AEA">
        <w:rPr>
          <w:rFonts w:ascii="Arial Narrow" w:hAnsi="Arial Narrow"/>
          <w:sz w:val="16"/>
          <w:szCs w:val="16"/>
        </w:rPr>
        <w:t>Bahagian</w:t>
      </w:r>
      <w:proofErr w:type="spellEnd"/>
      <w:r w:rsidR="00B01425" w:rsidRPr="00EC2AEA">
        <w:rPr>
          <w:rFonts w:ascii="Arial Narrow" w:hAnsi="Arial Narrow"/>
          <w:sz w:val="16"/>
          <w:szCs w:val="16"/>
        </w:rPr>
        <w:t xml:space="preserve"> 1 </w:t>
      </w:r>
      <w:proofErr w:type="spellStart"/>
      <w:r w:rsidR="00B01425" w:rsidRPr="00EC2AEA">
        <w:rPr>
          <w:rFonts w:ascii="Arial Narrow" w:hAnsi="Arial Narrow"/>
          <w:sz w:val="16"/>
          <w:szCs w:val="16"/>
        </w:rPr>
        <w:t>adalah</w:t>
      </w:r>
      <w:proofErr w:type="spellEnd"/>
      <w:r w:rsidRPr="00EC2AEA">
        <w:rPr>
          <w:rFonts w:ascii="Arial Narrow" w:hAnsi="Arial Narrow"/>
          <w:sz w:val="16"/>
          <w:szCs w:val="16"/>
        </w:rPr>
        <w:t xml:space="preserve"> A </w:t>
      </w:r>
      <w:proofErr w:type="spellStart"/>
      <w:r w:rsidR="00CB7F2B">
        <w:rPr>
          <w:rFonts w:ascii="Arial Narrow" w:hAnsi="Arial Narrow"/>
          <w:sz w:val="16"/>
          <w:szCs w:val="16"/>
        </w:rPr>
        <w:t>atau</w:t>
      </w:r>
      <w:proofErr w:type="spellEnd"/>
      <w:r w:rsidRPr="00EC2AEA">
        <w:rPr>
          <w:rFonts w:ascii="Arial Narrow" w:hAnsi="Arial Narrow"/>
          <w:sz w:val="16"/>
          <w:szCs w:val="16"/>
        </w:rPr>
        <w:t xml:space="preserve"> B1 </w:t>
      </w:r>
      <w:r w:rsidR="00CB7F2B">
        <w:rPr>
          <w:rFonts w:ascii="Arial Narrow" w:hAnsi="Arial Narrow"/>
          <w:i/>
          <w:sz w:val="16"/>
          <w:szCs w:val="16"/>
        </w:rPr>
        <w:t>(</w:t>
      </w:r>
      <w:r w:rsidR="00B01425" w:rsidRPr="00EC2AEA">
        <w:rPr>
          <w:rFonts w:ascii="Arial Narrow" w:hAnsi="Arial Narrow"/>
          <w:i/>
          <w:sz w:val="16"/>
          <w:szCs w:val="16"/>
        </w:rPr>
        <w:t xml:space="preserve">The candidate </w:t>
      </w:r>
      <w:r w:rsidR="004C237B">
        <w:rPr>
          <w:rFonts w:ascii="Arial Narrow" w:hAnsi="Arial Narrow"/>
          <w:i/>
          <w:sz w:val="16"/>
          <w:szCs w:val="16"/>
        </w:rPr>
        <w:t xml:space="preserve">is qualified to be </w:t>
      </w:r>
      <w:r w:rsidR="00B01425" w:rsidRPr="00EC2AEA">
        <w:rPr>
          <w:rFonts w:ascii="Arial Narrow" w:hAnsi="Arial Narrow"/>
          <w:i/>
          <w:sz w:val="16"/>
          <w:szCs w:val="16"/>
        </w:rPr>
        <w:t>awarded with ‘merit’ provided that the result of thesis examination in Part 1 is A or B1</w:t>
      </w:r>
      <w:r w:rsidR="00B01425" w:rsidRPr="00CB7F2B">
        <w:rPr>
          <w:rFonts w:ascii="Arial Narrow" w:hAnsi="Arial Narrow"/>
          <w:i/>
          <w:iCs/>
          <w:sz w:val="16"/>
          <w:szCs w:val="16"/>
        </w:rPr>
        <w:t>)</w:t>
      </w:r>
      <w:r w:rsidR="00092244" w:rsidRPr="00EC2AEA">
        <w:rPr>
          <w:rFonts w:ascii="Arial Narrow" w:hAnsi="Arial Narrow"/>
          <w:sz w:val="16"/>
          <w:szCs w:val="16"/>
        </w:rPr>
        <w:t>.</w:t>
      </w:r>
    </w:p>
    <w:p w14:paraId="102FA8B9" w14:textId="77777777" w:rsidR="00B841AA" w:rsidRPr="00EC2AEA" w:rsidRDefault="00037E82" w:rsidP="00666E52">
      <w:pPr>
        <w:tabs>
          <w:tab w:val="right" w:pos="1080"/>
          <w:tab w:val="left" w:pos="9360"/>
          <w:tab w:val="right" w:pos="10440"/>
        </w:tabs>
        <w:ind w:left="900" w:right="1109"/>
        <w:jc w:val="both"/>
        <w:rPr>
          <w:rFonts w:ascii="Arial Narrow" w:hAnsi="Arial Narrow"/>
          <w:sz w:val="18"/>
        </w:rPr>
      </w:pPr>
      <w:r w:rsidRPr="00EC2AEA">
        <w:rPr>
          <w:rFonts w:ascii="Arial Narrow" w:hAnsi="Arial Narrow"/>
          <w:sz w:val="18"/>
        </w:rPr>
        <w:tab/>
      </w:r>
    </w:p>
    <w:p w14:paraId="0F68888B" w14:textId="01F9744E" w:rsidR="00AE614B" w:rsidRPr="00EC2AEA" w:rsidRDefault="00037E82" w:rsidP="00666E52">
      <w:pPr>
        <w:tabs>
          <w:tab w:val="right" w:pos="1080"/>
          <w:tab w:val="left" w:pos="9360"/>
          <w:tab w:val="right" w:pos="10440"/>
        </w:tabs>
        <w:ind w:left="900" w:right="1109"/>
        <w:jc w:val="both"/>
        <w:rPr>
          <w:rFonts w:ascii="Arial Narrow" w:hAnsi="Arial Narrow"/>
          <w:i/>
          <w:iCs/>
          <w:sz w:val="18"/>
        </w:rPr>
      </w:pPr>
      <w:r w:rsidRPr="00EC2AEA">
        <w:rPr>
          <w:rFonts w:ascii="Arial Narrow" w:hAnsi="Arial Narrow"/>
          <w:sz w:val="18"/>
        </w:rPr>
        <w:t xml:space="preserve">Dalam </w:t>
      </w:r>
      <w:proofErr w:type="spellStart"/>
      <w:r w:rsidRPr="00EC2AEA">
        <w:rPr>
          <w:rFonts w:ascii="Arial Narrow" w:hAnsi="Arial Narrow"/>
          <w:sz w:val="18"/>
        </w:rPr>
        <w:t>membuat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perakuan</w:t>
      </w:r>
      <w:proofErr w:type="spellEnd"/>
      <w:r w:rsidRPr="00EC2AEA">
        <w:rPr>
          <w:rFonts w:ascii="Arial Narrow" w:hAnsi="Arial Narrow"/>
          <w:sz w:val="18"/>
        </w:rPr>
        <w:t xml:space="preserve"> di </w:t>
      </w:r>
      <w:proofErr w:type="spellStart"/>
      <w:r w:rsidRPr="00EC2AEA">
        <w:rPr>
          <w:rFonts w:ascii="Arial Narrow" w:hAnsi="Arial Narrow"/>
          <w:sz w:val="18"/>
        </w:rPr>
        <w:t>atas</w:t>
      </w:r>
      <w:proofErr w:type="spellEnd"/>
      <w:r w:rsidRPr="00EC2AEA">
        <w:rPr>
          <w:rFonts w:ascii="Arial Narrow" w:hAnsi="Arial Narrow"/>
          <w:sz w:val="18"/>
        </w:rPr>
        <w:t xml:space="preserve">, </w:t>
      </w:r>
      <w:proofErr w:type="spellStart"/>
      <w:r w:rsidRPr="00EC2AEA">
        <w:rPr>
          <w:rFonts w:ascii="Arial Narrow" w:hAnsi="Arial Narrow"/>
          <w:sz w:val="18"/>
        </w:rPr>
        <w:t>saya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sahk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calo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cemerlang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untuk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="00D92495" w:rsidRPr="00EC2AEA">
        <w:rPr>
          <w:rFonts w:ascii="Arial Narrow" w:hAnsi="Arial Narrow"/>
          <w:sz w:val="18"/>
        </w:rPr>
        <w:t>i</w:t>
      </w:r>
      <w:r w:rsidRPr="00EC2AEA">
        <w:rPr>
          <w:rFonts w:ascii="Arial Narrow" w:hAnsi="Arial Narrow"/>
          <w:sz w:val="18"/>
        </w:rPr>
        <w:t xml:space="preserve">jazah </w:t>
      </w:r>
      <w:proofErr w:type="spellStart"/>
      <w:r w:rsidRPr="00EC2AEA">
        <w:rPr>
          <w:rFonts w:ascii="Arial Narrow" w:hAnsi="Arial Narrow"/>
          <w:sz w:val="18"/>
        </w:rPr>
        <w:t>ini</w:t>
      </w:r>
      <w:proofErr w:type="spellEnd"/>
      <w:r w:rsidRPr="00EC2AEA">
        <w:rPr>
          <w:rFonts w:ascii="Arial Narrow" w:hAnsi="Arial Narrow"/>
          <w:sz w:val="18"/>
        </w:rPr>
        <w:t xml:space="preserve"> dan </w:t>
      </w:r>
      <w:proofErr w:type="spellStart"/>
      <w:r w:rsidR="004C237B">
        <w:rPr>
          <w:rFonts w:ascii="Arial Narrow" w:hAnsi="Arial Narrow"/>
          <w:sz w:val="18"/>
        </w:rPr>
        <w:t>layak</w:t>
      </w:r>
      <w:proofErr w:type="spellEnd"/>
      <w:r w:rsidR="004C237B">
        <w:rPr>
          <w:rFonts w:ascii="Arial Narrow" w:hAnsi="Arial Narrow"/>
          <w:sz w:val="18"/>
        </w:rPr>
        <w:t xml:space="preserve"> </w:t>
      </w:r>
      <w:proofErr w:type="spellStart"/>
      <w:r w:rsidRPr="00EC2AEA">
        <w:rPr>
          <w:rFonts w:ascii="Arial Narrow" w:hAnsi="Arial Narrow"/>
          <w:sz w:val="18"/>
        </w:rPr>
        <w:t>d</w:t>
      </w:r>
      <w:r w:rsidR="00EF523E" w:rsidRPr="00EC2AEA">
        <w:rPr>
          <w:rFonts w:ascii="Arial Narrow" w:hAnsi="Arial Narrow"/>
          <w:sz w:val="18"/>
        </w:rPr>
        <w:t>ianug</w:t>
      </w:r>
      <w:r w:rsidRPr="00EC2AEA">
        <w:rPr>
          <w:rFonts w:ascii="Arial Narrow" w:hAnsi="Arial Narrow"/>
          <w:sz w:val="18"/>
        </w:rPr>
        <w:t>erahkan</w:t>
      </w:r>
      <w:proofErr w:type="spellEnd"/>
      <w:r w:rsidRPr="00EC2AEA">
        <w:rPr>
          <w:rFonts w:ascii="Arial Narrow" w:hAnsi="Arial Narrow"/>
          <w:sz w:val="18"/>
        </w:rPr>
        <w:t xml:space="preserve"> ijazah </w:t>
      </w:r>
      <w:proofErr w:type="spellStart"/>
      <w:r w:rsidRPr="00EC2AEA">
        <w:rPr>
          <w:rFonts w:ascii="Arial Narrow" w:hAnsi="Arial Narrow"/>
          <w:sz w:val="18"/>
        </w:rPr>
        <w:t>dengan</w:t>
      </w:r>
      <w:proofErr w:type="spellEnd"/>
      <w:r w:rsidRPr="00EC2AEA">
        <w:rPr>
          <w:rFonts w:ascii="Arial Narrow" w:hAnsi="Arial Narrow"/>
          <w:sz w:val="18"/>
        </w:rPr>
        <w:t xml:space="preserve"> </w:t>
      </w:r>
      <w:r w:rsidRPr="00EC2AEA">
        <w:rPr>
          <w:rFonts w:ascii="Arial Narrow" w:hAnsi="Arial Narrow"/>
          <w:b/>
          <w:bCs/>
          <w:sz w:val="18"/>
        </w:rPr>
        <w:t>merit</w:t>
      </w:r>
      <w:r w:rsidRPr="00EC2AEA">
        <w:rPr>
          <w:rFonts w:ascii="Arial Narrow" w:hAnsi="Arial Narrow"/>
          <w:sz w:val="18"/>
        </w:rPr>
        <w:t xml:space="preserve">. </w:t>
      </w:r>
      <w:r w:rsidRPr="00CB7F2B">
        <w:rPr>
          <w:rFonts w:ascii="Arial Narrow" w:hAnsi="Arial Narrow"/>
          <w:i/>
          <w:iCs/>
          <w:sz w:val="18"/>
        </w:rPr>
        <w:t>(</w:t>
      </w:r>
      <w:r w:rsidRPr="00EC2AEA">
        <w:rPr>
          <w:rFonts w:ascii="Arial Narrow" w:hAnsi="Arial Narrow"/>
          <w:i/>
          <w:iCs/>
          <w:sz w:val="18"/>
        </w:rPr>
        <w:t>In</w:t>
      </w:r>
      <w:r w:rsidR="00EF523E" w:rsidRPr="00EC2AEA">
        <w:rPr>
          <w:rFonts w:ascii="Arial Narrow" w:hAnsi="Arial Narrow"/>
          <w:i/>
          <w:iCs/>
          <w:sz w:val="18"/>
        </w:rPr>
        <w:t xml:space="preserve"> </w:t>
      </w:r>
      <w:r w:rsidRPr="00EC2AEA">
        <w:rPr>
          <w:rFonts w:ascii="Arial Narrow" w:hAnsi="Arial Narrow"/>
          <w:i/>
          <w:iCs/>
          <w:sz w:val="18"/>
        </w:rPr>
        <w:t xml:space="preserve">making the </w:t>
      </w:r>
      <w:r w:rsidR="00EF523E" w:rsidRPr="00EC2AEA">
        <w:rPr>
          <w:rFonts w:ascii="Arial Narrow" w:hAnsi="Arial Narrow"/>
          <w:i/>
          <w:iCs/>
          <w:sz w:val="18"/>
        </w:rPr>
        <w:t>above</w:t>
      </w:r>
      <w:r w:rsidRPr="00EC2AEA">
        <w:rPr>
          <w:rFonts w:ascii="Arial Narrow" w:hAnsi="Arial Narrow"/>
          <w:i/>
          <w:iCs/>
          <w:sz w:val="18"/>
        </w:rPr>
        <w:t xml:space="preserve"> recommendation, I </w:t>
      </w:r>
      <w:r w:rsidR="004C237B">
        <w:rPr>
          <w:rFonts w:ascii="Arial Narrow" w:hAnsi="Arial Narrow"/>
          <w:i/>
          <w:iCs/>
          <w:sz w:val="18"/>
        </w:rPr>
        <w:t>confirmed</w:t>
      </w:r>
      <w:r w:rsidR="004C237B" w:rsidRPr="00EC2AEA">
        <w:rPr>
          <w:rFonts w:ascii="Arial Narrow" w:hAnsi="Arial Narrow"/>
          <w:i/>
          <w:iCs/>
          <w:sz w:val="18"/>
        </w:rPr>
        <w:t xml:space="preserve"> </w:t>
      </w:r>
      <w:r w:rsidRPr="00EC2AEA">
        <w:rPr>
          <w:rFonts w:ascii="Arial Narrow" w:hAnsi="Arial Narrow"/>
          <w:i/>
          <w:iCs/>
          <w:sz w:val="18"/>
        </w:rPr>
        <w:t xml:space="preserve">that the candidate is outstanding for this degree and </w:t>
      </w:r>
      <w:r w:rsidR="004C237B">
        <w:rPr>
          <w:rFonts w:ascii="Arial Narrow" w:hAnsi="Arial Narrow"/>
          <w:i/>
          <w:iCs/>
          <w:sz w:val="18"/>
        </w:rPr>
        <w:t xml:space="preserve">qualified </w:t>
      </w:r>
      <w:r w:rsidR="006030FB">
        <w:rPr>
          <w:rFonts w:ascii="Arial Narrow" w:hAnsi="Arial Narrow"/>
          <w:i/>
          <w:iCs/>
          <w:sz w:val="18"/>
        </w:rPr>
        <w:t>to be awarded</w:t>
      </w:r>
      <w:r w:rsidRPr="00EC2AEA">
        <w:rPr>
          <w:rFonts w:ascii="Arial Narrow" w:hAnsi="Arial Narrow"/>
          <w:i/>
          <w:iCs/>
          <w:sz w:val="18"/>
        </w:rPr>
        <w:t xml:space="preserve"> the degree with </w:t>
      </w:r>
      <w:r w:rsidRPr="00EC2AEA">
        <w:rPr>
          <w:rFonts w:ascii="Arial Narrow" w:hAnsi="Arial Narrow"/>
          <w:b/>
          <w:bCs/>
          <w:i/>
          <w:iCs/>
          <w:sz w:val="18"/>
        </w:rPr>
        <w:t>merit</w:t>
      </w:r>
      <w:r w:rsidRPr="00EC2AEA">
        <w:rPr>
          <w:rFonts w:ascii="Arial Narrow" w:hAnsi="Arial Narrow"/>
          <w:i/>
          <w:iCs/>
          <w:sz w:val="18"/>
        </w:rPr>
        <w:t>)</w:t>
      </w:r>
      <w:r w:rsidR="00666E52" w:rsidRPr="00EC2AEA">
        <w:rPr>
          <w:rFonts w:ascii="Arial Narrow" w:hAnsi="Arial Narrow"/>
          <w:i/>
          <w:iCs/>
          <w:sz w:val="18"/>
        </w:rPr>
        <w:t>……………………………………………………………………………………</w:t>
      </w:r>
      <w:r w:rsidR="00BD5036">
        <w:rPr>
          <w:rFonts w:ascii="Arial Narrow" w:hAnsi="Arial Narrow"/>
          <w:i/>
          <w:iCs/>
          <w:sz w:val="18"/>
        </w:rPr>
        <w:t>………………………………………</w:t>
      </w:r>
      <w:r w:rsidR="00666E52" w:rsidRPr="00EC2AEA">
        <w:rPr>
          <w:rFonts w:ascii="Arial Narrow" w:hAnsi="Arial Narrow"/>
          <w:i/>
          <w:iCs/>
          <w:sz w:val="18"/>
        </w:rPr>
        <w:tab/>
      </w:r>
      <w:r w:rsidR="008B41C8" w:rsidRPr="00EC2AEA">
        <w:rPr>
          <w:rFonts w:ascii="Arial Narrow" w:hAnsi="Arial Narrow"/>
          <w:i/>
          <w:iCs/>
          <w:sz w:val="18"/>
        </w:rPr>
        <w:t xml:space="preserve">      </w:t>
      </w:r>
      <w:r w:rsidR="00C52594">
        <w:rPr>
          <w:rFonts w:ascii="Arial Narrow" w:hAnsi="Arial Narrow"/>
          <w:i/>
          <w:iCs/>
          <w:sz w:val="18"/>
        </w:rPr>
        <w:t xml:space="preserve">   </w:t>
      </w:r>
      <w:r w:rsidR="00EF523E" w:rsidRPr="00EC2AEA">
        <w:rPr>
          <w:rFonts w:ascii="Arial Narrow" w:hAnsi="Arial Narrow"/>
          <w:i/>
          <w:iCs/>
          <w:sz w:val="18"/>
        </w:rPr>
        <w:t xml:space="preserve"> </w:t>
      </w:r>
      <w:r w:rsidR="00BD5036" w:rsidRPr="00EC2AEA">
        <w:rPr>
          <w:rFonts w:ascii="Arial Narrow" w:hAnsi="Arial Narrow"/>
          <w:i/>
          <w:sz w:val="18"/>
        </w:rPr>
        <w:t>________</w:t>
      </w:r>
      <w:r w:rsidR="00EF523E" w:rsidRPr="00EC2AEA">
        <w:rPr>
          <w:rFonts w:ascii="Arial Narrow" w:hAnsi="Arial Narrow"/>
          <w:i/>
          <w:iCs/>
          <w:sz w:val="18"/>
        </w:rPr>
        <w:t xml:space="preserve"> </w:t>
      </w:r>
    </w:p>
    <w:p w14:paraId="384AECFA" w14:textId="77777777" w:rsidR="00AE614B" w:rsidRPr="00EC2AEA" w:rsidRDefault="00AE614B" w:rsidP="00A04322">
      <w:pPr>
        <w:tabs>
          <w:tab w:val="right" w:pos="1080"/>
          <w:tab w:val="left" w:pos="9360"/>
          <w:tab w:val="right" w:pos="10440"/>
        </w:tabs>
        <w:ind w:left="900" w:right="1109"/>
        <w:jc w:val="right"/>
        <w:rPr>
          <w:rFonts w:ascii="Arial Narrow" w:hAnsi="Arial Narrow"/>
          <w:i/>
          <w:iCs/>
          <w:sz w:val="18"/>
        </w:rPr>
      </w:pPr>
    </w:p>
    <w:p w14:paraId="3AD0C310" w14:textId="0083E1F2" w:rsidR="008E6C51" w:rsidRDefault="00EF523E" w:rsidP="00DF1415">
      <w:pPr>
        <w:tabs>
          <w:tab w:val="right" w:pos="1080"/>
          <w:tab w:val="left" w:pos="9360"/>
          <w:tab w:val="right" w:pos="10440"/>
        </w:tabs>
        <w:ind w:right="1109"/>
        <w:jc w:val="both"/>
        <w:rPr>
          <w:rFonts w:ascii="Arial Narrow" w:hAnsi="Arial Narrow"/>
          <w:sz w:val="22"/>
          <w:szCs w:val="22"/>
        </w:rPr>
      </w:pPr>
      <w:r w:rsidRPr="00EC2AEA">
        <w:rPr>
          <w:rFonts w:ascii="Arial Narrow" w:hAnsi="Arial Narrow"/>
          <w:i/>
          <w:iCs/>
          <w:sz w:val="18"/>
        </w:rPr>
        <w:t xml:space="preserve">                           </w:t>
      </w:r>
      <w:r w:rsidR="00666E52" w:rsidRPr="00EC2AEA">
        <w:rPr>
          <w:rFonts w:ascii="Arial Narrow" w:hAnsi="Arial Narrow"/>
          <w:i/>
          <w:iCs/>
          <w:sz w:val="18"/>
        </w:rPr>
        <w:t xml:space="preserve">                   </w:t>
      </w:r>
      <w:r w:rsidRPr="00EC2AEA">
        <w:rPr>
          <w:rFonts w:ascii="Arial Narrow" w:hAnsi="Arial Narrow"/>
          <w:i/>
          <w:iCs/>
          <w:sz w:val="18"/>
        </w:rPr>
        <w:t xml:space="preserve"> </w:t>
      </w:r>
    </w:p>
    <w:p w14:paraId="75D8020B" w14:textId="77777777" w:rsidR="008E6C51" w:rsidRDefault="008E6C51" w:rsidP="009A4660">
      <w:pPr>
        <w:pStyle w:val="BodyText"/>
        <w:jc w:val="left"/>
        <w:rPr>
          <w:rFonts w:ascii="Arial Narrow" w:hAnsi="Arial Narrow"/>
          <w:caps w:val="0"/>
          <w:sz w:val="18"/>
          <w:szCs w:val="18"/>
        </w:rPr>
      </w:pPr>
      <w:r w:rsidRPr="00EC2AEA">
        <w:rPr>
          <w:rFonts w:ascii="Arial Narrow" w:hAnsi="Arial Narrow"/>
          <w:sz w:val="18"/>
        </w:rPr>
        <w:t xml:space="preserve">4.   </w:t>
      </w:r>
      <w:r w:rsidRPr="00EC2AEA">
        <w:rPr>
          <w:rFonts w:ascii="Arial Narrow" w:hAnsi="Arial Narrow"/>
          <w:caps w:val="0"/>
          <w:sz w:val="18"/>
          <w:szCs w:val="18"/>
        </w:rPr>
        <w:t xml:space="preserve">Sila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berikan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ulasan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dan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penilaian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terhadap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perkara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berikut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untuk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dijadikan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asas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perakuan</w:t>
      </w:r>
      <w:proofErr w:type="spellEnd"/>
    </w:p>
    <w:p w14:paraId="7AD359E7" w14:textId="54C1F4B7" w:rsidR="008E6C51" w:rsidRPr="00B479EB" w:rsidRDefault="008E6C51" w:rsidP="009A4660">
      <w:pPr>
        <w:pStyle w:val="BodyText"/>
        <w:jc w:val="left"/>
        <w:rPr>
          <w:rFonts w:ascii="Arial Narrow" w:hAnsi="Arial Narrow"/>
          <w:b w:val="0"/>
          <w:i/>
          <w:caps w:val="0"/>
          <w:color w:val="0070C0"/>
          <w:sz w:val="18"/>
          <w:szCs w:val="18"/>
        </w:rPr>
      </w:pPr>
      <w:r w:rsidRPr="00B479EB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(Please provide your comments and </w:t>
      </w:r>
      <w:r w:rsidR="00857672" w:rsidRPr="00B479EB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>assessment</w:t>
      </w:r>
      <w:r w:rsidRPr="00B479EB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 on the following items as the grounds for recommendation)</w:t>
      </w:r>
    </w:p>
    <w:p w14:paraId="192CE124" w14:textId="77777777" w:rsidR="008E6C51" w:rsidRPr="00EC2AEA" w:rsidRDefault="008E6C51" w:rsidP="008E6C51">
      <w:pPr>
        <w:pStyle w:val="BodyText"/>
        <w:rPr>
          <w:rFonts w:ascii="Arial Narrow" w:hAnsi="Arial Narrow"/>
          <w:b w:val="0"/>
          <w:color w:val="0070C0"/>
          <w:sz w:val="18"/>
          <w:szCs w:val="18"/>
        </w:rPr>
      </w:pPr>
    </w:p>
    <w:p w14:paraId="69C5DD0B" w14:textId="3DCA2F1B" w:rsidR="008E6C51" w:rsidRPr="00EC2AEA" w:rsidRDefault="008E6C51" w:rsidP="008E6C51">
      <w:pPr>
        <w:pStyle w:val="BodyText"/>
        <w:rPr>
          <w:rFonts w:ascii="Arial Narrow" w:hAnsi="Arial Narrow"/>
          <w:b w:val="0"/>
          <w:sz w:val="18"/>
          <w:szCs w:val="18"/>
        </w:rPr>
      </w:pPr>
      <w:r w:rsidRPr="00EC2AEA">
        <w:rPr>
          <w:rFonts w:ascii="Arial Narrow" w:hAnsi="Arial Narrow"/>
          <w:b w:val="0"/>
          <w:caps w:val="0"/>
          <w:sz w:val="18"/>
          <w:szCs w:val="18"/>
        </w:rPr>
        <w:t xml:space="preserve">*Skala </w:t>
      </w:r>
      <w:proofErr w:type="spellStart"/>
      <w:r w:rsidRPr="00EC2AEA">
        <w:rPr>
          <w:rFonts w:ascii="Arial Narrow" w:hAnsi="Arial Narrow"/>
          <w:b w:val="0"/>
          <w:caps w:val="0"/>
          <w:sz w:val="18"/>
          <w:szCs w:val="18"/>
        </w:rPr>
        <w:t>Pengukuran</w:t>
      </w:r>
      <w:proofErr w:type="spellEnd"/>
      <w:r w:rsidRPr="00EC2AEA">
        <w:rPr>
          <w:rFonts w:ascii="Arial Narrow" w:hAnsi="Arial Narrow"/>
          <w:b w:val="0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b w:val="0"/>
          <w:caps w:val="0"/>
          <w:sz w:val="18"/>
          <w:szCs w:val="18"/>
        </w:rPr>
        <w:t>Seperti</w:t>
      </w:r>
      <w:proofErr w:type="spellEnd"/>
      <w:r w:rsidRPr="00EC2AEA">
        <w:rPr>
          <w:rFonts w:ascii="Arial Narrow" w:hAnsi="Arial Narrow"/>
          <w:b w:val="0"/>
          <w:caps w:val="0"/>
          <w:sz w:val="18"/>
          <w:szCs w:val="18"/>
        </w:rPr>
        <w:t xml:space="preserve"> </w:t>
      </w:r>
      <w:proofErr w:type="spellStart"/>
      <w:r w:rsidR="00857672">
        <w:rPr>
          <w:rFonts w:ascii="Arial Narrow" w:hAnsi="Arial Narrow"/>
          <w:b w:val="0"/>
          <w:caps w:val="0"/>
          <w:sz w:val="18"/>
          <w:szCs w:val="18"/>
        </w:rPr>
        <w:t>Berikut</w:t>
      </w:r>
      <w:proofErr w:type="spellEnd"/>
      <w:r w:rsidRPr="00EC2AEA">
        <w:rPr>
          <w:rFonts w:ascii="Arial Narrow" w:hAnsi="Arial Narrow"/>
          <w:b w:val="0"/>
          <w:caps w:val="0"/>
          <w:sz w:val="18"/>
          <w:szCs w:val="18"/>
        </w:rPr>
        <w:t>:</w:t>
      </w:r>
    </w:p>
    <w:p w14:paraId="66BDED53" w14:textId="423CFB9A" w:rsidR="008E6C51" w:rsidRPr="00EC2AEA" w:rsidRDefault="008E6C51" w:rsidP="008E6C51">
      <w:pPr>
        <w:pStyle w:val="BodyText"/>
        <w:rPr>
          <w:rFonts w:ascii="Arial Narrow" w:hAnsi="Arial Narrow"/>
          <w:b w:val="0"/>
          <w:sz w:val="18"/>
          <w:szCs w:val="18"/>
        </w:rPr>
      </w:pPr>
      <w:r w:rsidRPr="00EC2AEA">
        <w:rPr>
          <w:rFonts w:ascii="Arial Narrow" w:hAnsi="Arial Narrow"/>
          <w:b w:val="0"/>
          <w:caps w:val="0"/>
          <w:sz w:val="18"/>
          <w:szCs w:val="18"/>
        </w:rPr>
        <w:t>*</w:t>
      </w:r>
      <w:r w:rsidRPr="00EC2AEA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Scale </w:t>
      </w:r>
      <w:r w:rsidR="00857672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>o</w:t>
      </w:r>
      <w:r w:rsidR="00857672" w:rsidRPr="00EC2AEA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f </w:t>
      </w:r>
      <w:r w:rsidRPr="00EC2AEA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Assessment As </w:t>
      </w:r>
      <w:r w:rsidR="00857672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>Follows</w:t>
      </w:r>
      <w:r w:rsidRPr="00EC2AEA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>:</w:t>
      </w:r>
    </w:p>
    <w:p w14:paraId="1F466C6F" w14:textId="77777777" w:rsidR="008E6C51" w:rsidRPr="00EC2AEA" w:rsidRDefault="008E6C51" w:rsidP="008E6C51">
      <w:pPr>
        <w:pStyle w:val="BodyText"/>
        <w:rPr>
          <w:rFonts w:ascii="Arial Narrow" w:hAnsi="Arial Narrow"/>
          <w:b w:val="0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1"/>
        <w:gridCol w:w="1276"/>
        <w:gridCol w:w="1210"/>
        <w:gridCol w:w="1277"/>
        <w:gridCol w:w="1274"/>
      </w:tblGrid>
      <w:tr w:rsidR="008E6C51" w:rsidRPr="00EC2AEA" w14:paraId="45E060C1" w14:textId="77777777" w:rsidTr="00B77F76">
        <w:trPr>
          <w:jc w:val="center"/>
        </w:trPr>
        <w:tc>
          <w:tcPr>
            <w:tcW w:w="1341" w:type="dxa"/>
          </w:tcPr>
          <w:p w14:paraId="6BBAABA6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1</w:t>
            </w:r>
          </w:p>
        </w:tc>
        <w:tc>
          <w:tcPr>
            <w:tcW w:w="1276" w:type="dxa"/>
          </w:tcPr>
          <w:p w14:paraId="7357EA86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2</w:t>
            </w:r>
          </w:p>
        </w:tc>
        <w:tc>
          <w:tcPr>
            <w:tcW w:w="1210" w:type="dxa"/>
          </w:tcPr>
          <w:p w14:paraId="0ECD1430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3</w:t>
            </w:r>
          </w:p>
        </w:tc>
        <w:tc>
          <w:tcPr>
            <w:tcW w:w="1277" w:type="dxa"/>
          </w:tcPr>
          <w:p w14:paraId="6C8C3280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4</w:t>
            </w:r>
          </w:p>
        </w:tc>
        <w:tc>
          <w:tcPr>
            <w:tcW w:w="1274" w:type="dxa"/>
          </w:tcPr>
          <w:p w14:paraId="597A5A20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5</w:t>
            </w:r>
          </w:p>
        </w:tc>
      </w:tr>
      <w:tr w:rsidR="008E6C51" w:rsidRPr="00EC2AEA" w14:paraId="6F112F98" w14:textId="77777777" w:rsidTr="00B77F76">
        <w:trPr>
          <w:jc w:val="center"/>
        </w:trPr>
        <w:tc>
          <w:tcPr>
            <w:tcW w:w="1341" w:type="dxa"/>
          </w:tcPr>
          <w:p w14:paraId="4BECB1DE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sz w:val="16"/>
                <w:szCs w:val="16"/>
              </w:rPr>
              <w:t>Sangat Lemah</w:t>
            </w:r>
          </w:p>
          <w:p w14:paraId="52705EC0" w14:textId="388D1D89" w:rsidR="008E6C51" w:rsidRPr="00EC2AEA" w:rsidRDefault="008E6C51" w:rsidP="00B77F76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Very Weak</w:t>
            </w:r>
          </w:p>
        </w:tc>
        <w:tc>
          <w:tcPr>
            <w:tcW w:w="1276" w:type="dxa"/>
          </w:tcPr>
          <w:p w14:paraId="3BEFC211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sz w:val="16"/>
                <w:szCs w:val="16"/>
              </w:rPr>
              <w:t>Lemah</w:t>
            </w:r>
          </w:p>
          <w:p w14:paraId="77F4E99A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Weak</w:t>
            </w:r>
          </w:p>
        </w:tc>
        <w:tc>
          <w:tcPr>
            <w:tcW w:w="1210" w:type="dxa"/>
          </w:tcPr>
          <w:p w14:paraId="09B2BA93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proofErr w:type="spellStart"/>
            <w:r w:rsidRPr="00EC2AEA">
              <w:rPr>
                <w:rFonts w:ascii="Arial Narrow" w:hAnsi="Arial Narrow" w:cs="Arial"/>
                <w:sz w:val="16"/>
                <w:szCs w:val="16"/>
              </w:rPr>
              <w:t>Memuaskan</w:t>
            </w:r>
            <w:proofErr w:type="spellEnd"/>
          </w:p>
          <w:p w14:paraId="28AC562C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Satisfactory</w:t>
            </w:r>
          </w:p>
        </w:tc>
        <w:tc>
          <w:tcPr>
            <w:tcW w:w="1277" w:type="dxa"/>
          </w:tcPr>
          <w:p w14:paraId="7672955F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sz w:val="16"/>
                <w:szCs w:val="16"/>
              </w:rPr>
              <w:t>Baik</w:t>
            </w:r>
          </w:p>
          <w:p w14:paraId="24D950FA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Good</w:t>
            </w:r>
          </w:p>
        </w:tc>
        <w:tc>
          <w:tcPr>
            <w:tcW w:w="1274" w:type="dxa"/>
          </w:tcPr>
          <w:p w14:paraId="40045D37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proofErr w:type="spellStart"/>
            <w:r w:rsidRPr="00EC2AEA">
              <w:rPr>
                <w:rFonts w:ascii="Arial Narrow" w:hAnsi="Arial Narrow" w:cs="Arial"/>
                <w:sz w:val="16"/>
                <w:szCs w:val="16"/>
              </w:rPr>
              <w:t>Cemerlang</w:t>
            </w:r>
            <w:proofErr w:type="spellEnd"/>
          </w:p>
          <w:p w14:paraId="0278CB05" w14:textId="77777777" w:rsidR="008E6C51" w:rsidRPr="00EC2AEA" w:rsidRDefault="008E6C51" w:rsidP="00B77F76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Excellent</w:t>
            </w:r>
          </w:p>
        </w:tc>
      </w:tr>
    </w:tbl>
    <w:p w14:paraId="015BBD95" w14:textId="77777777" w:rsidR="008E6C51" w:rsidRDefault="008E6C51" w:rsidP="008E6C51">
      <w:pPr>
        <w:ind w:right="1109"/>
        <w:jc w:val="both"/>
        <w:rPr>
          <w:rFonts w:ascii="Arial Narrow" w:hAnsi="Arial Narrow"/>
          <w:sz w:val="18"/>
        </w:rPr>
      </w:pPr>
    </w:p>
    <w:p w14:paraId="6D93B36E" w14:textId="77777777" w:rsidR="008E6C51" w:rsidRDefault="008E6C51" w:rsidP="008E6C51">
      <w:pPr>
        <w:jc w:val="both"/>
        <w:rPr>
          <w:rFonts w:ascii="Arial Narrow" w:hAnsi="Arial Narrow"/>
          <w:i/>
          <w:iCs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72D16F67" w14:textId="77777777" w:rsidTr="00B77F76">
        <w:tc>
          <w:tcPr>
            <w:tcW w:w="10685" w:type="dxa"/>
          </w:tcPr>
          <w:p w14:paraId="2A8ECE6C" w14:textId="77777777" w:rsidR="008E6C51" w:rsidRDefault="008E6C51" w:rsidP="00B77F76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Tajuk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Tesis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CB7F2B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Thesis</w:t>
            </w:r>
            <w:r w:rsidR="00A1000F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 Title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)</w:t>
            </w:r>
          </w:p>
          <w:p w14:paraId="75024301" w14:textId="66DF961D" w:rsidR="00CB7F2B" w:rsidRPr="00CB7F2B" w:rsidRDefault="00CB7F2B" w:rsidP="00B77F76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</w:p>
        </w:tc>
      </w:tr>
      <w:tr w:rsidR="008E6C51" w14:paraId="403CC334" w14:textId="77777777" w:rsidTr="00B77F76">
        <w:trPr>
          <w:trHeight w:val="2060"/>
        </w:trPr>
        <w:tc>
          <w:tcPr>
            <w:tcW w:w="10685" w:type="dxa"/>
          </w:tcPr>
          <w:p w14:paraId="67ABADF0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761974C2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p w14:paraId="49A132A2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2EA2BBF1" w14:textId="77777777" w:rsidTr="00B77F76">
        <w:tc>
          <w:tcPr>
            <w:tcW w:w="10685" w:type="dxa"/>
          </w:tcPr>
          <w:p w14:paraId="4BFFC668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2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Abstrak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Abstract</w:t>
            </w:r>
            <w:r w:rsidRPr="00EC2AEA">
              <w:rPr>
                <w:rFonts w:ascii="Arial Narrow" w:hAnsi="Arial Narrow"/>
                <w:sz w:val="18"/>
              </w:rPr>
              <w:t>)</w:t>
            </w:r>
          </w:p>
          <w:p w14:paraId="19C17B45" w14:textId="4391D0B0" w:rsidR="00CB7F2B" w:rsidRDefault="00CB7F2B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3B6A79CE" w14:textId="77777777" w:rsidTr="00B77F76">
        <w:trPr>
          <w:trHeight w:val="2060"/>
        </w:trPr>
        <w:tc>
          <w:tcPr>
            <w:tcW w:w="10685" w:type="dxa"/>
          </w:tcPr>
          <w:p w14:paraId="3410D708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5161684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7E862BB1" w14:textId="77777777" w:rsidTr="00B77F76">
        <w:tc>
          <w:tcPr>
            <w:tcW w:w="10685" w:type="dxa"/>
          </w:tcPr>
          <w:p w14:paraId="7ECFA1FC" w14:textId="01B42540" w:rsidR="008E6C51" w:rsidRPr="002A51EB" w:rsidRDefault="008E6C51" w:rsidP="00B77F76">
            <w:pPr>
              <w:jc w:val="both"/>
              <w:rPr>
                <w:rFonts w:ascii="Arial Narrow" w:hAnsi="Arial Narrow"/>
                <w:szCs w:val="22"/>
              </w:rPr>
            </w:pPr>
            <w:r w:rsidRPr="002A51EB">
              <w:rPr>
                <w:rFonts w:ascii="Arial Narrow" w:hAnsi="Arial Narrow"/>
                <w:szCs w:val="22"/>
              </w:rPr>
              <w:t>PLO5 (CS): Candidate demonstrate</w:t>
            </w:r>
            <w:r w:rsidR="00A1000F" w:rsidRPr="002A51EB">
              <w:rPr>
                <w:rFonts w:ascii="Arial Narrow" w:hAnsi="Arial Narrow"/>
                <w:szCs w:val="22"/>
              </w:rPr>
              <w:t>s</w:t>
            </w:r>
            <w:r w:rsidRPr="002A51EB">
              <w:rPr>
                <w:rFonts w:ascii="Arial Narrow" w:hAnsi="Arial Narrow"/>
                <w:szCs w:val="22"/>
              </w:rPr>
              <w:t xml:space="preserve"> </w:t>
            </w:r>
            <w:r w:rsidR="006030FB" w:rsidRPr="002A51EB">
              <w:rPr>
                <w:rFonts w:ascii="Arial Narrow" w:hAnsi="Arial Narrow"/>
                <w:szCs w:val="22"/>
              </w:rPr>
              <w:t xml:space="preserve">a </w:t>
            </w:r>
            <w:r w:rsidRPr="002A51EB">
              <w:rPr>
                <w:rFonts w:ascii="Arial Narrow" w:hAnsi="Arial Narrow"/>
                <w:szCs w:val="22"/>
              </w:rPr>
              <w:t>good and concise</w:t>
            </w:r>
            <w:r w:rsidR="00CB7F2B" w:rsidRPr="002A51EB">
              <w:rPr>
                <w:rFonts w:ascii="Arial Narrow" w:hAnsi="Arial Narrow"/>
                <w:szCs w:val="22"/>
              </w:rPr>
              <w:t xml:space="preserve"> abstract</w:t>
            </w:r>
            <w:r w:rsidRPr="002A51EB">
              <w:rPr>
                <w:rFonts w:ascii="Arial Narrow" w:hAnsi="Arial Narrow" w:cs="Arial"/>
                <w:i/>
                <w:color w:val="0070C0"/>
                <w:szCs w:val="22"/>
              </w:rPr>
              <w:t xml:space="preserve"> </w:t>
            </w:r>
            <w:r w:rsidRPr="002A51EB">
              <w:rPr>
                <w:rFonts w:ascii="Arial Narrow" w:hAnsi="Arial Narrow"/>
                <w:szCs w:val="22"/>
              </w:rPr>
              <w:t>writing</w:t>
            </w:r>
            <w:r w:rsidR="00845C66">
              <w:rPr>
                <w:rFonts w:ascii="Arial Narrow" w:hAnsi="Arial Narrow"/>
                <w:szCs w:val="22"/>
              </w:rPr>
              <w:t>.</w:t>
            </w:r>
          </w:p>
        </w:tc>
      </w:tr>
      <w:tr w:rsidR="008E6C51" w14:paraId="4F06A82A" w14:textId="77777777" w:rsidTr="00B77F76">
        <w:tc>
          <w:tcPr>
            <w:tcW w:w="10685" w:type="dxa"/>
          </w:tcPr>
          <w:p w14:paraId="7C471BE9" w14:textId="7CB5F167" w:rsidR="008E6C51" w:rsidRPr="00EC2AEA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A1000F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CB7F2B">
              <w:rPr>
                <w:rFonts w:ascii="Arial" w:hAnsi="Arial" w:cs="Arial"/>
                <w:sz w:val="18"/>
                <w:szCs w:val="18"/>
              </w:rPr>
              <w:t>1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1651EEEE" w14:textId="1A51AB10" w:rsidR="008E6C51" w:rsidRDefault="008E6C51" w:rsidP="008E6C51">
      <w:pPr>
        <w:jc w:val="both"/>
        <w:rPr>
          <w:rFonts w:ascii="Arial Narrow" w:hAnsi="Arial Narrow"/>
          <w:sz w:val="18"/>
        </w:rPr>
      </w:pPr>
    </w:p>
    <w:p w14:paraId="4A1C3A76" w14:textId="77777777" w:rsidR="002A51EB" w:rsidRPr="00EC2AEA" w:rsidRDefault="002A51EB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29EA885A" w14:textId="77777777" w:rsidTr="00B77F76">
        <w:tc>
          <w:tcPr>
            <w:tcW w:w="10685" w:type="dxa"/>
          </w:tcPr>
          <w:p w14:paraId="65BA480A" w14:textId="77777777" w:rsidR="008E6C51" w:rsidRDefault="008E6C51" w:rsidP="00B77F76">
            <w:pPr>
              <w:jc w:val="both"/>
              <w:rPr>
                <w:rFonts w:ascii="Arial Narrow" w:hAnsi="Arial Narrow"/>
                <w:i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3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ngenal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, </w:t>
            </w:r>
            <w:proofErr w:type="spellStart"/>
            <w:r w:rsidR="00A1000F">
              <w:rPr>
                <w:rFonts w:ascii="Arial Narrow" w:hAnsi="Arial Narrow"/>
                <w:sz w:val="18"/>
              </w:rPr>
              <w:t>Permasalahan</w:t>
            </w:r>
            <w:proofErr w:type="spellEnd"/>
            <w:r w:rsidR="00A1000F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nyelidik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,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Objektif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>, Skop</w:t>
            </w:r>
            <w:r w:rsidR="00A1000F">
              <w:rPr>
                <w:rFonts w:ascii="Arial Narrow" w:hAnsi="Arial Narrow"/>
                <w:sz w:val="18"/>
              </w:rPr>
              <w:t>,</w:t>
            </w:r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dll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.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>Introduction, Research Problem, Objective, Scope</w:t>
            </w:r>
            <w:r w:rsidR="00A1000F">
              <w:rPr>
                <w:rFonts w:ascii="Arial Narrow" w:hAnsi="Arial Narrow"/>
                <w:i/>
                <w:color w:val="0070C0"/>
                <w:sz w:val="18"/>
              </w:rPr>
              <w:t>,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 xml:space="preserve"> etc</w:t>
            </w:r>
            <w:r w:rsidRPr="00EC2AEA">
              <w:rPr>
                <w:rFonts w:ascii="Arial Narrow" w:hAnsi="Arial Narrow"/>
                <w:i/>
                <w:sz w:val="18"/>
              </w:rPr>
              <w:t>.)</w:t>
            </w:r>
            <w:r>
              <w:rPr>
                <w:rFonts w:ascii="Arial Narrow" w:hAnsi="Arial Narrow"/>
                <w:i/>
                <w:sz w:val="18"/>
              </w:rPr>
              <w:t xml:space="preserve"> </w:t>
            </w:r>
          </w:p>
          <w:p w14:paraId="403E1CFA" w14:textId="2E6B4EC9" w:rsidR="00CB7F2B" w:rsidRPr="00CB7F2B" w:rsidRDefault="00CB7F2B" w:rsidP="00B77F76">
            <w:pPr>
              <w:jc w:val="both"/>
              <w:rPr>
                <w:rFonts w:ascii="Arial Narrow" w:hAnsi="Arial Narrow"/>
                <w:i/>
                <w:sz w:val="18"/>
              </w:rPr>
            </w:pPr>
          </w:p>
        </w:tc>
      </w:tr>
      <w:tr w:rsidR="008E6C51" w14:paraId="212C3EDE" w14:textId="77777777" w:rsidTr="00B77F76">
        <w:trPr>
          <w:trHeight w:val="2190"/>
        </w:trPr>
        <w:tc>
          <w:tcPr>
            <w:tcW w:w="10685" w:type="dxa"/>
          </w:tcPr>
          <w:p w14:paraId="257D9CE5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EF8B982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6F19289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7C8F513B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49B7AE04" w14:textId="77777777" w:rsidTr="00B77F76">
        <w:tc>
          <w:tcPr>
            <w:tcW w:w="10685" w:type="dxa"/>
          </w:tcPr>
          <w:p w14:paraId="39749CFF" w14:textId="7705C636" w:rsidR="008E6C51" w:rsidRPr="002A51EB" w:rsidRDefault="008E6C51" w:rsidP="00B77F76">
            <w:pPr>
              <w:jc w:val="both"/>
              <w:rPr>
                <w:rFonts w:ascii="Arial Narrow" w:hAnsi="Arial Narrow"/>
                <w:szCs w:val="22"/>
              </w:rPr>
            </w:pPr>
            <w:r w:rsidRPr="002A51EB">
              <w:rPr>
                <w:rFonts w:ascii="Arial Narrow" w:hAnsi="Arial Narrow"/>
                <w:szCs w:val="22"/>
              </w:rPr>
              <w:t>PLO1</w:t>
            </w:r>
            <w:r w:rsidR="00480ADB" w:rsidRPr="002A51EB">
              <w:rPr>
                <w:rFonts w:ascii="Arial Narrow" w:hAnsi="Arial Narrow"/>
                <w:szCs w:val="22"/>
              </w:rPr>
              <w:t xml:space="preserve"> (AKW)</w:t>
            </w:r>
            <w:r w:rsidRPr="002A51EB">
              <w:rPr>
                <w:rFonts w:ascii="Arial Narrow" w:hAnsi="Arial Narrow"/>
                <w:szCs w:val="22"/>
              </w:rPr>
              <w:t>: Candidate demonstrate</w:t>
            </w:r>
            <w:r w:rsidR="00A1000F" w:rsidRPr="002A51EB">
              <w:rPr>
                <w:rFonts w:ascii="Arial Narrow" w:hAnsi="Arial Narrow"/>
                <w:szCs w:val="22"/>
              </w:rPr>
              <w:t>s</w:t>
            </w:r>
            <w:r w:rsidRPr="002A51EB">
              <w:rPr>
                <w:rFonts w:ascii="Arial Narrow" w:hAnsi="Arial Narrow"/>
                <w:szCs w:val="22"/>
              </w:rPr>
              <w:t xml:space="preserve"> critical understanding on Research Problem</w:t>
            </w:r>
            <w:r w:rsidR="00845C66">
              <w:rPr>
                <w:rFonts w:ascii="Arial Narrow" w:hAnsi="Arial Narrow"/>
                <w:szCs w:val="22"/>
              </w:rPr>
              <w:t>.</w:t>
            </w:r>
          </w:p>
        </w:tc>
      </w:tr>
      <w:tr w:rsidR="008E6C51" w14:paraId="3B2DC5C4" w14:textId="77777777" w:rsidTr="00B77F76">
        <w:tc>
          <w:tcPr>
            <w:tcW w:w="10685" w:type="dxa"/>
          </w:tcPr>
          <w:p w14:paraId="269B9EF4" w14:textId="364A9915" w:rsidR="008E6C51" w:rsidRPr="00EC2AEA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A1000F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CB7F2B">
              <w:rPr>
                <w:rFonts w:ascii="Arial" w:hAnsi="Arial" w:cs="Arial"/>
                <w:sz w:val="18"/>
                <w:szCs w:val="18"/>
              </w:rPr>
              <w:t>1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6608C2D9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p w14:paraId="7927E614" w14:textId="50E7D8EB" w:rsidR="006C5D1E" w:rsidRDefault="006C5D1E" w:rsidP="008E6C51">
      <w:pPr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br w:type="page"/>
      </w:r>
    </w:p>
    <w:p w14:paraId="69797EDE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60C98C73" w14:textId="77777777" w:rsidTr="006C5D1E">
        <w:tc>
          <w:tcPr>
            <w:tcW w:w="10459" w:type="dxa"/>
          </w:tcPr>
          <w:p w14:paraId="4B8E6842" w14:textId="77777777" w:rsidR="008E6C51" w:rsidRPr="00EC2AEA" w:rsidRDefault="008E6C51" w:rsidP="00B77F76">
            <w:pPr>
              <w:jc w:val="both"/>
              <w:rPr>
                <w:rFonts w:ascii="Arial Narrow" w:hAnsi="Arial Narrow"/>
                <w:i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4 Kajian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Literatur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>Literature Review</w:t>
            </w:r>
            <w:r w:rsidRPr="00EC2AEA">
              <w:rPr>
                <w:rFonts w:ascii="Arial Narrow" w:hAnsi="Arial Narrow"/>
                <w:i/>
                <w:sz w:val="18"/>
              </w:rPr>
              <w:t>)</w:t>
            </w:r>
            <w:r>
              <w:rPr>
                <w:rFonts w:ascii="Arial Narrow" w:hAnsi="Arial Narrow"/>
                <w:i/>
                <w:sz w:val="18"/>
              </w:rPr>
              <w:t xml:space="preserve"> </w:t>
            </w:r>
          </w:p>
          <w:p w14:paraId="31428A8A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286FCA9A" w14:textId="77777777" w:rsidTr="006C5D1E">
        <w:trPr>
          <w:trHeight w:val="2468"/>
        </w:trPr>
        <w:tc>
          <w:tcPr>
            <w:tcW w:w="10459" w:type="dxa"/>
          </w:tcPr>
          <w:p w14:paraId="2F1DFA16" w14:textId="77777777" w:rsidR="008E6C51" w:rsidRPr="00997684" w:rsidRDefault="008E6C51" w:rsidP="00B77F76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tLeast"/>
              <w:rPr>
                <w:rFonts w:ascii="Times Roman" w:hAnsi="Times Roman" w:cs="Times Roman"/>
                <w:color w:val="000000"/>
                <w:sz w:val="24"/>
                <w:szCs w:val="24"/>
                <w:lang w:eastAsia="en-MY"/>
              </w:rPr>
            </w:pPr>
          </w:p>
          <w:p w14:paraId="2C0FDD75" w14:textId="77777777" w:rsidR="008E6C51" w:rsidRDefault="008E6C51" w:rsidP="00B77F76">
            <w:pPr>
              <w:widowControl w:val="0"/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tLeast"/>
              <w:ind w:hanging="720"/>
              <w:rPr>
                <w:rFonts w:ascii="Times Roman" w:hAnsi="Times Roman" w:cs="Times Roman"/>
                <w:color w:val="000000"/>
                <w:sz w:val="24"/>
                <w:szCs w:val="24"/>
                <w:lang w:eastAsia="en-MY"/>
              </w:rPr>
            </w:pPr>
          </w:p>
          <w:p w14:paraId="4919F0FF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2C31DEA6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369B9DB0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2F3FD1C1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4EB41277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2C00EE8D" w14:textId="3704F86D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4BB4EC7" w14:textId="30CA18B0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421DD18" w14:textId="322BD4A9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68A234C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77AFA592" w14:textId="6D352CB4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460F1494" w14:textId="77777777" w:rsidTr="006C5D1E">
        <w:tc>
          <w:tcPr>
            <w:tcW w:w="10459" w:type="dxa"/>
          </w:tcPr>
          <w:p w14:paraId="63BC3376" w14:textId="2B779589" w:rsidR="008E6C51" w:rsidRPr="002506B5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997684">
              <w:rPr>
                <w:rFonts w:ascii="Arial Narrow" w:hAnsi="Arial Narrow" w:cs="Arial"/>
              </w:rPr>
              <w:t xml:space="preserve">PLO1 </w:t>
            </w:r>
            <w:r>
              <w:rPr>
                <w:rFonts w:ascii="Arial Narrow" w:hAnsi="Arial Narrow" w:cs="Arial"/>
              </w:rPr>
              <w:t>(AKW)</w:t>
            </w:r>
            <w:r w:rsidR="002A51EB">
              <w:rPr>
                <w:rFonts w:ascii="Arial Narrow" w:hAnsi="Arial Narrow" w:cs="Arial"/>
              </w:rPr>
              <w:t>:</w:t>
            </w:r>
            <w:r w:rsidRPr="00997684">
              <w:rPr>
                <w:rFonts w:ascii="Arial Narrow" w:hAnsi="Arial Narrow" w:cs="Arial"/>
              </w:rPr>
              <w:t xml:space="preserve"> The literature review is very comprehensive and describes relevant material</w:t>
            </w:r>
            <w:r w:rsidR="00845C66">
              <w:rPr>
                <w:rFonts w:ascii="Arial Narrow" w:hAnsi="Arial Narrow" w:cs="Arial"/>
              </w:rPr>
              <w:t>.</w:t>
            </w:r>
          </w:p>
        </w:tc>
      </w:tr>
      <w:tr w:rsidR="008E6C51" w14:paraId="372C65E2" w14:textId="77777777" w:rsidTr="006C5D1E">
        <w:tc>
          <w:tcPr>
            <w:tcW w:w="10459" w:type="dxa"/>
          </w:tcPr>
          <w:p w14:paraId="4B953C05" w14:textId="22311549" w:rsidR="008E6C51" w:rsidRPr="002506B5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Pr="002506B5">
              <w:rPr>
                <w:rFonts w:ascii="Arial Narrow" w:hAnsi="Arial Narrow" w:cs="Arial"/>
              </w:rPr>
              <w:t>/</w:t>
            </w:r>
            <w:r w:rsidRPr="00997684">
              <w:rPr>
                <w:rFonts w:ascii="Arial Narrow" w:hAnsi="Arial Narrow" w:cs="Arial"/>
                <w:i/>
                <w:color w:val="0070C0"/>
              </w:rPr>
              <w:t>Scale of assessment:</w:t>
            </w:r>
            <w:r w:rsidRPr="00997684">
              <w:rPr>
                <w:rFonts w:ascii="Arial Narrow" w:hAnsi="Arial Narrow" w:cs="Arial"/>
              </w:rPr>
              <w:t xml:space="preserve">                         1</w:t>
            </w:r>
            <w:r w:rsidR="00CB7F2B" w:rsidRPr="00997684">
              <w:rPr>
                <w:rFonts w:ascii="Arial Narrow" w:hAnsi="Arial Narrow" w:cs="Arial"/>
              </w:rPr>
              <w:tab/>
            </w:r>
            <w:r w:rsidR="00CB7F2B" w:rsidRPr="00997684">
              <w:rPr>
                <w:rFonts w:ascii="Arial Narrow" w:hAnsi="Arial Narrow" w:cs="Arial"/>
              </w:rPr>
              <w:tab/>
            </w:r>
            <w:r w:rsidRPr="00997684">
              <w:rPr>
                <w:rFonts w:ascii="Arial Narrow" w:hAnsi="Arial Narrow" w:cs="Arial"/>
              </w:rPr>
              <w:t>2</w:t>
            </w:r>
            <w:r w:rsidRPr="00997684">
              <w:rPr>
                <w:rFonts w:ascii="Arial Narrow" w:hAnsi="Arial Narrow" w:cs="Arial"/>
              </w:rPr>
              <w:tab/>
              <w:t>3</w:t>
            </w:r>
            <w:r w:rsidRPr="00997684">
              <w:rPr>
                <w:rFonts w:ascii="Arial Narrow" w:hAnsi="Arial Narrow" w:cs="Arial"/>
              </w:rPr>
              <w:tab/>
              <w:t>4</w:t>
            </w:r>
            <w:r w:rsidRPr="00997684">
              <w:rPr>
                <w:rFonts w:ascii="Arial Narrow" w:hAnsi="Arial Narrow" w:cs="Arial"/>
              </w:rPr>
              <w:tab/>
              <w:t>5</w:t>
            </w:r>
          </w:p>
        </w:tc>
      </w:tr>
      <w:tr w:rsidR="008E6C51" w14:paraId="59E8A373" w14:textId="77777777" w:rsidTr="006C5D1E">
        <w:tc>
          <w:tcPr>
            <w:tcW w:w="10459" w:type="dxa"/>
          </w:tcPr>
          <w:p w14:paraId="3D4D4F51" w14:textId="7C67B0AE" w:rsidR="008E6C51" w:rsidRPr="00997684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997684">
              <w:rPr>
                <w:rFonts w:ascii="Arial Narrow" w:hAnsi="Arial Narrow" w:cs="Arial"/>
              </w:rPr>
              <w:t xml:space="preserve">PLO2 </w:t>
            </w:r>
            <w:r>
              <w:rPr>
                <w:rFonts w:ascii="Arial Narrow" w:hAnsi="Arial Narrow" w:cs="Arial"/>
              </w:rPr>
              <w:t>(CG)</w:t>
            </w:r>
            <w:r w:rsidR="002A51EB">
              <w:rPr>
                <w:rFonts w:ascii="Arial Narrow" w:hAnsi="Arial Narrow" w:cs="Arial"/>
              </w:rPr>
              <w:t>:</w:t>
            </w:r>
            <w:r w:rsidRPr="00997684">
              <w:rPr>
                <w:rFonts w:ascii="Arial Narrow" w:hAnsi="Arial Narrow" w:cs="Arial"/>
              </w:rPr>
              <w:t xml:space="preserve"> The literature review is critically connect</w:t>
            </w:r>
            <w:r w:rsidR="00A1000F">
              <w:rPr>
                <w:rFonts w:ascii="Arial Narrow" w:hAnsi="Arial Narrow" w:cs="Arial"/>
              </w:rPr>
              <w:t>ed</w:t>
            </w:r>
            <w:r w:rsidRPr="00997684">
              <w:rPr>
                <w:rFonts w:ascii="Arial Narrow" w:hAnsi="Arial Narrow" w:cs="Arial"/>
              </w:rPr>
              <w:t xml:space="preserve"> with the purpose of the study</w:t>
            </w:r>
            <w:r w:rsidR="00845C66">
              <w:rPr>
                <w:rFonts w:ascii="Arial Narrow" w:hAnsi="Arial Narrow" w:cs="Arial"/>
              </w:rPr>
              <w:t>.</w:t>
            </w:r>
          </w:p>
        </w:tc>
      </w:tr>
      <w:tr w:rsidR="008E6C51" w14:paraId="655C6AF6" w14:textId="77777777" w:rsidTr="006C5D1E">
        <w:tc>
          <w:tcPr>
            <w:tcW w:w="10459" w:type="dxa"/>
          </w:tcPr>
          <w:p w14:paraId="4CD3687D" w14:textId="41FDEF63" w:rsidR="008E6C51" w:rsidRPr="00EC2AEA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Pr="002506B5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CB7F2B">
              <w:rPr>
                <w:rFonts w:ascii="Arial" w:hAnsi="Arial" w:cs="Arial"/>
                <w:sz w:val="18"/>
                <w:szCs w:val="18"/>
              </w:rPr>
              <w:t xml:space="preserve">             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ab/>
              <w:t>3</w:t>
            </w:r>
            <w:r>
              <w:rPr>
                <w:rFonts w:ascii="Arial" w:hAnsi="Arial" w:cs="Arial"/>
                <w:sz w:val="18"/>
                <w:szCs w:val="18"/>
              </w:rPr>
              <w:tab/>
              <w:t>4</w:t>
            </w:r>
            <w:r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25803A42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p w14:paraId="4347B61E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6AF31D22" w14:textId="77777777" w:rsidTr="00B77F76">
        <w:tc>
          <w:tcPr>
            <w:tcW w:w="10685" w:type="dxa"/>
          </w:tcPr>
          <w:p w14:paraId="312262F5" w14:textId="2D7D6E30" w:rsidR="008E6C51" w:rsidRPr="00EC2AEA" w:rsidRDefault="008E6C51" w:rsidP="00B77F76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5 </w:t>
            </w:r>
            <w:proofErr w:type="spellStart"/>
            <w:r w:rsidRPr="00EC2AEA">
              <w:rPr>
                <w:rFonts w:ascii="Arial Narrow" w:hAnsi="Arial Narrow"/>
                <w:sz w:val="18"/>
                <w:szCs w:val="18"/>
              </w:rPr>
              <w:t>Metodologi</w:t>
            </w:r>
            <w:proofErr w:type="spellEnd"/>
            <w:r w:rsidRPr="00EC2AEA">
              <w:rPr>
                <w:rFonts w:ascii="Arial Narrow" w:hAnsi="Arial Narrow"/>
                <w:sz w:val="18"/>
                <w:szCs w:val="18"/>
              </w:rPr>
              <w:t>/Bahan/Reka</w:t>
            </w:r>
            <w:r w:rsidR="00A1000F">
              <w:rPr>
                <w:rFonts w:ascii="Arial Narrow" w:hAnsi="Arial Narrow"/>
                <w:sz w:val="18"/>
                <w:szCs w:val="18"/>
              </w:rPr>
              <w:t xml:space="preserve"> </w:t>
            </w:r>
            <w:proofErr w:type="spellStart"/>
            <w:r w:rsidR="00CB7F2B">
              <w:rPr>
                <w:rFonts w:ascii="Arial Narrow" w:hAnsi="Arial Narrow"/>
                <w:sz w:val="18"/>
                <w:szCs w:val="18"/>
              </w:rPr>
              <w:t>B</w:t>
            </w:r>
            <w:r w:rsidRPr="00EC2AEA">
              <w:rPr>
                <w:rFonts w:ascii="Arial Narrow" w:hAnsi="Arial Narrow"/>
                <w:sz w:val="18"/>
                <w:szCs w:val="18"/>
              </w:rPr>
              <w:t>entuk</w:t>
            </w:r>
            <w:proofErr w:type="spellEnd"/>
            <w:r w:rsidRPr="00EC2AEA">
              <w:rPr>
                <w:rFonts w:ascii="Arial Narrow" w:hAnsi="Arial Narrow"/>
                <w:sz w:val="18"/>
                <w:szCs w:val="18"/>
              </w:rPr>
              <w:t xml:space="preserve"> dan </w:t>
            </w:r>
            <w:proofErr w:type="spellStart"/>
            <w:r w:rsidRPr="00EC2AEA">
              <w:rPr>
                <w:rFonts w:ascii="Arial Narrow" w:hAnsi="Arial Narrow"/>
                <w:sz w:val="18"/>
                <w:szCs w:val="18"/>
              </w:rPr>
              <w:t>Kaedah</w:t>
            </w:r>
            <w:proofErr w:type="spellEnd"/>
            <w:r w:rsidRPr="00EC2AEA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Pr="00B479EB">
              <w:rPr>
                <w:rFonts w:ascii="Arial Narrow" w:hAnsi="Arial Narrow"/>
                <w:color w:val="0070C0"/>
                <w:sz w:val="18"/>
                <w:szCs w:val="18"/>
              </w:rPr>
              <w:t>Methodology/Material/Design and Methods</w:t>
            </w:r>
            <w:r w:rsidRPr="00CB7F2B">
              <w:rPr>
                <w:rFonts w:ascii="Arial Narrow" w:hAnsi="Arial Narrow"/>
                <w:sz w:val="18"/>
                <w:szCs w:val="18"/>
              </w:rPr>
              <w:t>)</w:t>
            </w:r>
            <w:r w:rsidRPr="007B427D">
              <w:rPr>
                <w:rFonts w:ascii="Arial Narrow" w:hAnsi="Arial Narrow"/>
                <w:b/>
                <w:color w:val="0070C0"/>
                <w:sz w:val="18"/>
                <w:szCs w:val="18"/>
              </w:rPr>
              <w:t xml:space="preserve"> </w:t>
            </w:r>
          </w:p>
          <w:p w14:paraId="0F3B247A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3177AEAE" w14:textId="77777777" w:rsidTr="00B77F76">
        <w:trPr>
          <w:trHeight w:val="1979"/>
        </w:trPr>
        <w:tc>
          <w:tcPr>
            <w:tcW w:w="10685" w:type="dxa"/>
          </w:tcPr>
          <w:p w14:paraId="0BB17FC4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4E76975E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432A334F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E36387B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CA8C4F3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B686C15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B1D7A57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3198C3B1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5D319E7" w14:textId="558D4FA1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2934B99E" w14:textId="66C1ABFA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2EEF7DE6" w14:textId="34BD9F7F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99C94CA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337F3096" w14:textId="4C98326B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3FBDEA36" w14:textId="77777777" w:rsidTr="00B77F76">
        <w:tc>
          <w:tcPr>
            <w:tcW w:w="10685" w:type="dxa"/>
          </w:tcPr>
          <w:p w14:paraId="577507ED" w14:textId="41FFDF2D" w:rsidR="008E6C51" w:rsidRPr="002A51EB" w:rsidRDefault="008E6C51" w:rsidP="00B77F76">
            <w:pPr>
              <w:jc w:val="both"/>
              <w:rPr>
                <w:rFonts w:ascii="Arial Narrow" w:hAnsi="Arial Narrow" w:cs="Arial"/>
                <w:szCs w:val="22"/>
              </w:rPr>
            </w:pPr>
            <w:r w:rsidRPr="002A51EB">
              <w:rPr>
                <w:rFonts w:ascii="Arial Narrow" w:hAnsi="Arial Narrow"/>
                <w:szCs w:val="22"/>
              </w:rPr>
              <w:t>PLO3 (PS)</w:t>
            </w:r>
            <w:r w:rsidR="002A51EB">
              <w:rPr>
                <w:rFonts w:ascii="Arial Narrow" w:hAnsi="Arial Narrow"/>
                <w:szCs w:val="22"/>
              </w:rPr>
              <w:t>:</w:t>
            </w:r>
            <w:r w:rsidRPr="002A51EB">
              <w:rPr>
                <w:rFonts w:ascii="Arial Narrow" w:hAnsi="Arial Narrow"/>
                <w:szCs w:val="22"/>
              </w:rPr>
              <w:t xml:space="preserve"> Candidate demonstrat</w:t>
            </w:r>
            <w:r w:rsidR="00A1000F" w:rsidRPr="002A51EB">
              <w:rPr>
                <w:rFonts w:ascii="Arial Narrow" w:hAnsi="Arial Narrow"/>
                <w:szCs w:val="22"/>
              </w:rPr>
              <w:t>es</w:t>
            </w:r>
            <w:r w:rsidRPr="002A51EB">
              <w:rPr>
                <w:rFonts w:ascii="Arial Narrow" w:hAnsi="Arial Narrow"/>
                <w:szCs w:val="22"/>
              </w:rPr>
              <w:t xml:space="preserve"> </w:t>
            </w:r>
            <w:r w:rsidR="00A1000F" w:rsidRPr="002A51EB">
              <w:rPr>
                <w:rFonts w:ascii="Arial Narrow" w:hAnsi="Arial Narrow"/>
                <w:szCs w:val="22"/>
              </w:rPr>
              <w:t xml:space="preserve">a </w:t>
            </w:r>
            <w:r w:rsidRPr="002A51EB">
              <w:rPr>
                <w:rFonts w:ascii="Arial Narrow" w:hAnsi="Arial Narrow"/>
                <w:szCs w:val="22"/>
              </w:rPr>
              <w:t xml:space="preserve">good mastery </w:t>
            </w:r>
            <w:r w:rsidRPr="002A51EB">
              <w:rPr>
                <w:rFonts w:ascii="Arial Narrow" w:hAnsi="Arial Narrow" w:cs="Arial"/>
                <w:iCs/>
                <w:szCs w:val="22"/>
              </w:rPr>
              <w:t xml:space="preserve">of practical skills and scientific skills through </w:t>
            </w:r>
            <w:r w:rsidRPr="002A51EB">
              <w:rPr>
                <w:rFonts w:ascii="Arial Narrow" w:hAnsi="Arial Narrow"/>
                <w:iCs/>
                <w:szCs w:val="22"/>
              </w:rPr>
              <w:t>methodology/material/design and methods</w:t>
            </w:r>
            <w:r w:rsidRPr="002A51EB">
              <w:rPr>
                <w:rFonts w:ascii="Arial Narrow" w:hAnsi="Arial Narrow" w:cs="Arial"/>
                <w:iCs/>
                <w:szCs w:val="22"/>
              </w:rPr>
              <w:t xml:space="preserve"> to solve complex research problems.</w:t>
            </w:r>
          </w:p>
        </w:tc>
      </w:tr>
      <w:tr w:rsidR="008E6C51" w14:paraId="64A6A973" w14:textId="77777777" w:rsidTr="00B77F76">
        <w:tc>
          <w:tcPr>
            <w:tcW w:w="10685" w:type="dxa"/>
          </w:tcPr>
          <w:p w14:paraId="73CEEEA8" w14:textId="14D529C3" w:rsidR="008E6C51" w:rsidRPr="00EC2AEA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Pr="002506B5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CB7F2B">
              <w:rPr>
                <w:rFonts w:ascii="Arial" w:hAnsi="Arial" w:cs="Arial"/>
                <w:sz w:val="18"/>
                <w:szCs w:val="18"/>
              </w:rPr>
              <w:t>1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68BF9BE2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p w14:paraId="19CC17A7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20B28387" w14:textId="77777777" w:rsidTr="00B77F76">
        <w:tc>
          <w:tcPr>
            <w:tcW w:w="10685" w:type="dxa"/>
          </w:tcPr>
          <w:p w14:paraId="45B42062" w14:textId="63F6078B" w:rsidR="008E6C51" w:rsidRPr="00EC2AEA" w:rsidRDefault="008E6C51" w:rsidP="00B77F76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6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Analisis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dan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nyampai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Data/Keputusan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Analysis and Presentation of Data/Findings</w:t>
            </w:r>
            <w:r w:rsidRPr="00967F39">
              <w:rPr>
                <w:rFonts w:ascii="Arial Narrow" w:hAnsi="Arial Narrow"/>
                <w:i/>
                <w:iCs/>
                <w:sz w:val="18"/>
              </w:rPr>
              <w:t>)</w:t>
            </w:r>
            <w:r w:rsidRPr="007B427D">
              <w:rPr>
                <w:rFonts w:ascii="Arial Narrow" w:hAnsi="Arial Narrow"/>
                <w:b/>
                <w:i/>
                <w:iCs/>
                <w:color w:val="0070C0"/>
                <w:sz w:val="18"/>
              </w:rPr>
              <w:t xml:space="preserve"> </w:t>
            </w:r>
          </w:p>
          <w:p w14:paraId="2A4B2AB7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0E39A642" w14:textId="77777777" w:rsidTr="00B77F76">
        <w:trPr>
          <w:trHeight w:val="2544"/>
        </w:trPr>
        <w:tc>
          <w:tcPr>
            <w:tcW w:w="10685" w:type="dxa"/>
          </w:tcPr>
          <w:p w14:paraId="131EB288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C12FA3A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78954133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FA34F4D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2EA17491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734FDA49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25300FAC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11209ACE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B6DE809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12A078DA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9737BE7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4A98061F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10DB03F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0799CE8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6E40B2B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7B6C8BBC" w14:textId="64853F8E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61FB9FE5" w14:textId="77777777" w:rsidTr="00B77F76">
        <w:tc>
          <w:tcPr>
            <w:tcW w:w="10685" w:type="dxa"/>
          </w:tcPr>
          <w:p w14:paraId="54ABE84C" w14:textId="780D9592" w:rsidR="008E6C51" w:rsidRPr="002A51EB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A51EB">
              <w:rPr>
                <w:rFonts w:ascii="Arial Narrow" w:hAnsi="Arial Narrow"/>
              </w:rPr>
              <w:t>PLO5 (CS)</w:t>
            </w:r>
            <w:r w:rsidR="002A51EB">
              <w:rPr>
                <w:rFonts w:ascii="Arial Narrow" w:hAnsi="Arial Narrow"/>
              </w:rPr>
              <w:t>:</w:t>
            </w:r>
            <w:r w:rsidRPr="002A51EB">
              <w:rPr>
                <w:rFonts w:ascii="Arial Narrow" w:hAnsi="Arial Narrow"/>
              </w:rPr>
              <w:t xml:space="preserve"> </w:t>
            </w:r>
            <w:proofErr w:type="gramStart"/>
            <w:r w:rsidRPr="002A51EB">
              <w:rPr>
                <w:rFonts w:ascii="Arial Narrow" w:hAnsi="Arial Narrow" w:cs="Arial"/>
              </w:rPr>
              <w:t>Communicate effectively</w:t>
            </w:r>
            <w:proofErr w:type="gramEnd"/>
            <w:r w:rsidRPr="002A51EB">
              <w:rPr>
                <w:rFonts w:ascii="Arial Narrow" w:hAnsi="Arial Narrow" w:cs="Arial"/>
              </w:rPr>
              <w:t xml:space="preserve"> the knowledge, skills, ideas</w:t>
            </w:r>
            <w:r w:rsidR="006030FB" w:rsidRPr="002A51EB">
              <w:rPr>
                <w:rFonts w:ascii="Arial Narrow" w:hAnsi="Arial Narrow" w:cs="Arial"/>
              </w:rPr>
              <w:t>,</w:t>
            </w:r>
            <w:r w:rsidRPr="002A51EB">
              <w:rPr>
                <w:rFonts w:ascii="Arial Narrow" w:hAnsi="Arial Narrow" w:cs="Arial"/>
              </w:rPr>
              <w:t xml:space="preserve"> and research findings using appropriate methods to peers, scholarly communities, and societies through various medium.</w:t>
            </w:r>
          </w:p>
        </w:tc>
      </w:tr>
      <w:tr w:rsidR="008E6C51" w14:paraId="54BB3E92" w14:textId="77777777" w:rsidTr="00B77F76">
        <w:tc>
          <w:tcPr>
            <w:tcW w:w="10685" w:type="dxa"/>
          </w:tcPr>
          <w:p w14:paraId="0D3210CD" w14:textId="07D21600" w:rsidR="008E6C51" w:rsidRPr="002506B5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Pr="002506B5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CB7F2B">
              <w:rPr>
                <w:rFonts w:ascii="Arial" w:hAnsi="Arial" w:cs="Arial"/>
                <w:sz w:val="18"/>
                <w:szCs w:val="18"/>
              </w:rPr>
              <w:t>1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  <w:tr w:rsidR="008E6C51" w14:paraId="25067FD8" w14:textId="77777777" w:rsidTr="00B77F76">
        <w:tc>
          <w:tcPr>
            <w:tcW w:w="10685" w:type="dxa"/>
          </w:tcPr>
          <w:p w14:paraId="2E5C466D" w14:textId="3350A90C" w:rsidR="008E6C51" w:rsidRPr="002A51EB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A51EB">
              <w:rPr>
                <w:rFonts w:ascii="Arial Narrow" w:hAnsi="Arial Narrow"/>
              </w:rPr>
              <w:t>PLO</w:t>
            </w:r>
            <w:proofErr w:type="gramStart"/>
            <w:r w:rsidRPr="002A51EB">
              <w:rPr>
                <w:rFonts w:ascii="Arial Narrow" w:hAnsi="Arial Narrow"/>
              </w:rPr>
              <w:t>6  (</w:t>
            </w:r>
            <w:proofErr w:type="gramEnd"/>
            <w:r w:rsidRPr="002A51EB">
              <w:rPr>
                <w:rFonts w:ascii="Arial Narrow" w:hAnsi="Arial Narrow"/>
              </w:rPr>
              <w:t>DS)</w:t>
            </w:r>
            <w:r w:rsidR="002A51EB">
              <w:rPr>
                <w:rFonts w:ascii="Arial Narrow" w:hAnsi="Arial Narrow"/>
              </w:rPr>
              <w:t>:</w:t>
            </w:r>
            <w:r w:rsidRPr="002A51EB">
              <w:rPr>
                <w:rFonts w:ascii="Arial Narrow" w:hAnsi="Arial Narrow"/>
              </w:rPr>
              <w:t xml:space="preserve"> </w:t>
            </w:r>
            <w:r w:rsidRPr="002A51EB">
              <w:rPr>
                <w:rFonts w:ascii="Arial Narrow" w:hAnsi="Arial Narrow" w:cs="Arial"/>
              </w:rPr>
              <w:t>Use a broad range of information, media</w:t>
            </w:r>
            <w:r w:rsidR="006030FB" w:rsidRPr="002A51EB">
              <w:rPr>
                <w:rFonts w:ascii="Arial Narrow" w:hAnsi="Arial Narrow" w:cs="Arial"/>
              </w:rPr>
              <w:t>,</w:t>
            </w:r>
            <w:r w:rsidRPr="002A51EB">
              <w:rPr>
                <w:rFonts w:ascii="Arial Narrow" w:hAnsi="Arial Narrow" w:cs="Arial"/>
              </w:rPr>
              <w:t xml:space="preserve"> and technology applications to support study or work.</w:t>
            </w:r>
          </w:p>
        </w:tc>
      </w:tr>
      <w:tr w:rsidR="008E6C51" w14:paraId="4A2C7700" w14:textId="77777777" w:rsidTr="00B77F76">
        <w:tc>
          <w:tcPr>
            <w:tcW w:w="10685" w:type="dxa"/>
          </w:tcPr>
          <w:p w14:paraId="05633672" w14:textId="7B8D6F52" w:rsidR="008E6C51" w:rsidRPr="00EC2AEA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Pr="002506B5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CB7F2B">
              <w:rPr>
                <w:rFonts w:ascii="Arial" w:hAnsi="Arial" w:cs="Arial"/>
                <w:sz w:val="18"/>
                <w:szCs w:val="18"/>
              </w:rPr>
              <w:t>1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5DBE8DB0" w14:textId="243D2F46" w:rsidR="00263F8E" w:rsidRDefault="00BA4ABF" w:rsidP="00BA4ABF">
      <w:pPr>
        <w:tabs>
          <w:tab w:val="left" w:pos="2724"/>
        </w:tabs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tab/>
      </w:r>
    </w:p>
    <w:p w14:paraId="5A4B45A1" w14:textId="77777777" w:rsidR="00BA4ABF" w:rsidRPr="00EC2AEA" w:rsidRDefault="00BA4ABF" w:rsidP="00BA4ABF">
      <w:pPr>
        <w:tabs>
          <w:tab w:val="left" w:pos="2724"/>
        </w:tabs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4B8EEB2C" w14:textId="77777777" w:rsidTr="00B77F76">
        <w:tc>
          <w:tcPr>
            <w:tcW w:w="10685" w:type="dxa"/>
          </w:tcPr>
          <w:p w14:paraId="2FE69862" w14:textId="77777777" w:rsidR="008E6C51" w:rsidRPr="00EC2AEA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7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rbincang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dan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Interpretasi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Keputusan Kajian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>Discussion and Interpretation of Research Results/Findings</w:t>
            </w:r>
            <w:r w:rsidRPr="00CB7F2B">
              <w:rPr>
                <w:rFonts w:ascii="Arial Narrow" w:hAnsi="Arial Narrow"/>
                <w:i/>
                <w:sz w:val="18"/>
              </w:rPr>
              <w:t>)</w:t>
            </w:r>
            <w:r w:rsidRPr="00CB7F2B">
              <w:rPr>
                <w:rFonts w:ascii="Arial Narrow" w:hAnsi="Arial Narrow"/>
                <w:sz w:val="22"/>
              </w:rPr>
              <w:t xml:space="preserve"> </w:t>
            </w:r>
          </w:p>
          <w:p w14:paraId="3C70B9A6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237F3494" w14:textId="77777777" w:rsidTr="00B77F76">
        <w:trPr>
          <w:trHeight w:val="2193"/>
        </w:trPr>
        <w:tc>
          <w:tcPr>
            <w:tcW w:w="10685" w:type="dxa"/>
          </w:tcPr>
          <w:p w14:paraId="44E0D6F8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 </w:t>
            </w:r>
          </w:p>
          <w:p w14:paraId="17499153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75992A0C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E6DDA52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146E1EDC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7B65DF93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24CB7F5E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421EF8A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F0022ED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3BCD356F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120CC14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0A3B5B9" w14:textId="4A87A70F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3B48B7B8" w14:textId="77777777" w:rsidTr="00B77F76">
        <w:tc>
          <w:tcPr>
            <w:tcW w:w="10685" w:type="dxa"/>
          </w:tcPr>
          <w:p w14:paraId="6210D859" w14:textId="30F20A15" w:rsidR="008E6C51" w:rsidRPr="00845C66" w:rsidRDefault="008E6C51" w:rsidP="00B77F76">
            <w:pPr>
              <w:jc w:val="both"/>
              <w:rPr>
                <w:rFonts w:ascii="Arial Narrow" w:hAnsi="Arial Narrow"/>
                <w:iCs/>
                <w:sz w:val="18"/>
              </w:rPr>
            </w:pPr>
            <w:r w:rsidRPr="00845C66">
              <w:rPr>
                <w:rFonts w:ascii="Arial Narrow" w:hAnsi="Arial Narrow" w:cs="Arial"/>
                <w:iCs/>
              </w:rPr>
              <w:t xml:space="preserve">PLO2 </w:t>
            </w:r>
            <w:r w:rsidR="00480ADB" w:rsidRPr="00845C66">
              <w:rPr>
                <w:rFonts w:ascii="Arial Narrow" w:hAnsi="Arial Narrow" w:cs="Arial"/>
                <w:iCs/>
              </w:rPr>
              <w:t>(CG)</w:t>
            </w:r>
            <w:r w:rsidRPr="00845C66">
              <w:rPr>
                <w:rFonts w:ascii="Arial Narrow" w:hAnsi="Arial Narrow" w:cs="Arial"/>
                <w:iCs/>
              </w:rPr>
              <w:t xml:space="preserve">: Critically </w:t>
            </w:r>
            <w:r w:rsidR="00A1000F" w:rsidRPr="00845C66">
              <w:rPr>
                <w:rFonts w:ascii="Arial Narrow" w:hAnsi="Arial Narrow" w:cs="Arial"/>
                <w:iCs/>
              </w:rPr>
              <w:t>discuss</w:t>
            </w:r>
            <w:r w:rsidRPr="00845C66">
              <w:rPr>
                <w:rFonts w:ascii="Arial Narrow" w:hAnsi="Arial Narrow" w:cs="Arial"/>
                <w:iCs/>
              </w:rPr>
              <w:t xml:space="preserve"> and synthesis Research Results/Findings</w:t>
            </w:r>
            <w:r w:rsidR="00845C66">
              <w:rPr>
                <w:rFonts w:ascii="Arial Narrow" w:hAnsi="Arial Narrow" w:cs="Arial"/>
                <w:iCs/>
              </w:rPr>
              <w:t>.</w:t>
            </w:r>
          </w:p>
        </w:tc>
      </w:tr>
      <w:tr w:rsidR="008E6C51" w14:paraId="3CF157AB" w14:textId="77777777" w:rsidTr="00B77F76">
        <w:tc>
          <w:tcPr>
            <w:tcW w:w="10685" w:type="dxa"/>
          </w:tcPr>
          <w:p w14:paraId="6FBCE6DB" w14:textId="741D5816" w:rsidR="008E6C51" w:rsidRPr="002506B5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Pr="002506B5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CB7F2B">
              <w:rPr>
                <w:rFonts w:ascii="Arial" w:hAnsi="Arial" w:cs="Arial"/>
                <w:sz w:val="18"/>
                <w:szCs w:val="18"/>
              </w:rPr>
              <w:t>1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  <w:tr w:rsidR="008E6C51" w14:paraId="1ED6E7A9" w14:textId="77777777" w:rsidTr="00B77F76">
        <w:tc>
          <w:tcPr>
            <w:tcW w:w="10685" w:type="dxa"/>
          </w:tcPr>
          <w:p w14:paraId="11BD1B8F" w14:textId="50799FAB" w:rsidR="008E6C51" w:rsidRPr="00845C66" w:rsidRDefault="008E6C51" w:rsidP="00B77F76">
            <w:pPr>
              <w:jc w:val="both"/>
              <w:rPr>
                <w:rFonts w:ascii="Arial Narrow" w:hAnsi="Arial Narrow" w:cs="Arial"/>
                <w:iCs/>
              </w:rPr>
            </w:pPr>
            <w:r w:rsidRPr="00845C66">
              <w:rPr>
                <w:rFonts w:ascii="Arial Narrow" w:hAnsi="Arial Narrow" w:cs="Arial"/>
                <w:iCs/>
              </w:rPr>
              <w:t xml:space="preserve">PLO7 </w:t>
            </w:r>
            <w:r w:rsidR="00480ADB" w:rsidRPr="00845C66">
              <w:rPr>
                <w:rFonts w:ascii="Arial Narrow" w:hAnsi="Arial Narrow" w:cs="Arial"/>
                <w:iCs/>
              </w:rPr>
              <w:t>(NS)</w:t>
            </w:r>
            <w:r w:rsidRPr="00845C66">
              <w:rPr>
                <w:rFonts w:ascii="Arial Narrow" w:hAnsi="Arial Narrow" w:cs="Arial"/>
                <w:iCs/>
              </w:rPr>
              <w:t>: Interpret and Undertake critical evaluation of numerical and graphical data</w:t>
            </w:r>
            <w:r w:rsidR="00845C66">
              <w:rPr>
                <w:rFonts w:ascii="Arial Narrow" w:hAnsi="Arial Narrow" w:cs="Arial"/>
                <w:iCs/>
              </w:rPr>
              <w:t>.</w:t>
            </w:r>
          </w:p>
        </w:tc>
      </w:tr>
      <w:tr w:rsidR="008E6C51" w14:paraId="583C663F" w14:textId="77777777" w:rsidTr="00B77F76">
        <w:tc>
          <w:tcPr>
            <w:tcW w:w="10685" w:type="dxa"/>
          </w:tcPr>
          <w:p w14:paraId="35820667" w14:textId="57588EC6" w:rsidR="008E6C51" w:rsidRPr="00EC2AEA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Pr="002506B5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CB7F2B">
              <w:rPr>
                <w:rFonts w:ascii="Arial" w:hAnsi="Arial" w:cs="Arial"/>
                <w:sz w:val="18"/>
                <w:szCs w:val="18"/>
              </w:rPr>
              <w:t>1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202B6E02" w14:textId="11573AEE" w:rsidR="008E6C51" w:rsidRDefault="008E6C51" w:rsidP="008E6C51">
      <w:pPr>
        <w:jc w:val="both"/>
        <w:rPr>
          <w:rFonts w:ascii="Arial Narrow" w:hAnsi="Arial Narrow"/>
          <w:sz w:val="18"/>
        </w:rPr>
      </w:pPr>
    </w:p>
    <w:p w14:paraId="5A7C6ED0" w14:textId="77777777" w:rsidR="002A51EB" w:rsidRPr="00EC2AEA" w:rsidRDefault="002A51EB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13198159" w14:textId="77777777" w:rsidTr="00B77F76">
        <w:tc>
          <w:tcPr>
            <w:tcW w:w="10685" w:type="dxa"/>
          </w:tcPr>
          <w:p w14:paraId="3D280484" w14:textId="22F43F7D" w:rsidR="008E6C51" w:rsidRPr="00EC2AEA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8 Kesimpulan dan Cadangan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Pr="00CB7F2B">
              <w:rPr>
                <w:rFonts w:ascii="Arial Narrow" w:hAnsi="Arial Narrow"/>
                <w:i/>
                <w:color w:val="0070C0"/>
                <w:sz w:val="18"/>
              </w:rPr>
              <w:t>Conclusion and Recommendations</w:t>
            </w:r>
            <w:r w:rsidR="006030FB">
              <w:rPr>
                <w:rFonts w:ascii="Arial Narrow" w:hAnsi="Arial Narrow"/>
                <w:i/>
                <w:sz w:val="18"/>
              </w:rPr>
              <w:t>)</w:t>
            </w:r>
          </w:p>
          <w:p w14:paraId="434201DD" w14:textId="77777777" w:rsidR="008E6C51" w:rsidRPr="00EC2AEA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64E40D1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63CCFE46" w14:textId="77777777" w:rsidTr="00B77F76">
        <w:trPr>
          <w:trHeight w:val="2043"/>
        </w:trPr>
        <w:tc>
          <w:tcPr>
            <w:tcW w:w="10685" w:type="dxa"/>
          </w:tcPr>
          <w:p w14:paraId="6B4A519A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AA8B36F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1BF51DA2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1C31C38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256A0E8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17A7B4EB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48C496C7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7DDBEFE6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A6A3842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30C2610D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48D80413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BDB2413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483EAA1" w14:textId="22212026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21E36FFD" w14:textId="77777777" w:rsidTr="00B77F76">
        <w:tc>
          <w:tcPr>
            <w:tcW w:w="10685" w:type="dxa"/>
          </w:tcPr>
          <w:p w14:paraId="4A43B0D3" w14:textId="4F8438CF" w:rsidR="008E6C51" w:rsidRPr="00845C66" w:rsidRDefault="008E6C51" w:rsidP="00B77F76">
            <w:pPr>
              <w:jc w:val="both"/>
              <w:rPr>
                <w:rFonts w:ascii="Arial Narrow" w:hAnsi="Arial Narrow" w:cs="Arial"/>
                <w:szCs w:val="22"/>
              </w:rPr>
            </w:pPr>
            <w:r w:rsidRPr="00845C66">
              <w:rPr>
                <w:rFonts w:ascii="Arial Narrow" w:hAnsi="Arial Narrow"/>
                <w:szCs w:val="22"/>
              </w:rPr>
              <w:t>PLO2 (CG)</w:t>
            </w:r>
            <w:r w:rsidR="00845C66">
              <w:rPr>
                <w:rFonts w:ascii="Arial Narrow" w:hAnsi="Arial Narrow"/>
                <w:szCs w:val="22"/>
              </w:rPr>
              <w:t>:</w:t>
            </w:r>
            <w:r w:rsidRPr="00845C66">
              <w:rPr>
                <w:rFonts w:ascii="Arial Narrow" w:hAnsi="Arial Narrow"/>
                <w:szCs w:val="22"/>
              </w:rPr>
              <w:t xml:space="preserve"> Contribution towards advance knowledge (Scholarship of Knowledge)</w:t>
            </w:r>
            <w:r w:rsidR="00845C66" w:rsidRPr="00845C66">
              <w:rPr>
                <w:rFonts w:ascii="Arial Narrow" w:hAnsi="Arial Narrow"/>
                <w:szCs w:val="22"/>
              </w:rPr>
              <w:t>.</w:t>
            </w:r>
          </w:p>
        </w:tc>
      </w:tr>
      <w:tr w:rsidR="008E6C51" w14:paraId="5509FADE" w14:textId="77777777" w:rsidTr="00B77F76">
        <w:tc>
          <w:tcPr>
            <w:tcW w:w="10685" w:type="dxa"/>
          </w:tcPr>
          <w:p w14:paraId="2D4BEE84" w14:textId="31D4B970" w:rsidR="008E6C51" w:rsidRPr="00EC2AEA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A1000F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CB7F2B">
              <w:rPr>
                <w:rFonts w:ascii="Arial" w:hAnsi="Arial" w:cs="Arial"/>
                <w:sz w:val="18"/>
                <w:szCs w:val="18"/>
              </w:rPr>
              <w:t>1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7AEA0A56" w14:textId="72B3FDCC" w:rsidR="008E6C51" w:rsidRDefault="008E6C51" w:rsidP="008E6C51">
      <w:pPr>
        <w:jc w:val="both"/>
        <w:rPr>
          <w:rFonts w:ascii="Arial Narrow" w:hAnsi="Arial Narrow"/>
          <w:sz w:val="18"/>
        </w:rPr>
      </w:pPr>
    </w:p>
    <w:p w14:paraId="7E1C6BF3" w14:textId="77777777" w:rsidR="002A51EB" w:rsidRPr="00EC2AEA" w:rsidRDefault="002A51EB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05828BF2" w14:textId="77777777" w:rsidTr="00B77F76">
        <w:tc>
          <w:tcPr>
            <w:tcW w:w="10685" w:type="dxa"/>
          </w:tcPr>
          <w:p w14:paraId="7F9B7076" w14:textId="5A8CD514" w:rsidR="008E6C51" w:rsidRPr="00EC2AEA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9 </w:t>
            </w:r>
            <w:r w:rsidR="00A1000F">
              <w:rPr>
                <w:rFonts w:ascii="Arial Narrow" w:hAnsi="Arial Narrow"/>
                <w:sz w:val="18"/>
              </w:rPr>
              <w:t>Gaya</w:t>
            </w:r>
            <w:r w:rsidR="00A1000F"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nulis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>Writing Style</w:t>
            </w:r>
            <w:r w:rsidRPr="002A51EB">
              <w:rPr>
                <w:rFonts w:ascii="Arial Narrow" w:hAnsi="Arial Narrow"/>
                <w:i/>
                <w:sz w:val="18"/>
              </w:rPr>
              <w:t>)</w:t>
            </w:r>
            <w:r w:rsidRPr="00B479EB">
              <w:rPr>
                <w:rFonts w:ascii="Arial Narrow" w:hAnsi="Arial Narrow"/>
                <w:color w:val="0070C0"/>
                <w:sz w:val="18"/>
              </w:rPr>
              <w:t xml:space="preserve"> </w:t>
            </w:r>
          </w:p>
          <w:p w14:paraId="09365C60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29E4498B" w14:textId="77777777" w:rsidTr="00B77F76">
        <w:trPr>
          <w:trHeight w:val="2255"/>
        </w:trPr>
        <w:tc>
          <w:tcPr>
            <w:tcW w:w="10685" w:type="dxa"/>
          </w:tcPr>
          <w:p w14:paraId="1B75DB8C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CC3C506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7DA6347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120C598D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2F4A476E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3D70C9B3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6379621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3A56199E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A004FFC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64F2CC5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4CC7690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39DC08CC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7C3F77CF" w14:textId="12ED6F85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5B017F46" w14:textId="77777777" w:rsidTr="00B77F76">
        <w:tc>
          <w:tcPr>
            <w:tcW w:w="10685" w:type="dxa"/>
          </w:tcPr>
          <w:p w14:paraId="35E63163" w14:textId="558100E2" w:rsidR="008E6C51" w:rsidRPr="00845C66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845C66">
              <w:rPr>
                <w:rFonts w:ascii="Arial Narrow" w:hAnsi="Arial Narrow" w:cs="Arial"/>
              </w:rPr>
              <w:t>PLO5 (CS): Communicate effectively through writing the knowledge, skills, ideas and research findings to peers, scholarly communities, and societies.</w:t>
            </w:r>
          </w:p>
        </w:tc>
      </w:tr>
      <w:tr w:rsidR="008E6C51" w14:paraId="3DE94702" w14:textId="77777777" w:rsidTr="00B77F76">
        <w:tc>
          <w:tcPr>
            <w:tcW w:w="10685" w:type="dxa"/>
          </w:tcPr>
          <w:p w14:paraId="637C983D" w14:textId="0AD69265" w:rsidR="008E6C51" w:rsidRPr="00EC2AEA" w:rsidRDefault="008E6C51" w:rsidP="00B77F76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A1000F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CB7F2B">
              <w:rPr>
                <w:rFonts w:ascii="Arial" w:hAnsi="Arial" w:cs="Arial"/>
                <w:sz w:val="18"/>
                <w:szCs w:val="18"/>
              </w:rPr>
              <w:t>1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CB7F2B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3955F251" w14:textId="77777777" w:rsidR="008E6C51" w:rsidRDefault="008E6C51" w:rsidP="008E6C51">
      <w:pPr>
        <w:jc w:val="both"/>
        <w:rPr>
          <w:rFonts w:ascii="Arial Narrow" w:hAnsi="Arial Narrow"/>
          <w:sz w:val="18"/>
        </w:rPr>
      </w:pPr>
    </w:p>
    <w:p w14:paraId="313DD80E" w14:textId="544B4942" w:rsidR="00845C66" w:rsidRDefault="00845C66" w:rsidP="008E6C51">
      <w:pPr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br w:type="page"/>
      </w:r>
    </w:p>
    <w:p w14:paraId="67463E18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589846C4" w14:textId="77777777" w:rsidTr="00B77F76">
        <w:tc>
          <w:tcPr>
            <w:tcW w:w="10685" w:type="dxa"/>
          </w:tcPr>
          <w:p w14:paraId="2C9667A1" w14:textId="183D1509" w:rsidR="008E6C51" w:rsidRPr="00EC2AEA" w:rsidRDefault="008E6C51" w:rsidP="00B77F76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0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Kekuat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Tesis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Strength of the </w:t>
            </w:r>
            <w:r w:rsidR="00967F39">
              <w:rPr>
                <w:rFonts w:ascii="Arial Narrow" w:hAnsi="Arial Narrow"/>
                <w:i/>
                <w:iCs/>
                <w:color w:val="0070C0"/>
                <w:sz w:val="18"/>
              </w:rPr>
              <w:t>T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hesis</w:t>
            </w:r>
            <w:r w:rsidRPr="00845C66">
              <w:rPr>
                <w:rFonts w:ascii="Arial Narrow" w:hAnsi="Arial Narrow"/>
                <w:i/>
                <w:iCs/>
                <w:sz w:val="18"/>
              </w:rPr>
              <w:t>)</w:t>
            </w:r>
          </w:p>
          <w:p w14:paraId="21125D76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74A1F0F3" w14:textId="77777777" w:rsidTr="00B77F76">
        <w:trPr>
          <w:trHeight w:val="1334"/>
        </w:trPr>
        <w:tc>
          <w:tcPr>
            <w:tcW w:w="10685" w:type="dxa"/>
          </w:tcPr>
          <w:p w14:paraId="45271011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4D0574F3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594E494F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061AC1E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394D37BE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1FAF95F7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0C4D625B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47E56329" w14:textId="7777777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  <w:p w14:paraId="64DFB14E" w14:textId="0FC306B7" w:rsidR="00263F8E" w:rsidRDefault="00263F8E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03A57E89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p w14:paraId="7EF402BE" w14:textId="77777777" w:rsidR="008E6C51" w:rsidRPr="00EC2AEA" w:rsidRDefault="008E6C51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2ED37DB4" w14:textId="77777777" w:rsidTr="00B77F76">
        <w:tc>
          <w:tcPr>
            <w:tcW w:w="10685" w:type="dxa"/>
          </w:tcPr>
          <w:p w14:paraId="721A1CF8" w14:textId="535C6935" w:rsidR="008E6C51" w:rsidRPr="00EC2AEA" w:rsidRDefault="008E6C51" w:rsidP="00B77F76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>4.11</w:t>
            </w:r>
            <w:r w:rsidR="002A51EB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Kelemah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Tesis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Weakness of the </w:t>
            </w:r>
            <w:r w:rsidR="00967F39">
              <w:rPr>
                <w:rFonts w:ascii="Arial Narrow" w:hAnsi="Arial Narrow"/>
                <w:i/>
                <w:iCs/>
                <w:color w:val="0070C0"/>
                <w:sz w:val="18"/>
              </w:rPr>
              <w:t>T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hesis</w:t>
            </w:r>
            <w:r w:rsidRPr="00845C66">
              <w:rPr>
                <w:rFonts w:ascii="Arial Narrow" w:hAnsi="Arial Narrow"/>
                <w:i/>
                <w:iCs/>
                <w:sz w:val="18"/>
              </w:rPr>
              <w:t>)</w:t>
            </w:r>
          </w:p>
          <w:p w14:paraId="6ED6504D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0ADC84A1" w14:textId="77777777" w:rsidTr="00B77F76">
        <w:trPr>
          <w:trHeight w:val="2861"/>
        </w:trPr>
        <w:tc>
          <w:tcPr>
            <w:tcW w:w="10685" w:type="dxa"/>
          </w:tcPr>
          <w:p w14:paraId="028A333E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48D8C352" w14:textId="23663866" w:rsidR="008E6C51" w:rsidRDefault="008E6C51" w:rsidP="008E6C51">
      <w:pPr>
        <w:jc w:val="both"/>
        <w:rPr>
          <w:rFonts w:ascii="Arial Narrow" w:hAnsi="Arial Narrow"/>
          <w:sz w:val="18"/>
        </w:rPr>
      </w:pPr>
    </w:p>
    <w:p w14:paraId="238E62EB" w14:textId="77777777" w:rsidR="002A51EB" w:rsidRPr="00EC2AEA" w:rsidRDefault="002A51EB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6762CA19" w14:textId="77777777" w:rsidTr="00B77F76">
        <w:tc>
          <w:tcPr>
            <w:tcW w:w="10685" w:type="dxa"/>
          </w:tcPr>
          <w:p w14:paraId="3EC9FF6A" w14:textId="0FDE6BD6" w:rsidR="008E6C51" w:rsidRPr="00EC2AEA" w:rsidRDefault="008E6C51" w:rsidP="00B77F76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2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Kepenting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Kajian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Significance of the </w:t>
            </w:r>
            <w:r w:rsidR="00967F39">
              <w:rPr>
                <w:rFonts w:ascii="Arial Narrow" w:hAnsi="Arial Narrow"/>
                <w:i/>
                <w:iCs/>
                <w:color w:val="0070C0"/>
                <w:sz w:val="18"/>
              </w:rPr>
              <w:t>S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tudy</w:t>
            </w:r>
            <w:r w:rsidRPr="00845C66">
              <w:rPr>
                <w:rFonts w:ascii="Arial Narrow" w:hAnsi="Arial Narrow"/>
                <w:i/>
                <w:iCs/>
                <w:sz w:val="18"/>
              </w:rPr>
              <w:t>)</w:t>
            </w:r>
          </w:p>
          <w:p w14:paraId="66585FDF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39D5D1C2" w14:textId="77777777" w:rsidTr="00B77F76">
        <w:trPr>
          <w:trHeight w:val="2717"/>
        </w:trPr>
        <w:tc>
          <w:tcPr>
            <w:tcW w:w="10685" w:type="dxa"/>
          </w:tcPr>
          <w:p w14:paraId="53F003FD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657B6ABE" w14:textId="28759E40" w:rsidR="008E6C51" w:rsidRDefault="008E6C51" w:rsidP="008E6C51">
      <w:pPr>
        <w:jc w:val="both"/>
        <w:rPr>
          <w:rFonts w:ascii="Arial Narrow" w:hAnsi="Arial Narrow"/>
          <w:sz w:val="18"/>
        </w:rPr>
      </w:pPr>
    </w:p>
    <w:p w14:paraId="4344BEAA" w14:textId="77777777" w:rsidR="002A51EB" w:rsidRDefault="002A51EB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738D1BFB" w14:textId="77777777" w:rsidTr="00B77F76">
        <w:tc>
          <w:tcPr>
            <w:tcW w:w="10685" w:type="dxa"/>
          </w:tcPr>
          <w:p w14:paraId="4ABAE905" w14:textId="56128AB2" w:rsidR="008E6C51" w:rsidRPr="002A51EB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3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raku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="00967F39">
              <w:rPr>
                <w:rFonts w:ascii="Arial Narrow" w:hAnsi="Arial Narrow"/>
                <w:sz w:val="18"/>
              </w:rPr>
              <w:t>P</w:t>
            </w:r>
            <w:r w:rsidRPr="00EC2AEA">
              <w:rPr>
                <w:rFonts w:ascii="Arial Narrow" w:hAnsi="Arial Narrow"/>
                <w:sz w:val="18"/>
              </w:rPr>
              <w:t>enganugerah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Recommendation for the </w:t>
            </w:r>
            <w:r w:rsidR="00967F39">
              <w:rPr>
                <w:rFonts w:ascii="Arial Narrow" w:hAnsi="Arial Narrow"/>
                <w:i/>
                <w:iCs/>
                <w:color w:val="0070C0"/>
                <w:sz w:val="18"/>
              </w:rPr>
              <w:t>A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ward</w:t>
            </w:r>
            <w:r w:rsidRPr="002A51EB">
              <w:rPr>
                <w:rFonts w:ascii="Arial Narrow" w:hAnsi="Arial Narrow"/>
                <w:i/>
                <w:iCs/>
                <w:sz w:val="18"/>
              </w:rPr>
              <w:t>)</w:t>
            </w:r>
          </w:p>
          <w:p w14:paraId="7F8A312A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07A91034" w14:textId="77777777" w:rsidTr="00B77F76">
        <w:trPr>
          <w:trHeight w:val="2501"/>
        </w:trPr>
        <w:tc>
          <w:tcPr>
            <w:tcW w:w="10685" w:type="dxa"/>
          </w:tcPr>
          <w:p w14:paraId="0777529D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7BDF5315" w14:textId="3F534930" w:rsidR="008E6C51" w:rsidRDefault="008E6C51" w:rsidP="008E6C51">
      <w:pPr>
        <w:jc w:val="both"/>
        <w:rPr>
          <w:rFonts w:ascii="Arial Narrow" w:hAnsi="Arial Narrow"/>
          <w:sz w:val="18"/>
        </w:rPr>
      </w:pPr>
    </w:p>
    <w:p w14:paraId="792B9093" w14:textId="16EE40DD" w:rsidR="00845C66" w:rsidRDefault="00845C66" w:rsidP="008E6C51">
      <w:pPr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br w:type="page"/>
      </w:r>
    </w:p>
    <w:p w14:paraId="4D3B14E8" w14:textId="77777777" w:rsidR="002A51EB" w:rsidRDefault="002A51EB" w:rsidP="008E6C5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8E6C51" w14:paraId="0607D016" w14:textId="77777777" w:rsidTr="00B77F76">
        <w:tc>
          <w:tcPr>
            <w:tcW w:w="10685" w:type="dxa"/>
          </w:tcPr>
          <w:p w14:paraId="418355AC" w14:textId="77777777" w:rsidR="008E6C51" w:rsidRPr="00EC2AEA" w:rsidRDefault="008E6C51" w:rsidP="00B77F76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4 Lain-lain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ulas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Other comments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)</w:t>
            </w:r>
          </w:p>
          <w:p w14:paraId="667A89DD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8E6C51" w14:paraId="7EFF5155" w14:textId="77777777" w:rsidTr="00B77F76">
        <w:trPr>
          <w:trHeight w:val="2060"/>
        </w:trPr>
        <w:tc>
          <w:tcPr>
            <w:tcW w:w="10685" w:type="dxa"/>
          </w:tcPr>
          <w:p w14:paraId="74C68593" w14:textId="77777777" w:rsidR="008E6C51" w:rsidRDefault="008E6C51" w:rsidP="00B77F76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23E030AD" w14:textId="77777777" w:rsidR="008E6C51" w:rsidRDefault="008E6C51" w:rsidP="008E6C51">
      <w:pPr>
        <w:rPr>
          <w:rFonts w:ascii="Arial Narrow" w:hAnsi="Arial Narrow"/>
          <w:sz w:val="18"/>
        </w:rPr>
      </w:pPr>
    </w:p>
    <w:p w14:paraId="6AB82DFE" w14:textId="77777777" w:rsidR="008E6C51" w:rsidRPr="00B769D2" w:rsidRDefault="008E6C51" w:rsidP="008E6C51">
      <w:pPr>
        <w:ind w:left="142" w:right="1035" w:hanging="142"/>
        <w:jc w:val="both"/>
        <w:rPr>
          <w:rFonts w:ascii="Arial Narrow" w:hAnsi="Arial Narrow" w:cs="Arial"/>
          <w:i/>
          <w:lang w:val="ms-MY"/>
        </w:rPr>
      </w:pPr>
    </w:p>
    <w:p w14:paraId="663F71BE" w14:textId="77777777" w:rsidR="008E6C51" w:rsidRDefault="008E6C51" w:rsidP="008E6C51"/>
    <w:p w14:paraId="2AFB7585" w14:textId="77777777" w:rsidR="008E6C51" w:rsidRDefault="008E6C51" w:rsidP="008E6C51">
      <w:pPr>
        <w:rPr>
          <w:rFonts w:ascii="Arial Narrow" w:hAnsi="Arial Narrow"/>
        </w:rPr>
      </w:pPr>
    </w:p>
    <w:p w14:paraId="0BD82D96" w14:textId="77777777" w:rsidR="008E6C51" w:rsidRDefault="008E6C51" w:rsidP="008E6C51">
      <w:pPr>
        <w:rPr>
          <w:rFonts w:ascii="Arial Narrow" w:hAnsi="Arial Narrow"/>
        </w:rPr>
      </w:pPr>
    </w:p>
    <w:p w14:paraId="7F5984CB" w14:textId="77777777" w:rsidR="008E6C51" w:rsidRDefault="008E6C51" w:rsidP="008E6C51">
      <w:pPr>
        <w:rPr>
          <w:rFonts w:ascii="Arial Narrow" w:hAnsi="Arial Narrow"/>
        </w:rPr>
      </w:pPr>
    </w:p>
    <w:p w14:paraId="28484D85" w14:textId="77777777" w:rsidR="008E6C51" w:rsidRPr="0083270C" w:rsidRDefault="008E6C51" w:rsidP="008E6C51">
      <w:pPr>
        <w:rPr>
          <w:rFonts w:ascii="Arial Narrow" w:hAnsi="Arial Narrow"/>
        </w:rPr>
      </w:pPr>
      <w:r w:rsidRPr="0083270C">
        <w:rPr>
          <w:rFonts w:ascii="Arial Narrow" w:hAnsi="Arial Narrow"/>
        </w:rPr>
        <w:t>……………………………</w:t>
      </w:r>
      <w:r>
        <w:rPr>
          <w:rFonts w:ascii="Arial Narrow" w:hAnsi="Arial Narrow"/>
        </w:rPr>
        <w:t>………………</w:t>
      </w:r>
    </w:p>
    <w:p w14:paraId="78D29ED6" w14:textId="47446AD3" w:rsidR="008E6C51" w:rsidRPr="0083270C" w:rsidRDefault="008E6C51" w:rsidP="008E6C51">
      <w:pPr>
        <w:rPr>
          <w:rFonts w:ascii="Arial Narrow" w:hAnsi="Arial Narrow" w:cs="Arial"/>
        </w:rPr>
      </w:pPr>
      <w:r w:rsidRPr="0083270C">
        <w:rPr>
          <w:rFonts w:ascii="Arial Narrow" w:hAnsi="Arial Narrow" w:cs="Arial"/>
        </w:rPr>
        <w:t xml:space="preserve">Nama </w:t>
      </w:r>
      <w:proofErr w:type="spellStart"/>
      <w:r w:rsidRPr="0083270C">
        <w:rPr>
          <w:rFonts w:ascii="Arial Narrow" w:hAnsi="Arial Narrow" w:cs="Arial"/>
        </w:rPr>
        <w:t>Pemeriksa</w:t>
      </w:r>
      <w:proofErr w:type="spellEnd"/>
      <w:r w:rsidR="00A1000F">
        <w:rPr>
          <w:rFonts w:ascii="Arial Narrow" w:hAnsi="Arial Narrow" w:cs="Arial"/>
        </w:rPr>
        <w:t>/</w:t>
      </w:r>
      <w:r w:rsidRPr="00EB52EE">
        <w:rPr>
          <w:rFonts w:ascii="Arial Narrow" w:hAnsi="Arial Narrow" w:cs="Arial"/>
          <w:i/>
          <w:color w:val="0070C0"/>
        </w:rPr>
        <w:t>Name of Examiner:</w:t>
      </w:r>
      <w:r w:rsidRPr="0083270C">
        <w:rPr>
          <w:rFonts w:ascii="Arial Narrow" w:hAnsi="Arial Narrow" w:cs="Arial"/>
        </w:rPr>
        <w:t xml:space="preserve"> </w:t>
      </w:r>
    </w:p>
    <w:p w14:paraId="28C1D211" w14:textId="21C2BD6E" w:rsidR="00553F87" w:rsidRPr="00263F8E" w:rsidRDefault="008E6C51" w:rsidP="00263F8E">
      <w:pPr>
        <w:rPr>
          <w:rFonts w:ascii="Arial Narrow" w:hAnsi="Arial Narrow" w:cs="Arial"/>
        </w:rPr>
      </w:pPr>
      <w:r w:rsidRPr="0083270C">
        <w:rPr>
          <w:rFonts w:ascii="Arial Narrow" w:hAnsi="Arial Narrow" w:cs="Arial"/>
        </w:rPr>
        <w:t>Tarikh</w:t>
      </w:r>
      <w:r w:rsidR="00A1000F">
        <w:rPr>
          <w:rFonts w:ascii="Arial Narrow" w:hAnsi="Arial Narrow" w:cs="Arial"/>
        </w:rPr>
        <w:t>/</w:t>
      </w:r>
      <w:r w:rsidRPr="00EB52EE">
        <w:rPr>
          <w:rFonts w:ascii="Arial Narrow" w:hAnsi="Arial Narrow" w:cs="Arial"/>
          <w:i/>
          <w:color w:val="0070C0"/>
        </w:rPr>
        <w:t>Date</w:t>
      </w:r>
      <w:r w:rsidRPr="00EB52EE">
        <w:rPr>
          <w:rFonts w:ascii="Arial Narrow" w:hAnsi="Arial Narrow" w:cs="Arial"/>
        </w:rPr>
        <w:t>:</w:t>
      </w:r>
      <w:r w:rsidRPr="0083270C">
        <w:rPr>
          <w:rFonts w:ascii="Arial Narrow" w:hAnsi="Arial Narrow" w:cs="Arial"/>
        </w:rPr>
        <w:t xml:space="preserve"> </w:t>
      </w:r>
    </w:p>
    <w:sectPr w:rsidR="00553F87" w:rsidRPr="00263F8E">
      <w:headerReference w:type="default" r:id="rId8"/>
      <w:footerReference w:type="even" r:id="rId9"/>
      <w:footerReference w:type="default" r:id="rId10"/>
      <w:pgSz w:w="11909" w:h="16834" w:code="9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D20E9" w14:textId="77777777" w:rsidR="0038241D" w:rsidRDefault="0038241D">
      <w:r>
        <w:separator/>
      </w:r>
    </w:p>
  </w:endnote>
  <w:endnote w:type="continuationSeparator" w:id="0">
    <w:p w14:paraId="48A2289D" w14:textId="77777777" w:rsidR="0038241D" w:rsidRDefault="00382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87CCF" w14:textId="77777777" w:rsidR="007B427D" w:rsidRDefault="007B42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D8DBFB" w14:textId="77777777" w:rsidR="007B427D" w:rsidRDefault="007B42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855B5" w14:textId="77777777" w:rsidR="007B427D" w:rsidRPr="00CB7F2B" w:rsidRDefault="007B427D" w:rsidP="00CB7F2B">
    <w:pPr>
      <w:pStyle w:val="Footer"/>
      <w:framePr w:wrap="around" w:vAnchor="text" w:hAnchor="page" w:x="742" w:y="223"/>
      <w:rPr>
        <w:rStyle w:val="PageNumber"/>
        <w:rFonts w:ascii="Arial" w:hAnsi="Arial" w:cs="Arial"/>
      </w:rPr>
    </w:pPr>
  </w:p>
  <w:p w14:paraId="765CC10A" w14:textId="77777777" w:rsidR="007B427D" w:rsidRPr="00A04322" w:rsidRDefault="007B427D" w:rsidP="00CB7F2B">
    <w:pPr>
      <w:pStyle w:val="Footer"/>
      <w:framePr w:wrap="around" w:vAnchor="text" w:hAnchor="page" w:x="742" w:y="223"/>
      <w:jc w:val="center"/>
      <w:rPr>
        <w:rStyle w:val="PageNumber"/>
        <w:rFonts w:ascii="Arial" w:hAnsi="Arial" w:cs="Arial"/>
        <w:sz w:val="18"/>
        <w:szCs w:val="18"/>
      </w:rPr>
    </w:pPr>
    <w:r w:rsidRPr="00A04322">
      <w:rPr>
        <w:rStyle w:val="PageNumber"/>
        <w:rFonts w:ascii="Arial" w:hAnsi="Arial" w:cs="Arial"/>
        <w:sz w:val="18"/>
        <w:szCs w:val="18"/>
      </w:rPr>
      <w:t xml:space="preserve">Page </w:t>
    </w:r>
    <w:r w:rsidRPr="00A04322">
      <w:rPr>
        <w:rStyle w:val="PageNumber"/>
        <w:rFonts w:ascii="Arial" w:hAnsi="Arial" w:cs="Arial"/>
        <w:sz w:val="18"/>
        <w:szCs w:val="18"/>
      </w:rPr>
      <w:fldChar w:fldCharType="begin"/>
    </w:r>
    <w:r w:rsidRPr="00A04322">
      <w:rPr>
        <w:rStyle w:val="PageNumber"/>
        <w:rFonts w:ascii="Arial" w:hAnsi="Arial" w:cs="Arial"/>
        <w:sz w:val="18"/>
        <w:szCs w:val="18"/>
      </w:rPr>
      <w:instrText xml:space="preserve">PAGE  </w:instrText>
    </w:r>
    <w:r w:rsidRPr="00A04322">
      <w:rPr>
        <w:rStyle w:val="PageNumber"/>
        <w:rFonts w:ascii="Arial" w:hAnsi="Arial" w:cs="Arial"/>
        <w:sz w:val="18"/>
        <w:szCs w:val="18"/>
      </w:rPr>
      <w:fldChar w:fldCharType="separate"/>
    </w:r>
    <w:r w:rsidR="001714FF" w:rsidRPr="00A04322">
      <w:rPr>
        <w:rStyle w:val="PageNumber"/>
        <w:rFonts w:ascii="Arial" w:hAnsi="Arial" w:cs="Arial"/>
        <w:noProof/>
        <w:sz w:val="18"/>
        <w:szCs w:val="18"/>
      </w:rPr>
      <w:t>2</w:t>
    </w:r>
    <w:r w:rsidRPr="00A04322">
      <w:rPr>
        <w:rStyle w:val="PageNumber"/>
        <w:rFonts w:ascii="Arial" w:hAnsi="Arial" w:cs="Arial"/>
        <w:sz w:val="18"/>
        <w:szCs w:val="18"/>
      </w:rPr>
      <w:fldChar w:fldCharType="end"/>
    </w:r>
    <w:r w:rsidRPr="00A04322">
      <w:rPr>
        <w:rStyle w:val="PageNumber"/>
        <w:rFonts w:ascii="Arial" w:hAnsi="Arial" w:cs="Arial"/>
        <w:sz w:val="18"/>
        <w:szCs w:val="18"/>
      </w:rPr>
      <w:t xml:space="preserve"> of 6</w:t>
    </w:r>
  </w:p>
  <w:p w14:paraId="5F6696FD" w14:textId="77777777" w:rsidR="007B427D" w:rsidRPr="00CB7F2B" w:rsidRDefault="007B427D" w:rsidP="00F026B6">
    <w:pPr>
      <w:pStyle w:val="Footer"/>
      <w:jc w:val="right"/>
      <w:rPr>
        <w:rFonts w:ascii="Arial" w:hAnsi="Arial" w:cs="Arial"/>
        <w:sz w:val="6"/>
        <w:szCs w:val="6"/>
      </w:rPr>
    </w:pPr>
    <w:proofErr w:type="spellStart"/>
    <w:r w:rsidRPr="00CB7F2B">
      <w:rPr>
        <w:rFonts w:ascii="Arial" w:hAnsi="Arial" w:cs="Arial"/>
        <w:sz w:val="18"/>
      </w:rPr>
      <w:t>Tandatangan</w:t>
    </w:r>
    <w:proofErr w:type="spellEnd"/>
    <w:r w:rsidRPr="00CB7F2B">
      <w:rPr>
        <w:rFonts w:ascii="Arial" w:hAnsi="Arial" w:cs="Arial"/>
        <w:sz w:val="18"/>
      </w:rPr>
      <w:t xml:space="preserve"> </w:t>
    </w:r>
    <w:r w:rsidRPr="00CB7F2B">
      <w:rPr>
        <w:rFonts w:ascii="Arial" w:hAnsi="Arial" w:cs="Arial"/>
        <w:i/>
        <w:sz w:val="18"/>
      </w:rPr>
      <w:t>(Signature):</w:t>
    </w:r>
    <w:r w:rsidRPr="00CB7F2B">
      <w:rPr>
        <w:rFonts w:ascii="Arial" w:hAnsi="Arial" w:cs="Arial"/>
        <w:sz w:val="18"/>
      </w:rPr>
      <w:t xml:space="preserve"> …………………………………………………………………    Tarikh </w:t>
    </w:r>
    <w:r w:rsidRPr="00CB7F2B">
      <w:rPr>
        <w:rFonts w:ascii="Arial" w:hAnsi="Arial" w:cs="Arial"/>
        <w:i/>
        <w:sz w:val="18"/>
      </w:rPr>
      <w:t>(Date)</w:t>
    </w:r>
    <w:r w:rsidRPr="00CB7F2B">
      <w:rPr>
        <w:rFonts w:ascii="Arial" w:hAnsi="Arial" w:cs="Arial"/>
        <w:sz w:val="18"/>
      </w:rPr>
      <w:t>: …………………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96BB7" w14:textId="77777777" w:rsidR="0038241D" w:rsidRDefault="0038241D">
      <w:r>
        <w:separator/>
      </w:r>
    </w:p>
  </w:footnote>
  <w:footnote w:type="continuationSeparator" w:id="0">
    <w:p w14:paraId="1C04BA0B" w14:textId="77777777" w:rsidR="0038241D" w:rsidRDefault="003824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7DF89" w14:textId="7E904C75" w:rsidR="002A51EB" w:rsidRPr="00845C66" w:rsidRDefault="002A51EB" w:rsidP="002A51EB">
    <w:pPr>
      <w:pStyle w:val="NormalWeb"/>
      <w:spacing w:before="0" w:beforeAutospacing="0" w:after="0" w:afterAutospacing="0"/>
      <w:jc w:val="right"/>
      <w:rPr>
        <w:rFonts w:ascii="Arial" w:hAnsi="Arial" w:cs="Arial"/>
      </w:rPr>
    </w:pPr>
    <w:r w:rsidRPr="00845C66">
      <w:rPr>
        <w:rFonts w:ascii="Arial" w:hAnsi="Arial" w:cs="Arial"/>
        <w:color w:val="000000"/>
        <w:sz w:val="16"/>
        <w:szCs w:val="16"/>
        <w:shd w:val="clear" w:color="auto" w:fill="FFFFFF"/>
      </w:rPr>
      <w:t>UTM.SPS.B (BPKA)/21/2018 – Pind.2/2023</w:t>
    </w:r>
  </w:p>
  <w:p w14:paraId="398F50B8" w14:textId="00D21C65" w:rsidR="007B427D" w:rsidRPr="00282910" w:rsidRDefault="007B427D" w:rsidP="002A51EB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58F183B"/>
    <w:multiLevelType w:val="hybridMultilevel"/>
    <w:tmpl w:val="53F6903C"/>
    <w:lvl w:ilvl="0" w:tplc="37EA7F98">
      <w:start w:val="2"/>
      <w:numFmt w:val="bullet"/>
      <w:lvlText w:val=""/>
      <w:lvlJc w:val="left"/>
      <w:pPr>
        <w:ind w:left="12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5DED1CFD"/>
    <w:multiLevelType w:val="hybridMultilevel"/>
    <w:tmpl w:val="BDB42F30"/>
    <w:lvl w:ilvl="0" w:tplc="FB488B84">
      <w:start w:val="2"/>
      <w:numFmt w:val="bullet"/>
      <w:lvlText w:val=""/>
      <w:lvlJc w:val="left"/>
      <w:pPr>
        <w:ind w:left="12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9667489">
    <w:abstractNumId w:val="1"/>
  </w:num>
  <w:num w:numId="2" w16cid:durableId="915356415">
    <w:abstractNumId w:val="2"/>
  </w:num>
  <w:num w:numId="3" w16cid:durableId="417679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DO1NLa0MDI2MDFW0lEKTi0uzszPAykwrgUAzYtHZSwAAAA="/>
    <w:docVar w:name="vaEnable" w:val="True"/>
  </w:docVars>
  <w:rsids>
    <w:rsidRoot w:val="00123032"/>
    <w:rsid w:val="000029CF"/>
    <w:rsid w:val="00010986"/>
    <w:rsid w:val="00011ACA"/>
    <w:rsid w:val="00011D37"/>
    <w:rsid w:val="00012E24"/>
    <w:rsid w:val="00015A38"/>
    <w:rsid w:val="00020E3B"/>
    <w:rsid w:val="00020E81"/>
    <w:rsid w:val="00022E9B"/>
    <w:rsid w:val="0002735C"/>
    <w:rsid w:val="00030CD7"/>
    <w:rsid w:val="00031792"/>
    <w:rsid w:val="00032121"/>
    <w:rsid w:val="00032C86"/>
    <w:rsid w:val="00036776"/>
    <w:rsid w:val="00037A48"/>
    <w:rsid w:val="00037E82"/>
    <w:rsid w:val="000405FF"/>
    <w:rsid w:val="00040F1F"/>
    <w:rsid w:val="00041801"/>
    <w:rsid w:val="000506D9"/>
    <w:rsid w:val="00050E15"/>
    <w:rsid w:val="00050EB5"/>
    <w:rsid w:val="000523DD"/>
    <w:rsid w:val="00053393"/>
    <w:rsid w:val="00053D11"/>
    <w:rsid w:val="00057968"/>
    <w:rsid w:val="00060BEF"/>
    <w:rsid w:val="00066D55"/>
    <w:rsid w:val="00071DAE"/>
    <w:rsid w:val="00072ECB"/>
    <w:rsid w:val="0007335E"/>
    <w:rsid w:val="00073AAB"/>
    <w:rsid w:val="00077B67"/>
    <w:rsid w:val="00080BAA"/>
    <w:rsid w:val="000841A6"/>
    <w:rsid w:val="000856BE"/>
    <w:rsid w:val="00085BB3"/>
    <w:rsid w:val="00090154"/>
    <w:rsid w:val="0009054A"/>
    <w:rsid w:val="000905D9"/>
    <w:rsid w:val="00090D48"/>
    <w:rsid w:val="00092244"/>
    <w:rsid w:val="00092B1E"/>
    <w:rsid w:val="00093986"/>
    <w:rsid w:val="00093EAC"/>
    <w:rsid w:val="00095498"/>
    <w:rsid w:val="000969A3"/>
    <w:rsid w:val="000A12B9"/>
    <w:rsid w:val="000A2548"/>
    <w:rsid w:val="000A36EC"/>
    <w:rsid w:val="000A3B1F"/>
    <w:rsid w:val="000A3FEF"/>
    <w:rsid w:val="000A47D1"/>
    <w:rsid w:val="000A50B6"/>
    <w:rsid w:val="000A5400"/>
    <w:rsid w:val="000A7100"/>
    <w:rsid w:val="000A7EBE"/>
    <w:rsid w:val="000B3B38"/>
    <w:rsid w:val="000B3CDE"/>
    <w:rsid w:val="000B4681"/>
    <w:rsid w:val="000B52C8"/>
    <w:rsid w:val="000C0727"/>
    <w:rsid w:val="000C2BFA"/>
    <w:rsid w:val="000C4673"/>
    <w:rsid w:val="000C5450"/>
    <w:rsid w:val="000C5D76"/>
    <w:rsid w:val="000C5DC6"/>
    <w:rsid w:val="000D148D"/>
    <w:rsid w:val="000D2C19"/>
    <w:rsid w:val="000D7F32"/>
    <w:rsid w:val="000E0785"/>
    <w:rsid w:val="000E0A08"/>
    <w:rsid w:val="000E0C81"/>
    <w:rsid w:val="000E1428"/>
    <w:rsid w:val="000E37EE"/>
    <w:rsid w:val="000E5A05"/>
    <w:rsid w:val="000E603F"/>
    <w:rsid w:val="000E70EB"/>
    <w:rsid w:val="000F0639"/>
    <w:rsid w:val="000F14F9"/>
    <w:rsid w:val="000F28BC"/>
    <w:rsid w:val="000F28D8"/>
    <w:rsid w:val="000F32A8"/>
    <w:rsid w:val="000F3BF5"/>
    <w:rsid w:val="000F5A4A"/>
    <w:rsid w:val="000F5E6A"/>
    <w:rsid w:val="000F6B92"/>
    <w:rsid w:val="0010061E"/>
    <w:rsid w:val="00100A47"/>
    <w:rsid w:val="0010117F"/>
    <w:rsid w:val="001023C2"/>
    <w:rsid w:val="00103A00"/>
    <w:rsid w:val="0010574E"/>
    <w:rsid w:val="0011184A"/>
    <w:rsid w:val="00113594"/>
    <w:rsid w:val="00114063"/>
    <w:rsid w:val="001152D2"/>
    <w:rsid w:val="00116379"/>
    <w:rsid w:val="00116DF4"/>
    <w:rsid w:val="00122358"/>
    <w:rsid w:val="001223A4"/>
    <w:rsid w:val="001227AC"/>
    <w:rsid w:val="00123032"/>
    <w:rsid w:val="00123096"/>
    <w:rsid w:val="00123623"/>
    <w:rsid w:val="0012468C"/>
    <w:rsid w:val="00124697"/>
    <w:rsid w:val="00125004"/>
    <w:rsid w:val="00127B34"/>
    <w:rsid w:val="0013005F"/>
    <w:rsid w:val="00135C4D"/>
    <w:rsid w:val="00140F61"/>
    <w:rsid w:val="0014105C"/>
    <w:rsid w:val="0014196F"/>
    <w:rsid w:val="001432F3"/>
    <w:rsid w:val="00147E31"/>
    <w:rsid w:val="00151A30"/>
    <w:rsid w:val="00154EBA"/>
    <w:rsid w:val="001569EA"/>
    <w:rsid w:val="00156E4D"/>
    <w:rsid w:val="00160A46"/>
    <w:rsid w:val="00160DB4"/>
    <w:rsid w:val="001619B5"/>
    <w:rsid w:val="00162594"/>
    <w:rsid w:val="001635D6"/>
    <w:rsid w:val="001651A8"/>
    <w:rsid w:val="00167119"/>
    <w:rsid w:val="0017069A"/>
    <w:rsid w:val="001714FF"/>
    <w:rsid w:val="001716DD"/>
    <w:rsid w:val="001721A2"/>
    <w:rsid w:val="001738E4"/>
    <w:rsid w:val="00173D95"/>
    <w:rsid w:val="00175E85"/>
    <w:rsid w:val="001764D0"/>
    <w:rsid w:val="001766B7"/>
    <w:rsid w:val="0018254E"/>
    <w:rsid w:val="0018410C"/>
    <w:rsid w:val="00184C1D"/>
    <w:rsid w:val="00184D37"/>
    <w:rsid w:val="0018522C"/>
    <w:rsid w:val="00185BFF"/>
    <w:rsid w:val="00186C25"/>
    <w:rsid w:val="00187A09"/>
    <w:rsid w:val="001908F9"/>
    <w:rsid w:val="00192B9A"/>
    <w:rsid w:val="00192BC5"/>
    <w:rsid w:val="00192DFE"/>
    <w:rsid w:val="0019478E"/>
    <w:rsid w:val="00195D1B"/>
    <w:rsid w:val="00195F92"/>
    <w:rsid w:val="00196D93"/>
    <w:rsid w:val="001A031C"/>
    <w:rsid w:val="001A09EF"/>
    <w:rsid w:val="001A1143"/>
    <w:rsid w:val="001A16FA"/>
    <w:rsid w:val="001A2D59"/>
    <w:rsid w:val="001A501D"/>
    <w:rsid w:val="001A6FC1"/>
    <w:rsid w:val="001A79E7"/>
    <w:rsid w:val="001A7DD9"/>
    <w:rsid w:val="001B0024"/>
    <w:rsid w:val="001B0857"/>
    <w:rsid w:val="001B22AE"/>
    <w:rsid w:val="001B352A"/>
    <w:rsid w:val="001B3C9C"/>
    <w:rsid w:val="001B4818"/>
    <w:rsid w:val="001B63B2"/>
    <w:rsid w:val="001B66A8"/>
    <w:rsid w:val="001B7362"/>
    <w:rsid w:val="001C2806"/>
    <w:rsid w:val="001C280F"/>
    <w:rsid w:val="001D155E"/>
    <w:rsid w:val="001D2B58"/>
    <w:rsid w:val="001D340F"/>
    <w:rsid w:val="001D3E38"/>
    <w:rsid w:val="001D3E50"/>
    <w:rsid w:val="001D4912"/>
    <w:rsid w:val="001D5FFB"/>
    <w:rsid w:val="001D6CBA"/>
    <w:rsid w:val="001E15BB"/>
    <w:rsid w:val="001E19C8"/>
    <w:rsid w:val="001E40E5"/>
    <w:rsid w:val="001E5A61"/>
    <w:rsid w:val="001E6CD2"/>
    <w:rsid w:val="001E7957"/>
    <w:rsid w:val="001F0730"/>
    <w:rsid w:val="001F2056"/>
    <w:rsid w:val="001F582D"/>
    <w:rsid w:val="002004E2"/>
    <w:rsid w:val="00201225"/>
    <w:rsid w:val="002018BD"/>
    <w:rsid w:val="00201909"/>
    <w:rsid w:val="0020503D"/>
    <w:rsid w:val="00205ADD"/>
    <w:rsid w:val="00211823"/>
    <w:rsid w:val="00211E02"/>
    <w:rsid w:val="002166A3"/>
    <w:rsid w:val="0022213F"/>
    <w:rsid w:val="002233F7"/>
    <w:rsid w:val="0022377A"/>
    <w:rsid w:val="00225363"/>
    <w:rsid w:val="0022679E"/>
    <w:rsid w:val="00226831"/>
    <w:rsid w:val="00226ADF"/>
    <w:rsid w:val="00226C5A"/>
    <w:rsid w:val="00226F2F"/>
    <w:rsid w:val="00227F79"/>
    <w:rsid w:val="002305E9"/>
    <w:rsid w:val="00232E3D"/>
    <w:rsid w:val="002335E3"/>
    <w:rsid w:val="00233C2D"/>
    <w:rsid w:val="002342B3"/>
    <w:rsid w:val="00234A7A"/>
    <w:rsid w:val="00236348"/>
    <w:rsid w:val="00240978"/>
    <w:rsid w:val="002416E4"/>
    <w:rsid w:val="00241D77"/>
    <w:rsid w:val="00244BEF"/>
    <w:rsid w:val="002463EE"/>
    <w:rsid w:val="00250A54"/>
    <w:rsid w:val="00250AC3"/>
    <w:rsid w:val="002556CD"/>
    <w:rsid w:val="00256154"/>
    <w:rsid w:val="0025651A"/>
    <w:rsid w:val="00257003"/>
    <w:rsid w:val="0025700F"/>
    <w:rsid w:val="002579B6"/>
    <w:rsid w:val="002579F2"/>
    <w:rsid w:val="00260964"/>
    <w:rsid w:val="00260EDE"/>
    <w:rsid w:val="00263F8E"/>
    <w:rsid w:val="002642A5"/>
    <w:rsid w:val="00265AF4"/>
    <w:rsid w:val="00266B13"/>
    <w:rsid w:val="0026732E"/>
    <w:rsid w:val="00270305"/>
    <w:rsid w:val="002704BF"/>
    <w:rsid w:val="00270BB4"/>
    <w:rsid w:val="002712B9"/>
    <w:rsid w:val="00271557"/>
    <w:rsid w:val="002715E7"/>
    <w:rsid w:val="002716A1"/>
    <w:rsid w:val="00276930"/>
    <w:rsid w:val="002809F0"/>
    <w:rsid w:val="00282910"/>
    <w:rsid w:val="002832B2"/>
    <w:rsid w:val="002844DE"/>
    <w:rsid w:val="00284B0E"/>
    <w:rsid w:val="00290660"/>
    <w:rsid w:val="002957EA"/>
    <w:rsid w:val="00296D46"/>
    <w:rsid w:val="00296F51"/>
    <w:rsid w:val="00297715"/>
    <w:rsid w:val="00297BDB"/>
    <w:rsid w:val="002A0BC6"/>
    <w:rsid w:val="002A125F"/>
    <w:rsid w:val="002A1965"/>
    <w:rsid w:val="002A20A6"/>
    <w:rsid w:val="002A3210"/>
    <w:rsid w:val="002A36BD"/>
    <w:rsid w:val="002A4468"/>
    <w:rsid w:val="002A51EB"/>
    <w:rsid w:val="002A578D"/>
    <w:rsid w:val="002A690F"/>
    <w:rsid w:val="002B3B0C"/>
    <w:rsid w:val="002C09D0"/>
    <w:rsid w:val="002C1375"/>
    <w:rsid w:val="002C1E46"/>
    <w:rsid w:val="002C27B1"/>
    <w:rsid w:val="002C3AA3"/>
    <w:rsid w:val="002C598E"/>
    <w:rsid w:val="002C5E69"/>
    <w:rsid w:val="002C6FEC"/>
    <w:rsid w:val="002C722C"/>
    <w:rsid w:val="002D02B1"/>
    <w:rsid w:val="002D14A4"/>
    <w:rsid w:val="002D2829"/>
    <w:rsid w:val="002D3101"/>
    <w:rsid w:val="002D32CB"/>
    <w:rsid w:val="002D647C"/>
    <w:rsid w:val="002E0922"/>
    <w:rsid w:val="002E1FA6"/>
    <w:rsid w:val="002E220A"/>
    <w:rsid w:val="002E3211"/>
    <w:rsid w:val="002E4A95"/>
    <w:rsid w:val="002E4B27"/>
    <w:rsid w:val="002E68A5"/>
    <w:rsid w:val="002E6C91"/>
    <w:rsid w:val="002E7FDC"/>
    <w:rsid w:val="002F015F"/>
    <w:rsid w:val="002F0BE8"/>
    <w:rsid w:val="002F1139"/>
    <w:rsid w:val="002F1B5A"/>
    <w:rsid w:val="002F2361"/>
    <w:rsid w:val="002F390C"/>
    <w:rsid w:val="002F3E0F"/>
    <w:rsid w:val="002F4C58"/>
    <w:rsid w:val="002F5825"/>
    <w:rsid w:val="002F6A42"/>
    <w:rsid w:val="002F6B35"/>
    <w:rsid w:val="002F72FB"/>
    <w:rsid w:val="002F7680"/>
    <w:rsid w:val="002F7C66"/>
    <w:rsid w:val="003001C9"/>
    <w:rsid w:val="00304047"/>
    <w:rsid w:val="0030454C"/>
    <w:rsid w:val="003049B6"/>
    <w:rsid w:val="0030518F"/>
    <w:rsid w:val="003054EA"/>
    <w:rsid w:val="00305536"/>
    <w:rsid w:val="00310103"/>
    <w:rsid w:val="003101FA"/>
    <w:rsid w:val="00312185"/>
    <w:rsid w:val="003135FF"/>
    <w:rsid w:val="00313C28"/>
    <w:rsid w:val="00315673"/>
    <w:rsid w:val="00316055"/>
    <w:rsid w:val="00320342"/>
    <w:rsid w:val="00321559"/>
    <w:rsid w:val="003247C3"/>
    <w:rsid w:val="00324D8C"/>
    <w:rsid w:val="0032558E"/>
    <w:rsid w:val="00326A4A"/>
    <w:rsid w:val="00327644"/>
    <w:rsid w:val="003302F0"/>
    <w:rsid w:val="003304A1"/>
    <w:rsid w:val="003308CC"/>
    <w:rsid w:val="0033235D"/>
    <w:rsid w:val="003323CA"/>
    <w:rsid w:val="003338F1"/>
    <w:rsid w:val="003370DA"/>
    <w:rsid w:val="0034638A"/>
    <w:rsid w:val="00350102"/>
    <w:rsid w:val="00350F3E"/>
    <w:rsid w:val="0035105A"/>
    <w:rsid w:val="003524D0"/>
    <w:rsid w:val="00352880"/>
    <w:rsid w:val="00352FD9"/>
    <w:rsid w:val="00353B0D"/>
    <w:rsid w:val="00354E1C"/>
    <w:rsid w:val="003568CC"/>
    <w:rsid w:val="00356E71"/>
    <w:rsid w:val="00357533"/>
    <w:rsid w:val="0036023E"/>
    <w:rsid w:val="0036067C"/>
    <w:rsid w:val="003629C8"/>
    <w:rsid w:val="00367C36"/>
    <w:rsid w:val="00370D41"/>
    <w:rsid w:val="003737B1"/>
    <w:rsid w:val="00375638"/>
    <w:rsid w:val="003771F7"/>
    <w:rsid w:val="00380360"/>
    <w:rsid w:val="003803E1"/>
    <w:rsid w:val="00380764"/>
    <w:rsid w:val="00380F88"/>
    <w:rsid w:val="0038203A"/>
    <w:rsid w:val="0038241D"/>
    <w:rsid w:val="00385DCD"/>
    <w:rsid w:val="0039149A"/>
    <w:rsid w:val="003925FD"/>
    <w:rsid w:val="00395302"/>
    <w:rsid w:val="00395655"/>
    <w:rsid w:val="00397733"/>
    <w:rsid w:val="003A00E4"/>
    <w:rsid w:val="003A031A"/>
    <w:rsid w:val="003A06F2"/>
    <w:rsid w:val="003A0DE3"/>
    <w:rsid w:val="003A0EA0"/>
    <w:rsid w:val="003A5348"/>
    <w:rsid w:val="003A5FA5"/>
    <w:rsid w:val="003A6288"/>
    <w:rsid w:val="003A6538"/>
    <w:rsid w:val="003A6648"/>
    <w:rsid w:val="003A74FE"/>
    <w:rsid w:val="003B0ADF"/>
    <w:rsid w:val="003B332E"/>
    <w:rsid w:val="003B6EF6"/>
    <w:rsid w:val="003C087E"/>
    <w:rsid w:val="003C1696"/>
    <w:rsid w:val="003C2523"/>
    <w:rsid w:val="003C58FC"/>
    <w:rsid w:val="003C5DD1"/>
    <w:rsid w:val="003D4015"/>
    <w:rsid w:val="003D5913"/>
    <w:rsid w:val="003D5FF3"/>
    <w:rsid w:val="003E19DF"/>
    <w:rsid w:val="003E3CC2"/>
    <w:rsid w:val="003E6AD1"/>
    <w:rsid w:val="003E6AFC"/>
    <w:rsid w:val="003E7071"/>
    <w:rsid w:val="003F090B"/>
    <w:rsid w:val="003F5839"/>
    <w:rsid w:val="003F6E8A"/>
    <w:rsid w:val="004016A2"/>
    <w:rsid w:val="004019C6"/>
    <w:rsid w:val="00403861"/>
    <w:rsid w:val="004038DD"/>
    <w:rsid w:val="00404086"/>
    <w:rsid w:val="0040490D"/>
    <w:rsid w:val="0040583E"/>
    <w:rsid w:val="0041005D"/>
    <w:rsid w:val="0041029E"/>
    <w:rsid w:val="004109B3"/>
    <w:rsid w:val="00410F51"/>
    <w:rsid w:val="0041222F"/>
    <w:rsid w:val="00412883"/>
    <w:rsid w:val="00414419"/>
    <w:rsid w:val="00414BE8"/>
    <w:rsid w:val="00415313"/>
    <w:rsid w:val="00415F6E"/>
    <w:rsid w:val="00417195"/>
    <w:rsid w:val="00417F32"/>
    <w:rsid w:val="004213E9"/>
    <w:rsid w:val="00421546"/>
    <w:rsid w:val="004216E2"/>
    <w:rsid w:val="004224FF"/>
    <w:rsid w:val="004244BF"/>
    <w:rsid w:val="00424A1D"/>
    <w:rsid w:val="00425F83"/>
    <w:rsid w:val="00426712"/>
    <w:rsid w:val="00427FF5"/>
    <w:rsid w:val="004304E7"/>
    <w:rsid w:val="00430A7E"/>
    <w:rsid w:val="00431048"/>
    <w:rsid w:val="00435C5B"/>
    <w:rsid w:val="004369AC"/>
    <w:rsid w:val="004434DF"/>
    <w:rsid w:val="00452551"/>
    <w:rsid w:val="00454BCB"/>
    <w:rsid w:val="00456356"/>
    <w:rsid w:val="004575AB"/>
    <w:rsid w:val="00460B6E"/>
    <w:rsid w:val="004610A8"/>
    <w:rsid w:val="00462107"/>
    <w:rsid w:val="00462209"/>
    <w:rsid w:val="00463736"/>
    <w:rsid w:val="00463E89"/>
    <w:rsid w:val="00464F66"/>
    <w:rsid w:val="0047275A"/>
    <w:rsid w:val="00473310"/>
    <w:rsid w:val="00474B4A"/>
    <w:rsid w:val="00480ADB"/>
    <w:rsid w:val="00481F7A"/>
    <w:rsid w:val="00483D8F"/>
    <w:rsid w:val="00486233"/>
    <w:rsid w:val="00487500"/>
    <w:rsid w:val="00487BA2"/>
    <w:rsid w:val="00490753"/>
    <w:rsid w:val="00490874"/>
    <w:rsid w:val="00490C39"/>
    <w:rsid w:val="00490E71"/>
    <w:rsid w:val="00490FA7"/>
    <w:rsid w:val="00491546"/>
    <w:rsid w:val="004932A0"/>
    <w:rsid w:val="00493783"/>
    <w:rsid w:val="00494B90"/>
    <w:rsid w:val="00495217"/>
    <w:rsid w:val="004956CF"/>
    <w:rsid w:val="004963CD"/>
    <w:rsid w:val="00496ADB"/>
    <w:rsid w:val="004A0D1F"/>
    <w:rsid w:val="004A1B91"/>
    <w:rsid w:val="004A2703"/>
    <w:rsid w:val="004A3D5D"/>
    <w:rsid w:val="004A41EA"/>
    <w:rsid w:val="004A666E"/>
    <w:rsid w:val="004B0E20"/>
    <w:rsid w:val="004B277F"/>
    <w:rsid w:val="004B40E3"/>
    <w:rsid w:val="004B4F0D"/>
    <w:rsid w:val="004B57BA"/>
    <w:rsid w:val="004C237B"/>
    <w:rsid w:val="004C2B84"/>
    <w:rsid w:val="004C3685"/>
    <w:rsid w:val="004C4EA8"/>
    <w:rsid w:val="004C6339"/>
    <w:rsid w:val="004C6ABB"/>
    <w:rsid w:val="004D053E"/>
    <w:rsid w:val="004D0D36"/>
    <w:rsid w:val="004D1CF0"/>
    <w:rsid w:val="004D62D3"/>
    <w:rsid w:val="004E0925"/>
    <w:rsid w:val="004E23FB"/>
    <w:rsid w:val="004E2CF8"/>
    <w:rsid w:val="004E2FA2"/>
    <w:rsid w:val="004E5654"/>
    <w:rsid w:val="004E63AB"/>
    <w:rsid w:val="004E7322"/>
    <w:rsid w:val="004E7BFC"/>
    <w:rsid w:val="004F16A7"/>
    <w:rsid w:val="004F1EC9"/>
    <w:rsid w:val="004F33B3"/>
    <w:rsid w:val="004F394A"/>
    <w:rsid w:val="004F3F3E"/>
    <w:rsid w:val="004F73D3"/>
    <w:rsid w:val="004F7B6C"/>
    <w:rsid w:val="00502891"/>
    <w:rsid w:val="00503AD3"/>
    <w:rsid w:val="00503B02"/>
    <w:rsid w:val="005064C0"/>
    <w:rsid w:val="005079A1"/>
    <w:rsid w:val="0051093B"/>
    <w:rsid w:val="00510E1D"/>
    <w:rsid w:val="00511B87"/>
    <w:rsid w:val="00513593"/>
    <w:rsid w:val="0051434A"/>
    <w:rsid w:val="00514B13"/>
    <w:rsid w:val="005202A7"/>
    <w:rsid w:val="0052189C"/>
    <w:rsid w:val="005229B3"/>
    <w:rsid w:val="00523022"/>
    <w:rsid w:val="00523F32"/>
    <w:rsid w:val="005240BF"/>
    <w:rsid w:val="005240C8"/>
    <w:rsid w:val="00531B2B"/>
    <w:rsid w:val="005321F7"/>
    <w:rsid w:val="0053319E"/>
    <w:rsid w:val="00533F69"/>
    <w:rsid w:val="0053472C"/>
    <w:rsid w:val="005360D5"/>
    <w:rsid w:val="0053766D"/>
    <w:rsid w:val="0054133C"/>
    <w:rsid w:val="00543901"/>
    <w:rsid w:val="0054423C"/>
    <w:rsid w:val="00544F41"/>
    <w:rsid w:val="00547838"/>
    <w:rsid w:val="005479CA"/>
    <w:rsid w:val="005509DE"/>
    <w:rsid w:val="0055151B"/>
    <w:rsid w:val="00551563"/>
    <w:rsid w:val="00552A4A"/>
    <w:rsid w:val="005538D6"/>
    <w:rsid w:val="00553B2D"/>
    <w:rsid w:val="00553F87"/>
    <w:rsid w:val="005541E2"/>
    <w:rsid w:val="0055522A"/>
    <w:rsid w:val="0056368D"/>
    <w:rsid w:val="0056584C"/>
    <w:rsid w:val="00566DE8"/>
    <w:rsid w:val="00566F8D"/>
    <w:rsid w:val="00567429"/>
    <w:rsid w:val="00570FCA"/>
    <w:rsid w:val="00571707"/>
    <w:rsid w:val="00571EA3"/>
    <w:rsid w:val="00574FBA"/>
    <w:rsid w:val="005779BD"/>
    <w:rsid w:val="00581FEE"/>
    <w:rsid w:val="00583756"/>
    <w:rsid w:val="00584CB1"/>
    <w:rsid w:val="00585728"/>
    <w:rsid w:val="00586587"/>
    <w:rsid w:val="00590B6A"/>
    <w:rsid w:val="005914B7"/>
    <w:rsid w:val="00591BDD"/>
    <w:rsid w:val="005930B8"/>
    <w:rsid w:val="00593751"/>
    <w:rsid w:val="005A1214"/>
    <w:rsid w:val="005A17B8"/>
    <w:rsid w:val="005A2188"/>
    <w:rsid w:val="005A2FA1"/>
    <w:rsid w:val="005A61E3"/>
    <w:rsid w:val="005A78D4"/>
    <w:rsid w:val="005B1A63"/>
    <w:rsid w:val="005B37FC"/>
    <w:rsid w:val="005C0844"/>
    <w:rsid w:val="005C08DA"/>
    <w:rsid w:val="005C102A"/>
    <w:rsid w:val="005C374A"/>
    <w:rsid w:val="005C4132"/>
    <w:rsid w:val="005C51EB"/>
    <w:rsid w:val="005C6D1A"/>
    <w:rsid w:val="005C6F01"/>
    <w:rsid w:val="005D06AE"/>
    <w:rsid w:val="005D14A2"/>
    <w:rsid w:val="005D2246"/>
    <w:rsid w:val="005D348A"/>
    <w:rsid w:val="005D3E6B"/>
    <w:rsid w:val="005D5846"/>
    <w:rsid w:val="005D7486"/>
    <w:rsid w:val="005E0079"/>
    <w:rsid w:val="005E13F1"/>
    <w:rsid w:val="005E5412"/>
    <w:rsid w:val="005E5873"/>
    <w:rsid w:val="005E5A80"/>
    <w:rsid w:val="005E6F18"/>
    <w:rsid w:val="005F0468"/>
    <w:rsid w:val="005F0817"/>
    <w:rsid w:val="005F21DD"/>
    <w:rsid w:val="005F28EF"/>
    <w:rsid w:val="005F2D86"/>
    <w:rsid w:val="005F3084"/>
    <w:rsid w:val="005F36EC"/>
    <w:rsid w:val="005F6BDF"/>
    <w:rsid w:val="005F6EAB"/>
    <w:rsid w:val="0060248D"/>
    <w:rsid w:val="00602CB1"/>
    <w:rsid w:val="00602D9B"/>
    <w:rsid w:val="006030FB"/>
    <w:rsid w:val="00605A7B"/>
    <w:rsid w:val="00607EC9"/>
    <w:rsid w:val="0061112B"/>
    <w:rsid w:val="00614E53"/>
    <w:rsid w:val="006173B4"/>
    <w:rsid w:val="0061792F"/>
    <w:rsid w:val="0062544A"/>
    <w:rsid w:val="00625A19"/>
    <w:rsid w:val="00626620"/>
    <w:rsid w:val="00631426"/>
    <w:rsid w:val="00631FF7"/>
    <w:rsid w:val="0063397B"/>
    <w:rsid w:val="00636B08"/>
    <w:rsid w:val="006417D5"/>
    <w:rsid w:val="006422AE"/>
    <w:rsid w:val="00642861"/>
    <w:rsid w:val="00642D86"/>
    <w:rsid w:val="00643350"/>
    <w:rsid w:val="00645881"/>
    <w:rsid w:val="00650DE1"/>
    <w:rsid w:val="00653981"/>
    <w:rsid w:val="0065421D"/>
    <w:rsid w:val="00656370"/>
    <w:rsid w:val="00656DCA"/>
    <w:rsid w:val="0066138C"/>
    <w:rsid w:val="00661791"/>
    <w:rsid w:val="00662E5B"/>
    <w:rsid w:val="0066454D"/>
    <w:rsid w:val="006646CE"/>
    <w:rsid w:val="00665817"/>
    <w:rsid w:val="00666CF4"/>
    <w:rsid w:val="00666E52"/>
    <w:rsid w:val="006679EA"/>
    <w:rsid w:val="00672C02"/>
    <w:rsid w:val="006739BF"/>
    <w:rsid w:val="00680076"/>
    <w:rsid w:val="006825BD"/>
    <w:rsid w:val="00682B44"/>
    <w:rsid w:val="00683B78"/>
    <w:rsid w:val="00683E2A"/>
    <w:rsid w:val="00690175"/>
    <w:rsid w:val="006922CC"/>
    <w:rsid w:val="006942C0"/>
    <w:rsid w:val="00695618"/>
    <w:rsid w:val="006977CA"/>
    <w:rsid w:val="006A13C8"/>
    <w:rsid w:val="006A23A9"/>
    <w:rsid w:val="006A2744"/>
    <w:rsid w:val="006A283F"/>
    <w:rsid w:val="006A2E08"/>
    <w:rsid w:val="006A3395"/>
    <w:rsid w:val="006A3F0B"/>
    <w:rsid w:val="006A4336"/>
    <w:rsid w:val="006A5D05"/>
    <w:rsid w:val="006A6198"/>
    <w:rsid w:val="006B07B2"/>
    <w:rsid w:val="006B1BEC"/>
    <w:rsid w:val="006B274B"/>
    <w:rsid w:val="006B27AC"/>
    <w:rsid w:val="006B30D3"/>
    <w:rsid w:val="006B3A57"/>
    <w:rsid w:val="006B5D5B"/>
    <w:rsid w:val="006B641E"/>
    <w:rsid w:val="006C0B04"/>
    <w:rsid w:val="006C1730"/>
    <w:rsid w:val="006C1A51"/>
    <w:rsid w:val="006C4AE3"/>
    <w:rsid w:val="006C52D0"/>
    <w:rsid w:val="006C5D1E"/>
    <w:rsid w:val="006D0149"/>
    <w:rsid w:val="006D0754"/>
    <w:rsid w:val="006D2D2E"/>
    <w:rsid w:val="006D2FDF"/>
    <w:rsid w:val="006D781A"/>
    <w:rsid w:val="006E031C"/>
    <w:rsid w:val="006E080E"/>
    <w:rsid w:val="006E103B"/>
    <w:rsid w:val="006E1E03"/>
    <w:rsid w:val="006E1E08"/>
    <w:rsid w:val="006E259A"/>
    <w:rsid w:val="006E3D66"/>
    <w:rsid w:val="006E4922"/>
    <w:rsid w:val="006E52E7"/>
    <w:rsid w:val="006E66A8"/>
    <w:rsid w:val="006E704F"/>
    <w:rsid w:val="006F0841"/>
    <w:rsid w:val="006F0D1D"/>
    <w:rsid w:val="006F1202"/>
    <w:rsid w:val="006F161C"/>
    <w:rsid w:val="006F293E"/>
    <w:rsid w:val="006F3E26"/>
    <w:rsid w:val="006F46B7"/>
    <w:rsid w:val="006F48C3"/>
    <w:rsid w:val="006F5BCE"/>
    <w:rsid w:val="006F6381"/>
    <w:rsid w:val="006F692A"/>
    <w:rsid w:val="006F6A05"/>
    <w:rsid w:val="006F6AF3"/>
    <w:rsid w:val="006F7E7E"/>
    <w:rsid w:val="006F7E9E"/>
    <w:rsid w:val="00704A25"/>
    <w:rsid w:val="00705144"/>
    <w:rsid w:val="00706928"/>
    <w:rsid w:val="00706B53"/>
    <w:rsid w:val="00707635"/>
    <w:rsid w:val="007100CA"/>
    <w:rsid w:val="00712B59"/>
    <w:rsid w:val="00713D1A"/>
    <w:rsid w:val="00714F0B"/>
    <w:rsid w:val="007159C4"/>
    <w:rsid w:val="00715BDB"/>
    <w:rsid w:val="00716BD9"/>
    <w:rsid w:val="00720AAC"/>
    <w:rsid w:val="00721D80"/>
    <w:rsid w:val="00725CB8"/>
    <w:rsid w:val="00726139"/>
    <w:rsid w:val="007267A0"/>
    <w:rsid w:val="007307DB"/>
    <w:rsid w:val="00730B70"/>
    <w:rsid w:val="007311F6"/>
    <w:rsid w:val="007324FF"/>
    <w:rsid w:val="0073427B"/>
    <w:rsid w:val="007344CE"/>
    <w:rsid w:val="00735214"/>
    <w:rsid w:val="00735C23"/>
    <w:rsid w:val="00735E3C"/>
    <w:rsid w:val="00736ABA"/>
    <w:rsid w:val="00737A24"/>
    <w:rsid w:val="0074100D"/>
    <w:rsid w:val="00741A08"/>
    <w:rsid w:val="00741BA3"/>
    <w:rsid w:val="00742C19"/>
    <w:rsid w:val="00744265"/>
    <w:rsid w:val="007443D6"/>
    <w:rsid w:val="007454BB"/>
    <w:rsid w:val="0075007E"/>
    <w:rsid w:val="007512C5"/>
    <w:rsid w:val="00751FB0"/>
    <w:rsid w:val="0075238C"/>
    <w:rsid w:val="007538A4"/>
    <w:rsid w:val="00753D01"/>
    <w:rsid w:val="00754838"/>
    <w:rsid w:val="007554B1"/>
    <w:rsid w:val="00755929"/>
    <w:rsid w:val="00757813"/>
    <w:rsid w:val="00757CD0"/>
    <w:rsid w:val="007604AA"/>
    <w:rsid w:val="00761BCE"/>
    <w:rsid w:val="007648B5"/>
    <w:rsid w:val="007671D9"/>
    <w:rsid w:val="00767C4D"/>
    <w:rsid w:val="0077115E"/>
    <w:rsid w:val="00773449"/>
    <w:rsid w:val="0077548B"/>
    <w:rsid w:val="00776BC4"/>
    <w:rsid w:val="007773FB"/>
    <w:rsid w:val="007776A0"/>
    <w:rsid w:val="00780239"/>
    <w:rsid w:val="0078113B"/>
    <w:rsid w:val="00781391"/>
    <w:rsid w:val="00783950"/>
    <w:rsid w:val="00783DE1"/>
    <w:rsid w:val="0078669B"/>
    <w:rsid w:val="007869D6"/>
    <w:rsid w:val="007909AB"/>
    <w:rsid w:val="00795F0D"/>
    <w:rsid w:val="00795FDE"/>
    <w:rsid w:val="007A1AF7"/>
    <w:rsid w:val="007A1E4C"/>
    <w:rsid w:val="007A3DD2"/>
    <w:rsid w:val="007A43A6"/>
    <w:rsid w:val="007A5F8C"/>
    <w:rsid w:val="007A64C8"/>
    <w:rsid w:val="007A79E9"/>
    <w:rsid w:val="007B0430"/>
    <w:rsid w:val="007B109A"/>
    <w:rsid w:val="007B1B5C"/>
    <w:rsid w:val="007B1CDE"/>
    <w:rsid w:val="007B227F"/>
    <w:rsid w:val="007B4004"/>
    <w:rsid w:val="007B4018"/>
    <w:rsid w:val="007B4200"/>
    <w:rsid w:val="007B427D"/>
    <w:rsid w:val="007B4396"/>
    <w:rsid w:val="007B5E2D"/>
    <w:rsid w:val="007B6835"/>
    <w:rsid w:val="007B7664"/>
    <w:rsid w:val="007B7DE5"/>
    <w:rsid w:val="007C012C"/>
    <w:rsid w:val="007C16C6"/>
    <w:rsid w:val="007C22CF"/>
    <w:rsid w:val="007C241B"/>
    <w:rsid w:val="007C3CBA"/>
    <w:rsid w:val="007C5301"/>
    <w:rsid w:val="007C5D50"/>
    <w:rsid w:val="007C6885"/>
    <w:rsid w:val="007C6AF9"/>
    <w:rsid w:val="007C7FCB"/>
    <w:rsid w:val="007D05A8"/>
    <w:rsid w:val="007D642A"/>
    <w:rsid w:val="007D6B2A"/>
    <w:rsid w:val="007D7117"/>
    <w:rsid w:val="007E0FD1"/>
    <w:rsid w:val="007E1729"/>
    <w:rsid w:val="007E338D"/>
    <w:rsid w:val="007E4514"/>
    <w:rsid w:val="007E7D56"/>
    <w:rsid w:val="007F0655"/>
    <w:rsid w:val="007F1754"/>
    <w:rsid w:val="007F2291"/>
    <w:rsid w:val="007F3410"/>
    <w:rsid w:val="007F6885"/>
    <w:rsid w:val="007F6F1F"/>
    <w:rsid w:val="00801B8E"/>
    <w:rsid w:val="00801CB5"/>
    <w:rsid w:val="00803854"/>
    <w:rsid w:val="008053F3"/>
    <w:rsid w:val="0080589D"/>
    <w:rsid w:val="00805DF7"/>
    <w:rsid w:val="00806F3F"/>
    <w:rsid w:val="00810391"/>
    <w:rsid w:val="00810A72"/>
    <w:rsid w:val="008110AD"/>
    <w:rsid w:val="00811701"/>
    <w:rsid w:val="0081196B"/>
    <w:rsid w:val="00812036"/>
    <w:rsid w:val="00814101"/>
    <w:rsid w:val="00814576"/>
    <w:rsid w:val="00816A5A"/>
    <w:rsid w:val="00821C52"/>
    <w:rsid w:val="00821CF5"/>
    <w:rsid w:val="008229EA"/>
    <w:rsid w:val="00826D73"/>
    <w:rsid w:val="00827139"/>
    <w:rsid w:val="008312E8"/>
    <w:rsid w:val="00833C34"/>
    <w:rsid w:val="00834F41"/>
    <w:rsid w:val="008379A1"/>
    <w:rsid w:val="00840A74"/>
    <w:rsid w:val="008421DF"/>
    <w:rsid w:val="008450E2"/>
    <w:rsid w:val="0084522E"/>
    <w:rsid w:val="00845346"/>
    <w:rsid w:val="00845C66"/>
    <w:rsid w:val="0084634F"/>
    <w:rsid w:val="00851996"/>
    <w:rsid w:val="00853573"/>
    <w:rsid w:val="008559C9"/>
    <w:rsid w:val="00857672"/>
    <w:rsid w:val="00857781"/>
    <w:rsid w:val="00862721"/>
    <w:rsid w:val="00862B39"/>
    <w:rsid w:val="00862CE3"/>
    <w:rsid w:val="00865206"/>
    <w:rsid w:val="00866581"/>
    <w:rsid w:val="00866A19"/>
    <w:rsid w:val="00870626"/>
    <w:rsid w:val="00870A1D"/>
    <w:rsid w:val="008737DD"/>
    <w:rsid w:val="00875388"/>
    <w:rsid w:val="008766AD"/>
    <w:rsid w:val="008772D8"/>
    <w:rsid w:val="00877DE9"/>
    <w:rsid w:val="00881999"/>
    <w:rsid w:val="00890843"/>
    <w:rsid w:val="0089154F"/>
    <w:rsid w:val="00896799"/>
    <w:rsid w:val="0089688F"/>
    <w:rsid w:val="008A08BF"/>
    <w:rsid w:val="008A0C1C"/>
    <w:rsid w:val="008A2A87"/>
    <w:rsid w:val="008A3B4E"/>
    <w:rsid w:val="008A3F23"/>
    <w:rsid w:val="008A4A9C"/>
    <w:rsid w:val="008A7951"/>
    <w:rsid w:val="008A7BD5"/>
    <w:rsid w:val="008B0738"/>
    <w:rsid w:val="008B1A23"/>
    <w:rsid w:val="008B373C"/>
    <w:rsid w:val="008B41C8"/>
    <w:rsid w:val="008B7282"/>
    <w:rsid w:val="008B7E41"/>
    <w:rsid w:val="008C02F2"/>
    <w:rsid w:val="008C053B"/>
    <w:rsid w:val="008C2827"/>
    <w:rsid w:val="008C28A6"/>
    <w:rsid w:val="008C2CFC"/>
    <w:rsid w:val="008C66DA"/>
    <w:rsid w:val="008C79C9"/>
    <w:rsid w:val="008D0754"/>
    <w:rsid w:val="008D0892"/>
    <w:rsid w:val="008D136A"/>
    <w:rsid w:val="008D18D4"/>
    <w:rsid w:val="008D203B"/>
    <w:rsid w:val="008D2A63"/>
    <w:rsid w:val="008D349D"/>
    <w:rsid w:val="008D4D90"/>
    <w:rsid w:val="008D5E9B"/>
    <w:rsid w:val="008D61A5"/>
    <w:rsid w:val="008D78E2"/>
    <w:rsid w:val="008D7D0A"/>
    <w:rsid w:val="008E0291"/>
    <w:rsid w:val="008E0664"/>
    <w:rsid w:val="008E16EA"/>
    <w:rsid w:val="008E3510"/>
    <w:rsid w:val="008E424B"/>
    <w:rsid w:val="008E6975"/>
    <w:rsid w:val="008E6C51"/>
    <w:rsid w:val="008E6CBF"/>
    <w:rsid w:val="008F0107"/>
    <w:rsid w:val="008F2718"/>
    <w:rsid w:val="008F331D"/>
    <w:rsid w:val="008F4392"/>
    <w:rsid w:val="008F7F75"/>
    <w:rsid w:val="00903E6A"/>
    <w:rsid w:val="00904F7D"/>
    <w:rsid w:val="00907D3E"/>
    <w:rsid w:val="009106FC"/>
    <w:rsid w:val="00911150"/>
    <w:rsid w:val="0091483B"/>
    <w:rsid w:val="00915CBA"/>
    <w:rsid w:val="00915FA7"/>
    <w:rsid w:val="00916F42"/>
    <w:rsid w:val="00917E0F"/>
    <w:rsid w:val="00921D2E"/>
    <w:rsid w:val="00922045"/>
    <w:rsid w:val="009222FB"/>
    <w:rsid w:val="00923CF2"/>
    <w:rsid w:val="009250D0"/>
    <w:rsid w:val="00925C0A"/>
    <w:rsid w:val="00925EC2"/>
    <w:rsid w:val="00935366"/>
    <w:rsid w:val="009359AF"/>
    <w:rsid w:val="0093694C"/>
    <w:rsid w:val="009379B4"/>
    <w:rsid w:val="00942335"/>
    <w:rsid w:val="00945A6F"/>
    <w:rsid w:val="0094693D"/>
    <w:rsid w:val="00950908"/>
    <w:rsid w:val="00954F61"/>
    <w:rsid w:val="0095526B"/>
    <w:rsid w:val="009570B1"/>
    <w:rsid w:val="00957196"/>
    <w:rsid w:val="009616B9"/>
    <w:rsid w:val="00962A0D"/>
    <w:rsid w:val="00963B68"/>
    <w:rsid w:val="00964FC6"/>
    <w:rsid w:val="00965326"/>
    <w:rsid w:val="00965696"/>
    <w:rsid w:val="00965D16"/>
    <w:rsid w:val="00967F39"/>
    <w:rsid w:val="009703AF"/>
    <w:rsid w:val="00974669"/>
    <w:rsid w:val="00974CE9"/>
    <w:rsid w:val="00976005"/>
    <w:rsid w:val="00981309"/>
    <w:rsid w:val="00981E05"/>
    <w:rsid w:val="00983860"/>
    <w:rsid w:val="00983F0A"/>
    <w:rsid w:val="009840AF"/>
    <w:rsid w:val="0098621B"/>
    <w:rsid w:val="0098713B"/>
    <w:rsid w:val="0098739B"/>
    <w:rsid w:val="009924E7"/>
    <w:rsid w:val="00992995"/>
    <w:rsid w:val="00995A8B"/>
    <w:rsid w:val="009973B3"/>
    <w:rsid w:val="00997B79"/>
    <w:rsid w:val="009A05DE"/>
    <w:rsid w:val="009A1CEC"/>
    <w:rsid w:val="009A2794"/>
    <w:rsid w:val="009A3655"/>
    <w:rsid w:val="009A4660"/>
    <w:rsid w:val="009A59D2"/>
    <w:rsid w:val="009A5B3F"/>
    <w:rsid w:val="009B10A8"/>
    <w:rsid w:val="009B5D7A"/>
    <w:rsid w:val="009B60BC"/>
    <w:rsid w:val="009B66BA"/>
    <w:rsid w:val="009B684F"/>
    <w:rsid w:val="009B701A"/>
    <w:rsid w:val="009C07BC"/>
    <w:rsid w:val="009C11E3"/>
    <w:rsid w:val="009C1281"/>
    <w:rsid w:val="009C1D3B"/>
    <w:rsid w:val="009C3342"/>
    <w:rsid w:val="009C3819"/>
    <w:rsid w:val="009C607D"/>
    <w:rsid w:val="009C71BA"/>
    <w:rsid w:val="009D049D"/>
    <w:rsid w:val="009D0813"/>
    <w:rsid w:val="009D234A"/>
    <w:rsid w:val="009D3534"/>
    <w:rsid w:val="009D4E5C"/>
    <w:rsid w:val="009D5C75"/>
    <w:rsid w:val="009E0E55"/>
    <w:rsid w:val="009E0F31"/>
    <w:rsid w:val="009E1918"/>
    <w:rsid w:val="009E1E52"/>
    <w:rsid w:val="009E2075"/>
    <w:rsid w:val="009E5D64"/>
    <w:rsid w:val="009F13FE"/>
    <w:rsid w:val="009F225B"/>
    <w:rsid w:val="009F2CA4"/>
    <w:rsid w:val="009F350D"/>
    <w:rsid w:val="009F503A"/>
    <w:rsid w:val="009F57B0"/>
    <w:rsid w:val="00A0005D"/>
    <w:rsid w:val="00A00309"/>
    <w:rsid w:val="00A02224"/>
    <w:rsid w:val="00A0223E"/>
    <w:rsid w:val="00A02EB6"/>
    <w:rsid w:val="00A03793"/>
    <w:rsid w:val="00A04322"/>
    <w:rsid w:val="00A04B9B"/>
    <w:rsid w:val="00A05C3B"/>
    <w:rsid w:val="00A05E62"/>
    <w:rsid w:val="00A0731A"/>
    <w:rsid w:val="00A1000F"/>
    <w:rsid w:val="00A103A0"/>
    <w:rsid w:val="00A22844"/>
    <w:rsid w:val="00A22D68"/>
    <w:rsid w:val="00A23479"/>
    <w:rsid w:val="00A25162"/>
    <w:rsid w:val="00A25224"/>
    <w:rsid w:val="00A256AD"/>
    <w:rsid w:val="00A25B3B"/>
    <w:rsid w:val="00A25FD2"/>
    <w:rsid w:val="00A2707E"/>
    <w:rsid w:val="00A30601"/>
    <w:rsid w:val="00A31598"/>
    <w:rsid w:val="00A32097"/>
    <w:rsid w:val="00A33BFA"/>
    <w:rsid w:val="00A36181"/>
    <w:rsid w:val="00A37D5F"/>
    <w:rsid w:val="00A37E91"/>
    <w:rsid w:val="00A40127"/>
    <w:rsid w:val="00A40922"/>
    <w:rsid w:val="00A40AB1"/>
    <w:rsid w:val="00A4323D"/>
    <w:rsid w:val="00A43852"/>
    <w:rsid w:val="00A46D04"/>
    <w:rsid w:val="00A517C5"/>
    <w:rsid w:val="00A51FA6"/>
    <w:rsid w:val="00A5302E"/>
    <w:rsid w:val="00A575D0"/>
    <w:rsid w:val="00A60871"/>
    <w:rsid w:val="00A62216"/>
    <w:rsid w:val="00A629FA"/>
    <w:rsid w:val="00A64917"/>
    <w:rsid w:val="00A6514F"/>
    <w:rsid w:val="00A65888"/>
    <w:rsid w:val="00A66703"/>
    <w:rsid w:val="00A7552A"/>
    <w:rsid w:val="00A757EE"/>
    <w:rsid w:val="00A76E72"/>
    <w:rsid w:val="00A76ED1"/>
    <w:rsid w:val="00A7718F"/>
    <w:rsid w:val="00A77E14"/>
    <w:rsid w:val="00A80C3D"/>
    <w:rsid w:val="00A81796"/>
    <w:rsid w:val="00A83050"/>
    <w:rsid w:val="00A850E2"/>
    <w:rsid w:val="00A91CB8"/>
    <w:rsid w:val="00A95F3E"/>
    <w:rsid w:val="00A96367"/>
    <w:rsid w:val="00A971E2"/>
    <w:rsid w:val="00A97B37"/>
    <w:rsid w:val="00AA01EB"/>
    <w:rsid w:val="00AA2086"/>
    <w:rsid w:val="00AA3B9B"/>
    <w:rsid w:val="00AA67B6"/>
    <w:rsid w:val="00AB0A40"/>
    <w:rsid w:val="00AB13AE"/>
    <w:rsid w:val="00AB1D17"/>
    <w:rsid w:val="00AB2E43"/>
    <w:rsid w:val="00AC02F5"/>
    <w:rsid w:val="00AC1BDB"/>
    <w:rsid w:val="00AC32C7"/>
    <w:rsid w:val="00AC333E"/>
    <w:rsid w:val="00AC461E"/>
    <w:rsid w:val="00AC63DA"/>
    <w:rsid w:val="00AC6849"/>
    <w:rsid w:val="00AC73AD"/>
    <w:rsid w:val="00AC790B"/>
    <w:rsid w:val="00AD2BFA"/>
    <w:rsid w:val="00AD2E3D"/>
    <w:rsid w:val="00AD711F"/>
    <w:rsid w:val="00AD7570"/>
    <w:rsid w:val="00AD76DD"/>
    <w:rsid w:val="00AE5CF2"/>
    <w:rsid w:val="00AE614B"/>
    <w:rsid w:val="00AE7C62"/>
    <w:rsid w:val="00AF0AAC"/>
    <w:rsid w:val="00AF1B5B"/>
    <w:rsid w:val="00AF35CA"/>
    <w:rsid w:val="00AF5591"/>
    <w:rsid w:val="00AF6212"/>
    <w:rsid w:val="00AF65D8"/>
    <w:rsid w:val="00AF79CB"/>
    <w:rsid w:val="00B001F8"/>
    <w:rsid w:val="00B00250"/>
    <w:rsid w:val="00B00E28"/>
    <w:rsid w:val="00B01425"/>
    <w:rsid w:val="00B01574"/>
    <w:rsid w:val="00B04DF0"/>
    <w:rsid w:val="00B0738D"/>
    <w:rsid w:val="00B077F6"/>
    <w:rsid w:val="00B115A8"/>
    <w:rsid w:val="00B13BF6"/>
    <w:rsid w:val="00B13D12"/>
    <w:rsid w:val="00B165C8"/>
    <w:rsid w:val="00B17BCA"/>
    <w:rsid w:val="00B20818"/>
    <w:rsid w:val="00B24336"/>
    <w:rsid w:val="00B25B32"/>
    <w:rsid w:val="00B274BF"/>
    <w:rsid w:val="00B31F51"/>
    <w:rsid w:val="00B322F3"/>
    <w:rsid w:val="00B35409"/>
    <w:rsid w:val="00B36838"/>
    <w:rsid w:val="00B369FF"/>
    <w:rsid w:val="00B424EB"/>
    <w:rsid w:val="00B4377D"/>
    <w:rsid w:val="00B45AC7"/>
    <w:rsid w:val="00B463FF"/>
    <w:rsid w:val="00B47149"/>
    <w:rsid w:val="00B47524"/>
    <w:rsid w:val="00B479EB"/>
    <w:rsid w:val="00B47A09"/>
    <w:rsid w:val="00B510D9"/>
    <w:rsid w:val="00B516DF"/>
    <w:rsid w:val="00B525FC"/>
    <w:rsid w:val="00B52638"/>
    <w:rsid w:val="00B53158"/>
    <w:rsid w:val="00B553FF"/>
    <w:rsid w:val="00B57E61"/>
    <w:rsid w:val="00B612D8"/>
    <w:rsid w:val="00B6394D"/>
    <w:rsid w:val="00B63D68"/>
    <w:rsid w:val="00B64109"/>
    <w:rsid w:val="00B64417"/>
    <w:rsid w:val="00B66476"/>
    <w:rsid w:val="00B66D0E"/>
    <w:rsid w:val="00B678E8"/>
    <w:rsid w:val="00B714B8"/>
    <w:rsid w:val="00B71865"/>
    <w:rsid w:val="00B7577C"/>
    <w:rsid w:val="00B75D16"/>
    <w:rsid w:val="00B76091"/>
    <w:rsid w:val="00B76482"/>
    <w:rsid w:val="00B831DD"/>
    <w:rsid w:val="00B83CC7"/>
    <w:rsid w:val="00B841AA"/>
    <w:rsid w:val="00B8439E"/>
    <w:rsid w:val="00B84F86"/>
    <w:rsid w:val="00B8550B"/>
    <w:rsid w:val="00B856FD"/>
    <w:rsid w:val="00B91C62"/>
    <w:rsid w:val="00B937ED"/>
    <w:rsid w:val="00B96ED6"/>
    <w:rsid w:val="00BA04A9"/>
    <w:rsid w:val="00BA0B03"/>
    <w:rsid w:val="00BA19B5"/>
    <w:rsid w:val="00BA1B64"/>
    <w:rsid w:val="00BA27B1"/>
    <w:rsid w:val="00BA424C"/>
    <w:rsid w:val="00BA4655"/>
    <w:rsid w:val="00BA4ABF"/>
    <w:rsid w:val="00BA5366"/>
    <w:rsid w:val="00BA602F"/>
    <w:rsid w:val="00BB04AE"/>
    <w:rsid w:val="00BB2FBE"/>
    <w:rsid w:val="00BB3A62"/>
    <w:rsid w:val="00BC3952"/>
    <w:rsid w:val="00BC41CF"/>
    <w:rsid w:val="00BC47AC"/>
    <w:rsid w:val="00BC47B0"/>
    <w:rsid w:val="00BC48DA"/>
    <w:rsid w:val="00BC7AED"/>
    <w:rsid w:val="00BD5036"/>
    <w:rsid w:val="00BD6471"/>
    <w:rsid w:val="00BD794E"/>
    <w:rsid w:val="00BE07EE"/>
    <w:rsid w:val="00BE142F"/>
    <w:rsid w:val="00BE14BB"/>
    <w:rsid w:val="00BE1B30"/>
    <w:rsid w:val="00BE1F29"/>
    <w:rsid w:val="00BE4A7C"/>
    <w:rsid w:val="00BE5B2D"/>
    <w:rsid w:val="00BE7A7F"/>
    <w:rsid w:val="00BF6CB1"/>
    <w:rsid w:val="00C030E8"/>
    <w:rsid w:val="00C031C9"/>
    <w:rsid w:val="00C036F8"/>
    <w:rsid w:val="00C04896"/>
    <w:rsid w:val="00C04BD2"/>
    <w:rsid w:val="00C04C65"/>
    <w:rsid w:val="00C06C8A"/>
    <w:rsid w:val="00C10B38"/>
    <w:rsid w:val="00C144E9"/>
    <w:rsid w:val="00C14A30"/>
    <w:rsid w:val="00C15B3F"/>
    <w:rsid w:val="00C17718"/>
    <w:rsid w:val="00C17BC0"/>
    <w:rsid w:val="00C21750"/>
    <w:rsid w:val="00C23B40"/>
    <w:rsid w:val="00C23DF6"/>
    <w:rsid w:val="00C2440F"/>
    <w:rsid w:val="00C2780F"/>
    <w:rsid w:val="00C27D69"/>
    <w:rsid w:val="00C306C3"/>
    <w:rsid w:val="00C3170A"/>
    <w:rsid w:val="00C31D54"/>
    <w:rsid w:val="00C3435C"/>
    <w:rsid w:val="00C34F07"/>
    <w:rsid w:val="00C35BE5"/>
    <w:rsid w:val="00C401FE"/>
    <w:rsid w:val="00C44F3D"/>
    <w:rsid w:val="00C523A6"/>
    <w:rsid w:val="00C52594"/>
    <w:rsid w:val="00C52926"/>
    <w:rsid w:val="00C53A91"/>
    <w:rsid w:val="00C53FEA"/>
    <w:rsid w:val="00C54132"/>
    <w:rsid w:val="00C5420D"/>
    <w:rsid w:val="00C54445"/>
    <w:rsid w:val="00C551BC"/>
    <w:rsid w:val="00C57EE2"/>
    <w:rsid w:val="00C60409"/>
    <w:rsid w:val="00C60F45"/>
    <w:rsid w:val="00C628AE"/>
    <w:rsid w:val="00C63D7E"/>
    <w:rsid w:val="00C64DFA"/>
    <w:rsid w:val="00C64E24"/>
    <w:rsid w:val="00C64E8E"/>
    <w:rsid w:val="00C65F2F"/>
    <w:rsid w:val="00C706B8"/>
    <w:rsid w:val="00C7079C"/>
    <w:rsid w:val="00C71828"/>
    <w:rsid w:val="00C72F21"/>
    <w:rsid w:val="00C73303"/>
    <w:rsid w:val="00C73500"/>
    <w:rsid w:val="00C82F4E"/>
    <w:rsid w:val="00C85416"/>
    <w:rsid w:val="00C85FB2"/>
    <w:rsid w:val="00C87E91"/>
    <w:rsid w:val="00C90D6B"/>
    <w:rsid w:val="00C91168"/>
    <w:rsid w:val="00C93EB5"/>
    <w:rsid w:val="00C94DC7"/>
    <w:rsid w:val="00C9746F"/>
    <w:rsid w:val="00CA36DD"/>
    <w:rsid w:val="00CA5D8E"/>
    <w:rsid w:val="00CA7539"/>
    <w:rsid w:val="00CB0026"/>
    <w:rsid w:val="00CB0C08"/>
    <w:rsid w:val="00CB1CBE"/>
    <w:rsid w:val="00CB2A7D"/>
    <w:rsid w:val="00CB63C3"/>
    <w:rsid w:val="00CB68DA"/>
    <w:rsid w:val="00CB751C"/>
    <w:rsid w:val="00CB7F2B"/>
    <w:rsid w:val="00CC0096"/>
    <w:rsid w:val="00CC04C9"/>
    <w:rsid w:val="00CC28EA"/>
    <w:rsid w:val="00CC40B0"/>
    <w:rsid w:val="00CC6FAB"/>
    <w:rsid w:val="00CC7017"/>
    <w:rsid w:val="00CD09D7"/>
    <w:rsid w:val="00CD3A51"/>
    <w:rsid w:val="00CD5173"/>
    <w:rsid w:val="00CD6659"/>
    <w:rsid w:val="00CD7768"/>
    <w:rsid w:val="00CE0159"/>
    <w:rsid w:val="00CE04D0"/>
    <w:rsid w:val="00CE207E"/>
    <w:rsid w:val="00CE223C"/>
    <w:rsid w:val="00CE301B"/>
    <w:rsid w:val="00CE60D1"/>
    <w:rsid w:val="00CE6A3A"/>
    <w:rsid w:val="00CF02A9"/>
    <w:rsid w:val="00CF1BA9"/>
    <w:rsid w:val="00CF25DA"/>
    <w:rsid w:val="00CF59D4"/>
    <w:rsid w:val="00D01DBF"/>
    <w:rsid w:val="00D039D4"/>
    <w:rsid w:val="00D03BB1"/>
    <w:rsid w:val="00D072F8"/>
    <w:rsid w:val="00D07556"/>
    <w:rsid w:val="00D07DD0"/>
    <w:rsid w:val="00D10729"/>
    <w:rsid w:val="00D151F1"/>
    <w:rsid w:val="00D15E2F"/>
    <w:rsid w:val="00D206F0"/>
    <w:rsid w:val="00D213E1"/>
    <w:rsid w:val="00D23B97"/>
    <w:rsid w:val="00D24F22"/>
    <w:rsid w:val="00D26799"/>
    <w:rsid w:val="00D272B1"/>
    <w:rsid w:val="00D35BD3"/>
    <w:rsid w:val="00D3628A"/>
    <w:rsid w:val="00D369BC"/>
    <w:rsid w:val="00D371F4"/>
    <w:rsid w:val="00D44371"/>
    <w:rsid w:val="00D47686"/>
    <w:rsid w:val="00D50D42"/>
    <w:rsid w:val="00D510B1"/>
    <w:rsid w:val="00D53EBB"/>
    <w:rsid w:val="00D542D9"/>
    <w:rsid w:val="00D55A09"/>
    <w:rsid w:val="00D602ED"/>
    <w:rsid w:val="00D60AE4"/>
    <w:rsid w:val="00D61559"/>
    <w:rsid w:val="00D61A89"/>
    <w:rsid w:val="00D649E0"/>
    <w:rsid w:val="00D654AE"/>
    <w:rsid w:val="00D670F5"/>
    <w:rsid w:val="00D67290"/>
    <w:rsid w:val="00D67858"/>
    <w:rsid w:val="00D67A75"/>
    <w:rsid w:val="00D67B52"/>
    <w:rsid w:val="00D67D13"/>
    <w:rsid w:val="00D70AC5"/>
    <w:rsid w:val="00D72D63"/>
    <w:rsid w:val="00D73A92"/>
    <w:rsid w:val="00D73D77"/>
    <w:rsid w:val="00D81B24"/>
    <w:rsid w:val="00D85256"/>
    <w:rsid w:val="00D85F7C"/>
    <w:rsid w:val="00D86F79"/>
    <w:rsid w:val="00D90B2A"/>
    <w:rsid w:val="00D92495"/>
    <w:rsid w:val="00D94B39"/>
    <w:rsid w:val="00D94F1E"/>
    <w:rsid w:val="00D97F5B"/>
    <w:rsid w:val="00DA17E9"/>
    <w:rsid w:val="00DA364E"/>
    <w:rsid w:val="00DA491A"/>
    <w:rsid w:val="00DA53E1"/>
    <w:rsid w:val="00DA7A8A"/>
    <w:rsid w:val="00DA7C13"/>
    <w:rsid w:val="00DB1313"/>
    <w:rsid w:val="00DB1A30"/>
    <w:rsid w:val="00DB44B2"/>
    <w:rsid w:val="00DB5753"/>
    <w:rsid w:val="00DB5F01"/>
    <w:rsid w:val="00DB677A"/>
    <w:rsid w:val="00DB7ADB"/>
    <w:rsid w:val="00DC0C11"/>
    <w:rsid w:val="00DC0F52"/>
    <w:rsid w:val="00DC14E0"/>
    <w:rsid w:val="00DC609B"/>
    <w:rsid w:val="00DC6885"/>
    <w:rsid w:val="00DD0083"/>
    <w:rsid w:val="00DD21F7"/>
    <w:rsid w:val="00DD2D8E"/>
    <w:rsid w:val="00DD38E6"/>
    <w:rsid w:val="00DD797A"/>
    <w:rsid w:val="00DE0601"/>
    <w:rsid w:val="00DE122C"/>
    <w:rsid w:val="00DE164B"/>
    <w:rsid w:val="00DE5DE5"/>
    <w:rsid w:val="00DE613E"/>
    <w:rsid w:val="00DE7356"/>
    <w:rsid w:val="00DE7931"/>
    <w:rsid w:val="00DF1415"/>
    <w:rsid w:val="00DF1617"/>
    <w:rsid w:val="00DF25D0"/>
    <w:rsid w:val="00DF30A4"/>
    <w:rsid w:val="00DF58C8"/>
    <w:rsid w:val="00DF63F3"/>
    <w:rsid w:val="00DF7491"/>
    <w:rsid w:val="00DF767F"/>
    <w:rsid w:val="00E0199A"/>
    <w:rsid w:val="00E03846"/>
    <w:rsid w:val="00E03C93"/>
    <w:rsid w:val="00E05F9F"/>
    <w:rsid w:val="00E06440"/>
    <w:rsid w:val="00E07032"/>
    <w:rsid w:val="00E1056C"/>
    <w:rsid w:val="00E12FEC"/>
    <w:rsid w:val="00E160F6"/>
    <w:rsid w:val="00E20D3D"/>
    <w:rsid w:val="00E24547"/>
    <w:rsid w:val="00E252D6"/>
    <w:rsid w:val="00E259AE"/>
    <w:rsid w:val="00E25E30"/>
    <w:rsid w:val="00E25E6B"/>
    <w:rsid w:val="00E26EE2"/>
    <w:rsid w:val="00E30D85"/>
    <w:rsid w:val="00E3333F"/>
    <w:rsid w:val="00E34978"/>
    <w:rsid w:val="00E371BE"/>
    <w:rsid w:val="00E404CA"/>
    <w:rsid w:val="00E40B0D"/>
    <w:rsid w:val="00E41CE2"/>
    <w:rsid w:val="00E42D59"/>
    <w:rsid w:val="00E42E60"/>
    <w:rsid w:val="00E4465B"/>
    <w:rsid w:val="00E45A0A"/>
    <w:rsid w:val="00E461B2"/>
    <w:rsid w:val="00E4746C"/>
    <w:rsid w:val="00E479F2"/>
    <w:rsid w:val="00E5028B"/>
    <w:rsid w:val="00E502DE"/>
    <w:rsid w:val="00E50C1B"/>
    <w:rsid w:val="00E532EE"/>
    <w:rsid w:val="00E54393"/>
    <w:rsid w:val="00E55559"/>
    <w:rsid w:val="00E57B9E"/>
    <w:rsid w:val="00E61279"/>
    <w:rsid w:val="00E614E7"/>
    <w:rsid w:val="00E61EAD"/>
    <w:rsid w:val="00E62A82"/>
    <w:rsid w:val="00E64002"/>
    <w:rsid w:val="00E641A2"/>
    <w:rsid w:val="00E6581A"/>
    <w:rsid w:val="00E66288"/>
    <w:rsid w:val="00E668A8"/>
    <w:rsid w:val="00E67468"/>
    <w:rsid w:val="00E70548"/>
    <w:rsid w:val="00E70793"/>
    <w:rsid w:val="00E71B9F"/>
    <w:rsid w:val="00E72691"/>
    <w:rsid w:val="00E735E0"/>
    <w:rsid w:val="00E73B77"/>
    <w:rsid w:val="00E74185"/>
    <w:rsid w:val="00E752B5"/>
    <w:rsid w:val="00E7679A"/>
    <w:rsid w:val="00E80E93"/>
    <w:rsid w:val="00E82DF9"/>
    <w:rsid w:val="00E83F07"/>
    <w:rsid w:val="00E84C03"/>
    <w:rsid w:val="00E859B1"/>
    <w:rsid w:val="00E8749F"/>
    <w:rsid w:val="00E90FF3"/>
    <w:rsid w:val="00E91603"/>
    <w:rsid w:val="00E93742"/>
    <w:rsid w:val="00E94B3D"/>
    <w:rsid w:val="00E963A2"/>
    <w:rsid w:val="00EA0A1E"/>
    <w:rsid w:val="00EA1726"/>
    <w:rsid w:val="00EA30BF"/>
    <w:rsid w:val="00EA330B"/>
    <w:rsid w:val="00EA34B3"/>
    <w:rsid w:val="00EA54A4"/>
    <w:rsid w:val="00EA6470"/>
    <w:rsid w:val="00EA77C0"/>
    <w:rsid w:val="00EB0652"/>
    <w:rsid w:val="00EB60CF"/>
    <w:rsid w:val="00EB617B"/>
    <w:rsid w:val="00EB7348"/>
    <w:rsid w:val="00EC0647"/>
    <w:rsid w:val="00EC0783"/>
    <w:rsid w:val="00EC1087"/>
    <w:rsid w:val="00EC1838"/>
    <w:rsid w:val="00EC2AEA"/>
    <w:rsid w:val="00EC40F8"/>
    <w:rsid w:val="00EC4F6F"/>
    <w:rsid w:val="00EC503B"/>
    <w:rsid w:val="00EC7CC7"/>
    <w:rsid w:val="00ED7F2A"/>
    <w:rsid w:val="00EE16A8"/>
    <w:rsid w:val="00EE18EC"/>
    <w:rsid w:val="00EE30D6"/>
    <w:rsid w:val="00EE3576"/>
    <w:rsid w:val="00EE4489"/>
    <w:rsid w:val="00EE4FA3"/>
    <w:rsid w:val="00EE635B"/>
    <w:rsid w:val="00EF122E"/>
    <w:rsid w:val="00EF1A56"/>
    <w:rsid w:val="00EF2292"/>
    <w:rsid w:val="00EF2382"/>
    <w:rsid w:val="00EF351A"/>
    <w:rsid w:val="00EF3802"/>
    <w:rsid w:val="00EF4ABF"/>
    <w:rsid w:val="00EF523E"/>
    <w:rsid w:val="00EF7A82"/>
    <w:rsid w:val="00EF7B9E"/>
    <w:rsid w:val="00F026B6"/>
    <w:rsid w:val="00F03A31"/>
    <w:rsid w:val="00F07E3B"/>
    <w:rsid w:val="00F10031"/>
    <w:rsid w:val="00F10367"/>
    <w:rsid w:val="00F12AA3"/>
    <w:rsid w:val="00F14794"/>
    <w:rsid w:val="00F1555C"/>
    <w:rsid w:val="00F15EAC"/>
    <w:rsid w:val="00F16145"/>
    <w:rsid w:val="00F16EB5"/>
    <w:rsid w:val="00F17FDD"/>
    <w:rsid w:val="00F20960"/>
    <w:rsid w:val="00F2271C"/>
    <w:rsid w:val="00F24711"/>
    <w:rsid w:val="00F26D0A"/>
    <w:rsid w:val="00F31374"/>
    <w:rsid w:val="00F31447"/>
    <w:rsid w:val="00F32344"/>
    <w:rsid w:val="00F33C0D"/>
    <w:rsid w:val="00F34270"/>
    <w:rsid w:val="00F343D4"/>
    <w:rsid w:val="00F34D08"/>
    <w:rsid w:val="00F34E9A"/>
    <w:rsid w:val="00F34F67"/>
    <w:rsid w:val="00F35D1A"/>
    <w:rsid w:val="00F37E69"/>
    <w:rsid w:val="00F40063"/>
    <w:rsid w:val="00F40453"/>
    <w:rsid w:val="00F41CA1"/>
    <w:rsid w:val="00F41F62"/>
    <w:rsid w:val="00F45BE2"/>
    <w:rsid w:val="00F464FC"/>
    <w:rsid w:val="00F475AC"/>
    <w:rsid w:val="00F50DF2"/>
    <w:rsid w:val="00F53A09"/>
    <w:rsid w:val="00F54FAF"/>
    <w:rsid w:val="00F55BEF"/>
    <w:rsid w:val="00F5665F"/>
    <w:rsid w:val="00F56861"/>
    <w:rsid w:val="00F57583"/>
    <w:rsid w:val="00F57EAB"/>
    <w:rsid w:val="00F60AA0"/>
    <w:rsid w:val="00F6169C"/>
    <w:rsid w:val="00F62FCC"/>
    <w:rsid w:val="00F643F2"/>
    <w:rsid w:val="00F64CBB"/>
    <w:rsid w:val="00F64EFF"/>
    <w:rsid w:val="00F66D9A"/>
    <w:rsid w:val="00F67057"/>
    <w:rsid w:val="00F7092D"/>
    <w:rsid w:val="00F71D57"/>
    <w:rsid w:val="00F73423"/>
    <w:rsid w:val="00F73730"/>
    <w:rsid w:val="00F7597F"/>
    <w:rsid w:val="00F75CC7"/>
    <w:rsid w:val="00F834C1"/>
    <w:rsid w:val="00F8502D"/>
    <w:rsid w:val="00F85804"/>
    <w:rsid w:val="00F8716C"/>
    <w:rsid w:val="00F91DC9"/>
    <w:rsid w:val="00FA068F"/>
    <w:rsid w:val="00FA0BF4"/>
    <w:rsid w:val="00FA178F"/>
    <w:rsid w:val="00FA222C"/>
    <w:rsid w:val="00FA23BE"/>
    <w:rsid w:val="00FA2D90"/>
    <w:rsid w:val="00FA64D9"/>
    <w:rsid w:val="00FA7C9E"/>
    <w:rsid w:val="00FA7F23"/>
    <w:rsid w:val="00FB06AE"/>
    <w:rsid w:val="00FB0A87"/>
    <w:rsid w:val="00FB6882"/>
    <w:rsid w:val="00FB6F97"/>
    <w:rsid w:val="00FC213A"/>
    <w:rsid w:val="00FC4684"/>
    <w:rsid w:val="00FC7F95"/>
    <w:rsid w:val="00FD0C09"/>
    <w:rsid w:val="00FD0DE6"/>
    <w:rsid w:val="00FD1E4F"/>
    <w:rsid w:val="00FD1E98"/>
    <w:rsid w:val="00FD238D"/>
    <w:rsid w:val="00FD2D1C"/>
    <w:rsid w:val="00FD4CD3"/>
    <w:rsid w:val="00FD5520"/>
    <w:rsid w:val="00FD5D23"/>
    <w:rsid w:val="00FE2A48"/>
    <w:rsid w:val="00FE2D5A"/>
    <w:rsid w:val="00FE3CD8"/>
    <w:rsid w:val="00FE4346"/>
    <w:rsid w:val="00FE44B2"/>
    <w:rsid w:val="00FE4F2A"/>
    <w:rsid w:val="00FE5ECD"/>
    <w:rsid w:val="00FE7B2C"/>
    <w:rsid w:val="00FF123A"/>
    <w:rsid w:val="00FF1E7E"/>
    <w:rsid w:val="00FF2278"/>
    <w:rsid w:val="00FF5E19"/>
    <w:rsid w:val="00FF613B"/>
    <w:rsid w:val="00FF7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3F24D4"/>
  <w15:docId w15:val="{FD9B7524-7AFB-438F-AEE5-38810B1B1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right" w:pos="10710"/>
      </w:tabs>
      <w:ind w:right="29"/>
      <w:jc w:val="both"/>
      <w:outlineLvl w:val="0"/>
    </w:pPr>
    <w:rPr>
      <w:b/>
      <w:cap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Lucida Bright" w:hAnsi="Lucida Bright"/>
      <w:b/>
      <w:caps/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EC2AEA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CA36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CA36DD"/>
  </w:style>
  <w:style w:type="character" w:customStyle="1" w:styleId="CommentTextChar">
    <w:name w:val="Comment Text Char"/>
    <w:basedOn w:val="DefaultParagraphFont"/>
    <w:link w:val="CommentText"/>
    <w:rsid w:val="00CA36D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A3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A36DD"/>
    <w:rPr>
      <w:b/>
      <w:bCs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2A51EB"/>
    <w:pPr>
      <w:spacing w:before="100" w:beforeAutospacing="1" w:after="100" w:afterAutospacing="1"/>
    </w:pPr>
    <w:rPr>
      <w:sz w:val="24"/>
      <w:szCs w:val="24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9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0DDE93-3E98-AD49-A877-2BAB36CF0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1185</Words>
  <Characters>676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M, Skudai</Company>
  <LinksUpToDate>false</LinksUpToDate>
  <CharactersWithSpaces>7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s</dc:creator>
  <cp:lastModifiedBy>Anis Syahira</cp:lastModifiedBy>
  <cp:revision>9</cp:revision>
  <cp:lastPrinted>2019-09-03T06:33:00Z</cp:lastPrinted>
  <dcterms:created xsi:type="dcterms:W3CDTF">2023-03-02T03:04:00Z</dcterms:created>
  <dcterms:modified xsi:type="dcterms:W3CDTF">2023-03-16T07:28:00Z</dcterms:modified>
</cp:coreProperties>
</file>